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5E7767" w14:textId="793795D4" w:rsidR="005435F5" w:rsidRDefault="005435F5"/>
    <w:p w14:paraId="5F4B6B67" w14:textId="75E8F7A3" w:rsidR="005435F5" w:rsidRDefault="005435F5" w:rsidP="00FE0F77">
      <w:pPr>
        <w:spacing w:line="240" w:lineRule="auto"/>
        <w:contextualSpacing/>
        <w:jc w:val="center"/>
        <w:rPr>
          <w:rFonts w:ascii="Open Sans Extrabold" w:hAnsi="Open Sans Extrabold" w:cs="Open Sans Extrabold"/>
          <w:sz w:val="56"/>
        </w:rPr>
      </w:pPr>
      <w:r w:rsidRPr="00F1436C">
        <w:rPr>
          <w:rFonts w:ascii="Open Sans Extrabold" w:hAnsi="Open Sans Extrabold" w:cs="Open Sans Extrabold"/>
          <w:noProof/>
          <w:sz w:val="56"/>
        </w:rPr>
        <w:t>Public Management and Administration</w:t>
      </w:r>
    </w:p>
    <w:p w14:paraId="6B64293B" w14:textId="1B1A4B55" w:rsidR="005435F5" w:rsidRDefault="005435F5" w:rsidP="00FE0F77">
      <w:pPr>
        <w:spacing w:line="240" w:lineRule="auto"/>
        <w:contextualSpacing/>
        <w:jc w:val="center"/>
        <w:rPr>
          <w:rFonts w:ascii="Open Sans" w:hAnsi="Open Sans" w:cs="Open Sans"/>
          <w:sz w:val="32"/>
        </w:rPr>
      </w:pPr>
      <w:r w:rsidRPr="00F1436C">
        <w:rPr>
          <w:rFonts w:ascii="Open Sans" w:hAnsi="Open Sans" w:cs="Open Sans"/>
          <w:noProof/>
          <w:sz w:val="32"/>
        </w:rPr>
        <w:t>Government and Public Administration</w:t>
      </w:r>
    </w:p>
    <w:p w14:paraId="7C8E9BF7" w14:textId="125BA81B" w:rsidR="005435F5" w:rsidRDefault="005674EA" w:rsidP="00FE0F77">
      <w:pPr>
        <w:spacing w:line="240" w:lineRule="auto"/>
        <w:contextualSpacing/>
        <w:jc w:val="center"/>
        <w:rPr>
          <w:rFonts w:ascii="Open Sans" w:hAnsi="Open Sans" w:cs="Open Sans"/>
          <w:sz w:val="32"/>
        </w:rPr>
      </w:pPr>
      <w:r>
        <w:rPr>
          <w:noProof/>
        </w:rPr>
        <mc:AlternateContent>
          <mc:Choice Requires="wps">
            <w:drawing>
              <wp:anchor distT="0" distB="0" distL="114300" distR="114300" simplePos="0" relativeHeight="251783168" behindDoc="0" locked="0" layoutInCell="1" allowOverlap="1" wp14:anchorId="47AFC78E" wp14:editId="6F954542">
                <wp:simplePos x="0" y="0"/>
                <wp:positionH relativeFrom="margin">
                  <wp:posOffset>6534150</wp:posOffset>
                </wp:positionH>
                <wp:positionV relativeFrom="paragraph">
                  <wp:posOffset>148590</wp:posOffset>
                </wp:positionV>
                <wp:extent cx="2173184" cy="2885704"/>
                <wp:effectExtent l="0" t="0" r="17780" b="10160"/>
                <wp:wrapNone/>
                <wp:docPr id="5" name="Text Box 5"/>
                <wp:cNvGraphicFramePr/>
                <a:graphic xmlns:a="http://schemas.openxmlformats.org/drawingml/2006/main">
                  <a:graphicData uri="http://schemas.microsoft.com/office/word/2010/wordprocessingShape">
                    <wps:wsp>
                      <wps:cNvSpPr txBox="1"/>
                      <wps:spPr>
                        <a:xfrm>
                          <a:off x="0" y="0"/>
                          <a:ext cx="2173184" cy="2885704"/>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C8DEAB7" w14:textId="77777777" w:rsidR="00A93204" w:rsidRDefault="00A93204" w:rsidP="00A93204">
                            <w:pPr>
                              <w:rPr>
                                <w:b/>
                              </w:rPr>
                            </w:pPr>
                            <w:r>
                              <w:rPr>
                                <w:b/>
                              </w:rPr>
                              <w:t xml:space="preserve">How to use this document as a marketing material: </w:t>
                            </w:r>
                          </w:p>
                          <w:p w14:paraId="5B722720" w14:textId="77777777" w:rsidR="00A93204" w:rsidRDefault="00A93204" w:rsidP="00A93204">
                            <w:pPr>
                              <w:pStyle w:val="ListParagraph"/>
                              <w:numPr>
                                <w:ilvl w:val="0"/>
                                <w:numId w:val="48"/>
                              </w:numPr>
                              <w:spacing w:after="0" w:line="240" w:lineRule="auto"/>
                            </w:pPr>
                            <w:r w:rsidRPr="002B5715">
                              <w:t xml:space="preserve">Update header/footer with information. </w:t>
                            </w:r>
                          </w:p>
                          <w:p w14:paraId="4553DCC1" w14:textId="77777777" w:rsidR="00A93204" w:rsidRPr="002B5715" w:rsidRDefault="00A93204" w:rsidP="00A93204">
                            <w:pPr>
                              <w:pStyle w:val="ListParagraph"/>
                              <w:numPr>
                                <w:ilvl w:val="0"/>
                                <w:numId w:val="48"/>
                              </w:numPr>
                              <w:spacing w:after="0" w:line="240" w:lineRule="auto"/>
                            </w:pPr>
                            <w:r>
                              <w:t>Share with parents, students, administrators</w:t>
                            </w:r>
                          </w:p>
                          <w:p w14:paraId="3D48A1B1" w14:textId="77777777" w:rsidR="00A93204" w:rsidRPr="00381010" w:rsidRDefault="00A93204" w:rsidP="00A93204">
                            <w:pPr>
                              <w:rPr>
                                <w:b/>
                              </w:rPr>
                            </w:pPr>
                            <w:r w:rsidRPr="00381010">
                              <w:rPr>
                                <w:b/>
                              </w:rPr>
                              <w:t xml:space="preserve">IDEAS </w:t>
                            </w:r>
                            <w:r>
                              <w:rPr>
                                <w:b/>
                              </w:rPr>
                              <w:t xml:space="preserve">to include: </w:t>
                            </w:r>
                          </w:p>
                          <w:p w14:paraId="266FEB61" w14:textId="77777777" w:rsidR="00A93204" w:rsidRDefault="00A93204" w:rsidP="00A93204">
                            <w:pPr>
                              <w:pStyle w:val="ListParagraph"/>
                              <w:numPr>
                                <w:ilvl w:val="0"/>
                                <w:numId w:val="47"/>
                              </w:numPr>
                              <w:spacing w:after="0" w:line="240" w:lineRule="auto"/>
                            </w:pPr>
                            <w:r>
                              <w:t>Add district/school CTE logo</w:t>
                            </w:r>
                          </w:p>
                          <w:p w14:paraId="2EA5A72E" w14:textId="77777777" w:rsidR="00A93204" w:rsidRPr="002B5715" w:rsidRDefault="00A93204" w:rsidP="00A93204">
                            <w:pPr>
                              <w:pStyle w:val="ListParagraph"/>
                              <w:numPr>
                                <w:ilvl w:val="0"/>
                                <w:numId w:val="47"/>
                              </w:numPr>
                              <w:spacing w:after="0" w:line="240" w:lineRule="auto"/>
                            </w:pPr>
                            <w:r>
                              <w:t xml:space="preserve">Add a second page to highlight course enrollment, CTSO achievements, and/or WBL opportunities. </w:t>
                            </w:r>
                          </w:p>
                          <w:p w14:paraId="240B595E" w14:textId="77777777" w:rsidR="00A93204" w:rsidRPr="00381010" w:rsidRDefault="00A93204" w:rsidP="00A93204">
                            <w:pPr>
                              <w:rPr>
                                <w:b/>
                              </w:rPr>
                            </w:pPr>
                            <w:r w:rsidRPr="00381010">
                              <w:rPr>
                                <w:b/>
                              </w:rPr>
                              <w:t>Be sure to delete this box before printing</w:t>
                            </w:r>
                            <w:r>
                              <w:rPr>
                                <w:b/>
                              </w:rPr>
                              <w:t>/sharing</w:t>
                            </w:r>
                            <w:r w:rsidRPr="00381010">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AFC78E" id="_x0000_t202" coordsize="21600,21600" o:spt="202" path="m,l,21600r21600,l21600,xe">
                <v:stroke joinstyle="miter"/>
                <v:path gradientshapeok="t" o:connecttype="rect"/>
              </v:shapetype>
              <v:shape id="Text Box 5" o:spid="_x0000_s1026" type="#_x0000_t202" style="position:absolute;left:0;text-align:left;margin-left:514.5pt;margin-top:11.7pt;width:171.1pt;height:227.2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" fillcolor="yellow" strokeweight=".5pt">
                <v:textbox>
                  <w:txbxContent>
                    <w:p w14:paraId="2C8DEAB7" w14:textId="77777777" w:rsidR="00A93204" w:rsidRDefault="00A93204" w:rsidP="00A93204">
                      <w:pPr>
                        <w:rPr>
                          <w:b/>
                        </w:rPr>
                      </w:pPr>
                      <w:r>
                        <w:rPr>
                          <w:b/>
                        </w:rPr>
                        <w:t xml:space="preserve">How to use this document as a marketing material: </w:t>
                      </w:r>
                    </w:p>
                    <w:p w14:paraId="5B722720" w14:textId="77777777" w:rsidR="00A93204" w:rsidRDefault="00A93204" w:rsidP="00A93204">
                      <w:pPr>
                        <w:pStyle w:val="ListParagraph"/>
                        <w:numPr>
                          <w:ilvl w:val="0"/>
                          <w:numId w:val="48"/>
                        </w:numPr>
                        <w:spacing w:after="0" w:line="240" w:lineRule="auto"/>
                      </w:pPr>
                      <w:r w:rsidRPr="002B5715">
                        <w:t xml:space="preserve">Update header/footer with information. </w:t>
                      </w:r>
                    </w:p>
                    <w:p w14:paraId="4553DCC1" w14:textId="77777777" w:rsidR="00A93204" w:rsidRPr="002B5715" w:rsidRDefault="00A93204" w:rsidP="00A93204">
                      <w:pPr>
                        <w:pStyle w:val="ListParagraph"/>
                        <w:numPr>
                          <w:ilvl w:val="0"/>
                          <w:numId w:val="48"/>
                        </w:numPr>
                        <w:spacing w:after="0" w:line="240" w:lineRule="auto"/>
                      </w:pPr>
                      <w:r>
                        <w:t>Share with parents, students, administrators</w:t>
                      </w:r>
                    </w:p>
                    <w:p w14:paraId="3D48A1B1" w14:textId="77777777" w:rsidR="00A93204" w:rsidRPr="00381010" w:rsidRDefault="00A93204" w:rsidP="00A93204">
                      <w:pPr>
                        <w:rPr>
                          <w:b/>
                        </w:rPr>
                      </w:pPr>
                      <w:r w:rsidRPr="00381010">
                        <w:rPr>
                          <w:b/>
                        </w:rPr>
                        <w:t xml:space="preserve">IDEAS </w:t>
                      </w:r>
                      <w:r>
                        <w:rPr>
                          <w:b/>
                        </w:rPr>
                        <w:t xml:space="preserve">to include: </w:t>
                      </w:r>
                    </w:p>
                    <w:p w14:paraId="266FEB61" w14:textId="77777777" w:rsidR="00A93204" w:rsidRDefault="00A93204" w:rsidP="00A93204">
                      <w:pPr>
                        <w:pStyle w:val="ListParagraph"/>
                        <w:numPr>
                          <w:ilvl w:val="0"/>
                          <w:numId w:val="47"/>
                        </w:numPr>
                        <w:spacing w:after="0" w:line="240" w:lineRule="auto"/>
                      </w:pPr>
                      <w:r>
                        <w:t>Add district/school CTE logo</w:t>
                      </w:r>
                    </w:p>
                    <w:p w14:paraId="2EA5A72E" w14:textId="77777777" w:rsidR="00A93204" w:rsidRPr="002B5715" w:rsidRDefault="00A93204" w:rsidP="00A93204">
                      <w:pPr>
                        <w:pStyle w:val="ListParagraph"/>
                        <w:numPr>
                          <w:ilvl w:val="0"/>
                          <w:numId w:val="47"/>
                        </w:numPr>
                        <w:spacing w:after="0" w:line="240" w:lineRule="auto"/>
                      </w:pPr>
                      <w:r>
                        <w:t xml:space="preserve">Add a second page to highlight course enrollment, CTSO achievements, and/or WBL opportunities. </w:t>
                      </w:r>
                    </w:p>
                    <w:p w14:paraId="240B595E" w14:textId="77777777" w:rsidR="00A93204" w:rsidRPr="00381010" w:rsidRDefault="00A93204" w:rsidP="00A93204">
                      <w:pPr>
                        <w:rPr>
                          <w:b/>
                        </w:rPr>
                      </w:pPr>
                      <w:r w:rsidRPr="00381010">
                        <w:rPr>
                          <w:b/>
                        </w:rPr>
                        <w:t>Be sure to delete this box before printing</w:t>
                      </w:r>
                      <w:r>
                        <w:rPr>
                          <w:b/>
                        </w:rPr>
                        <w:t>/sharing</w:t>
                      </w:r>
                      <w:r w:rsidRPr="00381010">
                        <w:rPr>
                          <w:b/>
                        </w:rPr>
                        <w:t>!</w:t>
                      </w:r>
                    </w:p>
                  </w:txbxContent>
                </v:textbox>
                <w10:wrap anchorx="margin"/>
              </v:shape>
            </w:pict>
          </mc:Fallback>
        </mc:AlternateContent>
      </w:r>
      <w:r w:rsidR="008600F9" w:rsidRPr="00FE0F77">
        <w:rPr>
          <w:rFonts w:ascii="Open Sans" w:hAnsi="Open Sans" w:cs="Open Sans"/>
          <w:noProof/>
          <w:sz w:val="32"/>
        </w:rPr>
        <mc:AlternateContent>
          <mc:Choice Requires="wps">
            <w:drawing>
              <wp:anchor distT="45720" distB="45720" distL="114300" distR="114300" simplePos="0" relativeHeight="251771904" behindDoc="0" locked="0" layoutInCell="1" allowOverlap="1" wp14:anchorId="2E6F6248" wp14:editId="2A2BB65B">
                <wp:simplePos x="0" y="0"/>
                <wp:positionH relativeFrom="margin">
                  <wp:align>left</wp:align>
                </wp:positionH>
                <wp:positionV relativeFrom="page">
                  <wp:posOffset>1877076</wp:posOffset>
                </wp:positionV>
                <wp:extent cx="8647043" cy="1470991"/>
                <wp:effectExtent l="38100" t="38100" r="59055" b="53340"/>
                <wp:wrapNone/>
                <wp:docPr id="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7043" cy="1470991"/>
                        </a:xfrm>
                        <a:prstGeom prst="rect">
                          <a:avLst/>
                        </a:prstGeom>
                        <a:solidFill>
                          <a:srgbClr val="FFFFFF"/>
                        </a:solidFill>
                        <a:ln w="85725">
                          <a:solidFill>
                            <a:srgbClr val="002D72"/>
                          </a:solidFill>
                          <a:miter lim="800000"/>
                          <a:headEnd/>
                          <a:tailEnd/>
                        </a:ln>
                      </wps:spPr>
                      <wps:txbx>
                        <w:txbxContent>
                          <w:p w14:paraId="42B65583" w14:textId="77777777" w:rsidR="003D3262" w:rsidRPr="00934F9C" w:rsidRDefault="003D3262" w:rsidP="006763F9">
                            <w:pPr>
                              <w:spacing w:line="240" w:lineRule="auto"/>
                              <w:ind w:left="630"/>
                              <w:contextualSpacing/>
                              <w:rPr>
                                <w:rFonts w:ascii="Open Sans" w:hAnsi="Open Sans" w:cs="Open Sans"/>
                                <w:sz w:val="24"/>
                              </w:rPr>
                            </w:pPr>
                            <w:r>
                              <w:rPr>
                                <w:rFonts w:ascii="Open Sans" w:hAnsi="Open Sans" w:cs="Open Sans"/>
                                <w:sz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6F6248" id="Text Box 2" o:spid="_x0000_s1027" type="#_x0000_t202" style="position:absolute;left:0;text-align:left;margin-left:0;margin-top:147.8pt;width:680.85pt;height:115.85pt;z-index:25177190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" strokecolor="#002d72" strokeweight="6.75pt">
                <v:textbox>
                  <w:txbxContent>
                    <w:p w14:paraId="42B65583" w14:textId="77777777" w:rsidR="003D3262" w:rsidRPr="00934F9C" w:rsidRDefault="003D3262" w:rsidP="006763F9">
                      <w:pPr>
                        <w:spacing w:line="240" w:lineRule="auto"/>
                        <w:ind w:left="630"/>
                        <w:contextualSpacing/>
                        <w:rPr>
                          <w:rFonts w:ascii="Open Sans" w:hAnsi="Open Sans" w:cs="Open Sans"/>
                          <w:sz w:val="24"/>
                        </w:rPr>
                      </w:pPr>
                      <w:r>
                        <w:rPr>
                          <w:rFonts w:ascii="Open Sans" w:hAnsi="Open Sans" w:cs="Open Sans"/>
                          <w:sz w:val="24"/>
                        </w:rPr>
                        <w:t xml:space="preserve"> </w:t>
                      </w:r>
                    </w:p>
                  </w:txbxContent>
                </v:textbox>
                <w10:wrap anchorx="margin" anchory="page"/>
              </v:shape>
            </w:pict>
          </mc:Fallback>
        </mc:AlternateContent>
      </w:r>
      <w:r w:rsidR="005435F5" w:rsidRPr="00502B23">
        <w:rPr>
          <w:rFonts w:ascii="Open Sans Extrabold" w:hAnsi="Open Sans Extrabold" w:cs="Open Sans Extrabold"/>
          <w:noProof/>
          <w:sz w:val="56"/>
        </w:rPr>
        <mc:AlternateContent>
          <mc:Choice Requires="wps">
            <w:drawing>
              <wp:anchor distT="45720" distB="45720" distL="114300" distR="114300" simplePos="0" relativeHeight="251772928" behindDoc="0" locked="0" layoutInCell="1" allowOverlap="1" wp14:anchorId="43A6B2DC" wp14:editId="4E5BDC72">
                <wp:simplePos x="0" y="0"/>
                <wp:positionH relativeFrom="page">
                  <wp:posOffset>556260</wp:posOffset>
                </wp:positionH>
                <wp:positionV relativeFrom="paragraph">
                  <wp:posOffset>182880</wp:posOffset>
                </wp:positionV>
                <wp:extent cx="8555355" cy="1540510"/>
                <wp:effectExtent l="0" t="0" r="0" b="2540"/>
                <wp:wrapSquare wrapText="bothSides"/>
                <wp:docPr id="4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55355" cy="1540510"/>
                        </a:xfrm>
                        <a:prstGeom prst="rect">
                          <a:avLst/>
                        </a:prstGeom>
                        <a:noFill/>
                        <a:ln w="9525">
                          <a:noFill/>
                          <a:miter lim="800000"/>
                          <a:headEnd/>
                          <a:tailEnd/>
                        </a:ln>
                      </wps:spPr>
                      <wps:txbx>
                        <w:txbxContent>
                          <w:p w14:paraId="308BBFD7" w14:textId="77777777" w:rsidR="003D3262" w:rsidRDefault="003D3262" w:rsidP="00502B23">
                            <w:pPr>
                              <w:rPr>
                                <w:rFonts w:ascii="Open Sans Extrabold" w:hAnsi="Open Sans Extrabold" w:cs="Open Sans Extrabold"/>
                                <w:sz w:val="40"/>
                                <w:u w:val="single"/>
                              </w:rPr>
                            </w:pPr>
                            <w:r w:rsidRPr="00934F9C">
                              <w:rPr>
                                <w:rFonts w:ascii="Open Sans Extrabold" w:hAnsi="Open Sans Extrabold" w:cs="Open Sans Extrabold"/>
                                <w:sz w:val="40"/>
                                <w:u w:val="single"/>
                              </w:rPr>
                              <w:t>JOB OUTLOOK</w:t>
                            </w:r>
                          </w:p>
                          <w:p w14:paraId="7C4B7A7C" w14:textId="77777777" w:rsidR="003D3262" w:rsidRPr="00A50D72" w:rsidRDefault="003D3262" w:rsidP="00222E6E">
                            <w:pPr>
                              <w:spacing w:line="240" w:lineRule="auto"/>
                              <w:contextualSpacing/>
                              <w:rPr>
                                <w:rFonts w:ascii="Open Sans" w:hAnsi="Open Sans" w:cs="Open Sans"/>
                                <w:sz w:val="20"/>
                                <w:szCs w:val="20"/>
                              </w:rPr>
                            </w:pPr>
                            <w:r w:rsidRPr="00F1436C">
                              <w:rPr>
                                <w:rFonts w:ascii="Open Sans" w:hAnsi="Open Sans" w:cs="Open Sans"/>
                                <w:noProof/>
                                <w:sz w:val="20"/>
                                <w:szCs w:val="20"/>
                              </w:rPr>
                              <w:t>An increasing population, along with state and local assumption of responsibility for some services previously provided by the federal government, is fueling the growth in the public management and administration sector. State and local government employment is projected to increase approximately 12 percent during the next decade. Employment growth will stem from a rising demand for services at the state and local levels.</w:t>
                            </w:r>
                          </w:p>
                          <w:p w14:paraId="76A6F003" w14:textId="77777777" w:rsidR="003D3262" w:rsidRPr="00934F9C" w:rsidRDefault="003D3262" w:rsidP="00502B23">
                            <w:pPr>
                              <w:spacing w:line="240" w:lineRule="auto"/>
                              <w:contextualSpacing/>
                              <w:rPr>
                                <w:rFonts w:ascii="Open Sans" w:hAnsi="Open Sans" w:cs="Open Sans"/>
                                <w:sz w:val="24"/>
                              </w:rPr>
                            </w:pPr>
                          </w:p>
                          <w:p w14:paraId="7D52A4CA" w14:textId="77777777" w:rsidR="003D3262" w:rsidRDefault="003D32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A6B2DC" id="_x0000_s1028" type="#_x0000_t202" style="position:absolute;left:0;text-align:left;margin-left:43.8pt;margin-top:14.4pt;width:673.65pt;height:121.3pt;z-index:2517729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" filled="f" stroked="f">
                <v:textbox>
                  <w:txbxContent>
                    <w:p w14:paraId="308BBFD7" w14:textId="77777777" w:rsidR="003D3262" w:rsidRDefault="003D3262" w:rsidP="00502B23">
                      <w:pPr>
                        <w:rPr>
                          <w:rFonts w:ascii="Open Sans Extrabold" w:hAnsi="Open Sans Extrabold" w:cs="Open Sans Extrabold"/>
                          <w:sz w:val="40"/>
                          <w:u w:val="single"/>
                        </w:rPr>
                      </w:pPr>
                      <w:r w:rsidRPr="00934F9C">
                        <w:rPr>
                          <w:rFonts w:ascii="Open Sans Extrabold" w:hAnsi="Open Sans Extrabold" w:cs="Open Sans Extrabold"/>
                          <w:sz w:val="40"/>
                          <w:u w:val="single"/>
                        </w:rPr>
                        <w:t>JOB OUTLOOK</w:t>
                      </w:r>
                    </w:p>
                    <w:p w14:paraId="7C4B7A7C" w14:textId="77777777" w:rsidR="003D3262" w:rsidRPr="00A50D72" w:rsidRDefault="003D3262" w:rsidP="00222E6E">
                      <w:pPr>
                        <w:spacing w:line="240" w:lineRule="auto"/>
                        <w:contextualSpacing/>
                        <w:rPr>
                          <w:rFonts w:ascii="Open Sans" w:hAnsi="Open Sans" w:cs="Open Sans"/>
                          <w:sz w:val="20"/>
                          <w:szCs w:val="20"/>
                        </w:rPr>
                      </w:pPr>
                      <w:r w:rsidRPr="00F1436C">
                        <w:rPr>
                          <w:rFonts w:ascii="Open Sans" w:hAnsi="Open Sans" w:cs="Open Sans"/>
                          <w:noProof/>
                          <w:sz w:val="20"/>
                          <w:szCs w:val="20"/>
                        </w:rPr>
                        <w:t>An increasing population, along with state and local assumption of responsibility for some services previously provided by the federal government, is fueling the growth in the public management and administration sector. State and local government employment is projected to increase approximately 12 percent during the next decade. Employment growth will stem from a rising demand for services at the state and local levels.</w:t>
                      </w:r>
                    </w:p>
                    <w:p w14:paraId="76A6F003" w14:textId="77777777" w:rsidR="003D3262" w:rsidRPr="00934F9C" w:rsidRDefault="003D3262" w:rsidP="00502B23">
                      <w:pPr>
                        <w:spacing w:line="240" w:lineRule="auto"/>
                        <w:contextualSpacing/>
                        <w:rPr>
                          <w:rFonts w:ascii="Open Sans" w:hAnsi="Open Sans" w:cs="Open Sans"/>
                          <w:sz w:val="24"/>
                        </w:rPr>
                      </w:pPr>
                    </w:p>
                    <w:p w14:paraId="7D52A4CA" w14:textId="77777777" w:rsidR="003D3262" w:rsidRDefault="003D3262"/>
                  </w:txbxContent>
                </v:textbox>
                <w10:wrap type="square" anchorx="page"/>
              </v:shape>
            </w:pict>
          </mc:Fallback>
        </mc:AlternateContent>
      </w:r>
    </w:p>
    <w:p w14:paraId="0602435A" w14:textId="2CF40020" w:rsidR="005435F5" w:rsidRDefault="005435F5" w:rsidP="00FE0F77">
      <w:pPr>
        <w:spacing w:line="240" w:lineRule="auto"/>
        <w:contextualSpacing/>
        <w:jc w:val="center"/>
        <w:rPr>
          <w:rFonts w:ascii="Open Sans" w:hAnsi="Open Sans" w:cs="Open Sans"/>
          <w:sz w:val="32"/>
        </w:rPr>
      </w:pPr>
    </w:p>
    <w:p w14:paraId="1FDE8779" w14:textId="1B44AFE0" w:rsidR="005435F5" w:rsidRDefault="005435F5" w:rsidP="00FE0F77">
      <w:pPr>
        <w:spacing w:line="240" w:lineRule="auto"/>
        <w:contextualSpacing/>
        <w:jc w:val="center"/>
        <w:rPr>
          <w:rFonts w:ascii="Open Sans" w:hAnsi="Open Sans" w:cs="Open Sans"/>
          <w:sz w:val="32"/>
        </w:rPr>
      </w:pPr>
    </w:p>
    <w:p w14:paraId="36FFF424" w14:textId="622075FF" w:rsidR="005435F5" w:rsidRDefault="005435F5" w:rsidP="00FE0F77">
      <w:pPr>
        <w:spacing w:line="240" w:lineRule="auto"/>
        <w:contextualSpacing/>
        <w:jc w:val="center"/>
        <w:rPr>
          <w:rFonts w:ascii="Open Sans" w:hAnsi="Open Sans" w:cs="Open Sans"/>
          <w:sz w:val="32"/>
        </w:rPr>
      </w:pPr>
    </w:p>
    <w:p w14:paraId="1445D1FD" w14:textId="50E31D89" w:rsidR="005435F5" w:rsidRDefault="005435F5" w:rsidP="00FE0F77">
      <w:pPr>
        <w:spacing w:line="240" w:lineRule="auto"/>
        <w:contextualSpacing/>
        <w:jc w:val="center"/>
        <w:rPr>
          <w:rFonts w:ascii="Open Sans" w:hAnsi="Open Sans" w:cs="Open Sans"/>
          <w:sz w:val="32"/>
        </w:rPr>
      </w:pPr>
    </w:p>
    <w:p w14:paraId="55958045" w14:textId="59EFDF28" w:rsidR="005435F5" w:rsidRDefault="005435F5" w:rsidP="00FE0F77">
      <w:pPr>
        <w:spacing w:line="240" w:lineRule="auto"/>
        <w:contextualSpacing/>
        <w:jc w:val="center"/>
        <w:rPr>
          <w:rFonts w:ascii="Open Sans" w:hAnsi="Open Sans" w:cs="Open Sans"/>
          <w:sz w:val="32"/>
        </w:rPr>
      </w:pPr>
      <w:r>
        <w:rPr>
          <w:noProof/>
        </w:rPr>
        <w:drawing>
          <wp:anchor distT="0" distB="0" distL="114300" distR="114300" simplePos="0" relativeHeight="251781120" behindDoc="0" locked="0" layoutInCell="1" allowOverlap="1" wp14:anchorId="46B8FE26" wp14:editId="533BDA56">
            <wp:simplePos x="0" y="0"/>
            <wp:positionH relativeFrom="column">
              <wp:posOffset>350101</wp:posOffset>
            </wp:positionH>
            <wp:positionV relativeFrom="paragraph">
              <wp:posOffset>204412</wp:posOffset>
            </wp:positionV>
            <wp:extent cx="2720417" cy="2716823"/>
            <wp:effectExtent l="0" t="0" r="3810" b="0"/>
            <wp:wrapNone/>
            <wp:docPr id="522" name="Picture 52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 5 graphic 3.jpg"/>
                    <pic:cNvPicPr/>
                  </pic:nvPicPr>
                  <pic:blipFill>
                    <a:blip r:embed="rId11" cstate="print">
                      <a:extLst>
                        <a:ext uri="{BEBA8EAE-BF5A-486C-A8C5-ECC9F3942E4B}">
                          <a14:imgProps xmlns:a14="http://schemas.microsoft.com/office/drawing/2010/main">
                            <a14:imgLayer r:embed="rId12">
                              <a14:imgEffect>
                                <a14:backgroundRemoval t="9324" b="89925" l="1563" r="98000">
                                  <a14:foregroundMark x1="74875" y1="13767" x2="74875" y2="13767"/>
                                  <a14:foregroundMark x1="95563" y1="16145" x2="95563" y2="16145"/>
                                  <a14:foregroundMark x1="32875" y1="55069" x2="32875" y2="55069"/>
                                  <a14:foregroundMark x1="15375" y1="23029" x2="15375" y2="23029"/>
                                  <a14:foregroundMark x1="8188" y1="39737" x2="8188" y2="39737"/>
                                  <a14:foregroundMark x1="6063" y1="35732" x2="6063" y2="35732"/>
                                  <a14:foregroundMark x1="1563" y1="39487" x2="1563" y2="39487"/>
                                  <a14:foregroundMark x1="98000" y1="51815" x2="98000" y2="51815"/>
                                  <a14:foregroundMark x1="75563" y1="9324" x2="75563" y2="9324"/>
                                  <a14:backgroundMark x1="39688" y1="18648" x2="39688" y2="18648"/>
                                  <a14:backgroundMark x1="68563" y1="46621" x2="68563" y2="46621"/>
                                  <a14:backgroundMark x1="78625" y1="40175" x2="78625" y2="40175"/>
                                  <a14:backgroundMark x1="96375" y1="21402" x2="96375" y2="21402"/>
                                  <a14:backgroundMark x1="78063" y1="40551" x2="78063" y2="40551"/>
                                  <a14:backgroundMark x1="77188" y1="63955" x2="77188" y2="63955"/>
                                  <a14:backgroundMark x1="80750" y1="84355" x2="80750" y2="84355"/>
                                  <a14:backgroundMark x1="75938" y1="83730" x2="75938" y2="83730"/>
                                  <a14:backgroundMark x1="74125" y1="83479" x2="74125" y2="83479"/>
                                  <a14:backgroundMark x1="84625" y1="83855" x2="84625" y2="83855"/>
                                  <a14:backgroundMark x1="87688" y1="83292" x2="87688" y2="83292"/>
                                  <a14:backgroundMark x1="86563" y1="83542" x2="86563" y2="83542"/>
                                  <a14:backgroundMark x1="89438" y1="82728" x2="89438" y2="82728"/>
                                  <a14:backgroundMark x1="90688" y1="82040" x2="90688" y2="82040"/>
                                  <a14:backgroundMark x1="92813" y1="81164" x2="92813" y2="81164"/>
                                  <a14:backgroundMark x1="93750" y1="80225" x2="93750" y2="80225"/>
                                  <a14:backgroundMark x1="91938" y1="81727" x2="91938" y2="81727"/>
                                  <a14:backgroundMark x1="97813" y1="75407" x2="97813" y2="75407"/>
                                  <a14:backgroundMark x1="25750" y1="31164" x2="25750" y2="31164"/>
                                </a14:backgroundRemoval>
                              </a14:imgEffect>
                            </a14:imgLayer>
                          </a14:imgProps>
                        </a:ext>
                        <a:ext uri="{28A0092B-C50C-407E-A947-70E740481C1C}">
                          <a14:useLocalDpi xmlns:a14="http://schemas.microsoft.com/office/drawing/2010/main" val="0"/>
                        </a:ext>
                      </a:extLst>
                    </a:blip>
                    <a:stretch>
                      <a:fillRect/>
                    </a:stretch>
                  </pic:blipFill>
                  <pic:spPr>
                    <a:xfrm>
                      <a:off x="0" y="0"/>
                      <a:ext cx="2720417" cy="2716823"/>
                    </a:xfrm>
                    <a:prstGeom prst="rect">
                      <a:avLst/>
                    </a:prstGeom>
                  </pic:spPr>
                </pic:pic>
              </a:graphicData>
            </a:graphic>
            <wp14:sizeRelH relativeFrom="page">
              <wp14:pctWidth>0</wp14:pctWidth>
            </wp14:sizeRelH>
            <wp14:sizeRelV relativeFrom="page">
              <wp14:pctHeight>0</wp14:pctHeight>
            </wp14:sizeRelV>
          </wp:anchor>
        </w:drawing>
      </w:r>
    </w:p>
    <w:p w14:paraId="6366BB18" w14:textId="3CB90AA2" w:rsidR="005435F5" w:rsidRDefault="005435F5" w:rsidP="00FE0F77">
      <w:pPr>
        <w:spacing w:line="240" w:lineRule="auto"/>
        <w:contextualSpacing/>
        <w:jc w:val="center"/>
        <w:rPr>
          <w:rFonts w:ascii="Open Sans" w:hAnsi="Open Sans" w:cs="Open Sans"/>
          <w:sz w:val="32"/>
        </w:rPr>
      </w:pPr>
      <w:r w:rsidRPr="00502B23">
        <w:rPr>
          <w:rFonts w:ascii="Open Sans Extrabold" w:hAnsi="Open Sans Extrabold" w:cs="Open Sans Extrabold"/>
          <w:noProof/>
          <w:sz w:val="56"/>
        </w:rPr>
        <mc:AlternateContent>
          <mc:Choice Requires="wps">
            <w:drawing>
              <wp:anchor distT="45720" distB="45720" distL="114300" distR="114300" simplePos="0" relativeHeight="251773952" behindDoc="0" locked="0" layoutInCell="1" allowOverlap="1" wp14:anchorId="51295781" wp14:editId="155F9BE0">
                <wp:simplePos x="0" y="0"/>
                <wp:positionH relativeFrom="page">
                  <wp:posOffset>3677285</wp:posOffset>
                </wp:positionH>
                <wp:positionV relativeFrom="paragraph">
                  <wp:posOffset>182245</wp:posOffset>
                </wp:positionV>
                <wp:extent cx="5464810" cy="1858010"/>
                <wp:effectExtent l="0" t="0" r="2540" b="8890"/>
                <wp:wrapSquare wrapText="bothSides"/>
                <wp:docPr id="4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4810" cy="1858010"/>
                        </a:xfrm>
                        <a:prstGeom prst="rect">
                          <a:avLst/>
                        </a:prstGeom>
                        <a:solidFill>
                          <a:srgbClr val="FFFFFF"/>
                        </a:solidFill>
                        <a:ln w="9525">
                          <a:noFill/>
                          <a:miter lim="800000"/>
                          <a:headEnd/>
                          <a:tailEnd/>
                        </a:ln>
                      </wps:spPr>
                      <wps:txbx>
                        <w:txbxContent>
                          <w:p w14:paraId="27BD4785" w14:textId="77777777" w:rsidR="003D3262" w:rsidRDefault="003D3262" w:rsidP="006E7D91">
                            <w:pPr>
                              <w:rPr>
                                <w:rFonts w:ascii="Open Sans Extrabold" w:hAnsi="Open Sans Extrabold" w:cs="Open Sans Extrabold"/>
                                <w:sz w:val="40"/>
                                <w:u w:val="single"/>
                              </w:rPr>
                            </w:pPr>
                            <w:r>
                              <w:rPr>
                                <w:rFonts w:ascii="Open Sans Extrabold" w:hAnsi="Open Sans Extrabold" w:cs="Open Sans Extrabold"/>
                                <w:sz w:val="40"/>
                                <w:u w:val="single"/>
                              </w:rPr>
                              <w:t>OCCUPATION PROFILE</w:t>
                            </w:r>
                          </w:p>
                          <w:p w14:paraId="236D91E2" w14:textId="77777777" w:rsidR="003D3262" w:rsidRPr="00637699" w:rsidRDefault="003D3262" w:rsidP="006E7D91">
                            <w:pPr>
                              <w:rPr>
                                <w:sz w:val="18"/>
                              </w:rPr>
                            </w:pPr>
                            <w:r w:rsidRPr="00F1436C">
                              <w:rPr>
                                <w:rFonts w:ascii="Open Sans" w:hAnsi="Open Sans" w:cs="Open Sans"/>
                                <w:noProof/>
                                <w:sz w:val="20"/>
                              </w:rPr>
                              <w:t>Government and Public Administration careers encompass a variety of careers from most of the sixteen national career clusters. These five careers are an integral part of government business. Equal Opportunity Representatives assess equal opportunity law compliance. Community Service Managers plan and coordinate social service programs. Social Service Assistants support social work operations. Property inspectors ensure government property regulation compliance. Political Scientists study the operation of political syste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295781" id="_x0000_s1029" type="#_x0000_t202" style="position:absolute;left:0;text-align:left;margin-left:289.55pt;margin-top:14.35pt;width:430.3pt;height:146.3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" stroked="f">
                <v:textbox>
                  <w:txbxContent>
                    <w:p w14:paraId="27BD4785" w14:textId="77777777" w:rsidR="003D3262" w:rsidRDefault="003D3262" w:rsidP="006E7D91">
                      <w:pPr>
                        <w:rPr>
                          <w:rFonts w:ascii="Open Sans Extrabold" w:hAnsi="Open Sans Extrabold" w:cs="Open Sans Extrabold"/>
                          <w:sz w:val="40"/>
                          <w:u w:val="single"/>
                        </w:rPr>
                      </w:pPr>
                      <w:r>
                        <w:rPr>
                          <w:rFonts w:ascii="Open Sans Extrabold" w:hAnsi="Open Sans Extrabold" w:cs="Open Sans Extrabold"/>
                          <w:sz w:val="40"/>
                          <w:u w:val="single"/>
                        </w:rPr>
                        <w:t>OCCUPATION PROFILE</w:t>
                      </w:r>
                    </w:p>
                    <w:p w14:paraId="236D91E2" w14:textId="77777777" w:rsidR="003D3262" w:rsidRPr="00637699" w:rsidRDefault="003D3262" w:rsidP="006E7D91">
                      <w:pPr>
                        <w:rPr>
                          <w:sz w:val="18"/>
                        </w:rPr>
                      </w:pPr>
                      <w:r w:rsidRPr="00F1436C">
                        <w:rPr>
                          <w:rFonts w:ascii="Open Sans" w:hAnsi="Open Sans" w:cs="Open Sans"/>
                          <w:noProof/>
                          <w:sz w:val="20"/>
                        </w:rPr>
                        <w:t>Government and Public Administration careers encompass a variety of careers from most of the sixteen national career clusters. These five careers are an integral part of government business. Equal Opportunity Representatives assess equal opportunity law compliance. Community Service Managers plan and coordinate social service programs. Social Service Assistants support social work operations. Property inspectors ensure government property regulation compliance. Political Scientists study the operation of political systems.</w:t>
                      </w:r>
                    </w:p>
                  </w:txbxContent>
                </v:textbox>
                <w10:wrap type="square" anchorx="page"/>
              </v:shape>
            </w:pict>
          </mc:Fallback>
        </mc:AlternateContent>
      </w:r>
    </w:p>
    <w:p w14:paraId="7724745D" w14:textId="59B9A9F7" w:rsidR="005435F5" w:rsidRDefault="005435F5" w:rsidP="00FE0F77">
      <w:pPr>
        <w:spacing w:line="240" w:lineRule="auto"/>
        <w:contextualSpacing/>
        <w:jc w:val="center"/>
        <w:rPr>
          <w:rFonts w:ascii="Open Sans" w:hAnsi="Open Sans" w:cs="Open Sans"/>
          <w:sz w:val="32"/>
        </w:rPr>
      </w:pPr>
    </w:p>
    <w:p w14:paraId="4C90FC29" w14:textId="32AE8784" w:rsidR="005435F5" w:rsidRDefault="005435F5" w:rsidP="00FE0F77">
      <w:pPr>
        <w:spacing w:line="240" w:lineRule="auto"/>
        <w:contextualSpacing/>
        <w:jc w:val="center"/>
        <w:rPr>
          <w:rFonts w:ascii="Open Sans" w:hAnsi="Open Sans" w:cs="Open Sans"/>
          <w:sz w:val="32"/>
        </w:rPr>
      </w:pPr>
    </w:p>
    <w:p w14:paraId="71268BC8" w14:textId="299ECE80" w:rsidR="005435F5" w:rsidRDefault="005435F5" w:rsidP="00FE0F77">
      <w:pPr>
        <w:spacing w:line="240" w:lineRule="auto"/>
        <w:contextualSpacing/>
        <w:jc w:val="center"/>
        <w:rPr>
          <w:rFonts w:ascii="Open Sans" w:hAnsi="Open Sans" w:cs="Open Sans"/>
          <w:sz w:val="32"/>
        </w:rPr>
      </w:pPr>
    </w:p>
    <w:p w14:paraId="6ECD5E28" w14:textId="77777777" w:rsidR="005435F5" w:rsidRDefault="005435F5" w:rsidP="00FE0F77">
      <w:pPr>
        <w:spacing w:line="240" w:lineRule="auto"/>
        <w:contextualSpacing/>
        <w:jc w:val="center"/>
        <w:rPr>
          <w:rFonts w:ascii="Open Sans" w:hAnsi="Open Sans" w:cs="Open Sans"/>
          <w:sz w:val="32"/>
        </w:rPr>
      </w:pPr>
    </w:p>
    <w:p w14:paraId="57A210F4" w14:textId="77777777" w:rsidR="005435F5" w:rsidRDefault="005435F5" w:rsidP="00FE0F77">
      <w:pPr>
        <w:spacing w:line="240" w:lineRule="auto"/>
        <w:contextualSpacing/>
        <w:jc w:val="center"/>
        <w:rPr>
          <w:rFonts w:ascii="Open Sans" w:hAnsi="Open Sans" w:cs="Open Sans"/>
          <w:sz w:val="32"/>
        </w:rPr>
      </w:pPr>
    </w:p>
    <w:p w14:paraId="7F71342F" w14:textId="77777777" w:rsidR="005435F5" w:rsidRDefault="005435F5" w:rsidP="00FE0F77">
      <w:pPr>
        <w:spacing w:line="240" w:lineRule="auto"/>
        <w:contextualSpacing/>
        <w:jc w:val="center"/>
        <w:rPr>
          <w:rFonts w:ascii="Open Sans" w:hAnsi="Open Sans" w:cs="Open Sans"/>
          <w:sz w:val="32"/>
        </w:rPr>
      </w:pPr>
    </w:p>
    <w:p w14:paraId="34EBDD38" w14:textId="2F808F51" w:rsidR="005435F5" w:rsidRDefault="005435F5" w:rsidP="00FE0F77">
      <w:pPr>
        <w:spacing w:line="240" w:lineRule="auto"/>
        <w:contextualSpacing/>
        <w:jc w:val="center"/>
        <w:rPr>
          <w:rFonts w:ascii="Open Sans" w:hAnsi="Open Sans" w:cs="Open Sans"/>
          <w:sz w:val="32"/>
        </w:rPr>
      </w:pPr>
    </w:p>
    <w:p w14:paraId="579287C8" w14:textId="7206D969" w:rsidR="005435F5" w:rsidRDefault="008600F9" w:rsidP="00FE0F77">
      <w:pPr>
        <w:spacing w:line="240" w:lineRule="auto"/>
        <w:contextualSpacing/>
        <w:jc w:val="center"/>
        <w:rPr>
          <w:rFonts w:ascii="Open Sans" w:hAnsi="Open Sans" w:cs="Open Sans"/>
          <w:sz w:val="32"/>
        </w:rPr>
      </w:pPr>
      <w:r>
        <w:rPr>
          <w:rFonts w:ascii="Open Sans" w:hAnsi="Open Sans" w:cs="Open Sans"/>
          <w:noProof/>
          <w:sz w:val="32"/>
        </w:rPr>
        <mc:AlternateContent>
          <mc:Choice Requires="wpg">
            <w:drawing>
              <wp:anchor distT="0" distB="0" distL="114300" distR="114300" simplePos="0" relativeHeight="251776000" behindDoc="0" locked="0" layoutInCell="1" allowOverlap="1" wp14:anchorId="672B6FBB" wp14:editId="0BCF79D3">
                <wp:simplePos x="0" y="0"/>
                <wp:positionH relativeFrom="margin">
                  <wp:align>left</wp:align>
                </wp:positionH>
                <wp:positionV relativeFrom="paragraph">
                  <wp:posOffset>85543</wp:posOffset>
                </wp:positionV>
                <wp:extent cx="8820735" cy="2842846"/>
                <wp:effectExtent l="0" t="0" r="0" b="0"/>
                <wp:wrapNone/>
                <wp:docPr id="494" name="Group 494"/>
                <wp:cNvGraphicFramePr/>
                <a:graphic xmlns:a="http://schemas.openxmlformats.org/drawingml/2006/main">
                  <a:graphicData uri="http://schemas.microsoft.com/office/word/2010/wordprocessingGroup">
                    <wpg:wgp>
                      <wpg:cNvGrpSpPr/>
                      <wpg:grpSpPr>
                        <a:xfrm>
                          <a:off x="0" y="0"/>
                          <a:ext cx="8820735" cy="2842846"/>
                          <a:chOff x="0" y="0"/>
                          <a:chExt cx="8820735" cy="2842846"/>
                        </a:xfrm>
                      </wpg:grpSpPr>
                      <wpg:graphicFrame>
                        <wpg:cNvPr id="495" name="Diagram 495"/>
                        <wpg:cNvFrPr/>
                        <wpg:xfrm>
                          <a:off x="0" y="61546"/>
                          <a:ext cx="8820150" cy="2781300"/>
                        </wpg:xfrm>
                        <a:graphic>
                          <a:graphicData uri="http://schemas.openxmlformats.org/drawingml/2006/diagram">
                            <dgm:relIds xmlns:dgm="http://schemas.openxmlformats.org/drawingml/2006/diagram" xmlns:r="http://schemas.openxmlformats.org/officeDocument/2006/relationships" r:dm="rId13" r:lo="rId14" r:qs="rId15" r:cs="rId16"/>
                          </a:graphicData>
                        </a:graphic>
                      </wpg:graphicFrame>
                      <wps:wsp>
                        <wps:cNvPr id="496" name="Text Box 2"/>
                        <wps:cNvSpPr txBox="1">
                          <a:spLocks noChangeArrowheads="1"/>
                        </wps:cNvSpPr>
                        <wps:spPr bwMode="auto">
                          <a:xfrm>
                            <a:off x="3719146" y="888023"/>
                            <a:ext cx="1417320" cy="546652"/>
                          </a:xfrm>
                          <a:prstGeom prst="rect">
                            <a:avLst/>
                          </a:prstGeom>
                          <a:noFill/>
                          <a:ln w="9525">
                            <a:noFill/>
                            <a:miter lim="800000"/>
                            <a:headEnd/>
                            <a:tailEnd/>
                          </a:ln>
                        </wps:spPr>
                        <wps:txbx>
                          <w:txbxContent>
                            <w:p w14:paraId="4CAC9723"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142F07F0" w14:textId="77777777" w:rsidR="003D3262" w:rsidRPr="009430C9" w:rsidRDefault="003D3262" w:rsidP="00F56AE7">
                              <w:pPr>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5,100</w:t>
                              </w:r>
                            </w:p>
                          </w:txbxContent>
                        </wps:txbx>
                        <wps:bodyPr rot="0" vert="horz" wrap="square" lIns="91440" tIns="45720" rIns="91440" bIns="45720" anchor="t" anchorCtr="0">
                          <a:noAutofit/>
                        </wps:bodyPr>
                      </wps:wsp>
                      <wps:wsp>
                        <wps:cNvPr id="497" name="Text Box 2"/>
                        <wps:cNvSpPr txBox="1">
                          <a:spLocks noChangeArrowheads="1"/>
                        </wps:cNvSpPr>
                        <wps:spPr bwMode="auto">
                          <a:xfrm>
                            <a:off x="0" y="8771"/>
                            <a:ext cx="1629409" cy="844549"/>
                          </a:xfrm>
                          <a:prstGeom prst="rect">
                            <a:avLst/>
                          </a:prstGeom>
                          <a:noFill/>
                          <a:ln w="9525">
                            <a:noFill/>
                            <a:miter lim="800000"/>
                            <a:headEnd/>
                            <a:tailEnd/>
                          </a:ln>
                        </wps:spPr>
                        <wps:txbx>
                          <w:txbxContent>
                            <w:p w14:paraId="00441FA1" w14:textId="77777777" w:rsidR="003D3262" w:rsidRPr="00637699" w:rsidRDefault="003D3262" w:rsidP="00637699">
                              <w:pPr>
                                <w:spacing w:after="0" w:line="240" w:lineRule="auto"/>
                                <w:jc w:val="center"/>
                                <w:rPr>
                                  <w:rFonts w:ascii="Open Sans" w:hAnsi="Open Sans" w:cs="Open Sans"/>
                                  <w:b/>
                                  <w:caps/>
                                </w:rPr>
                              </w:pPr>
                              <w:r w:rsidRPr="00F1436C">
                                <w:rPr>
                                  <w:rFonts w:ascii="Open Sans" w:hAnsi="Open Sans" w:cs="Open Sans"/>
                                  <w:b/>
                                  <w:caps/>
                                  <w:noProof/>
                                </w:rPr>
                                <w:t>Social and Community Service Managers</w:t>
                              </w:r>
                            </w:p>
                            <w:p w14:paraId="507E249A"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62,030</w:t>
                              </w:r>
                            </w:p>
                          </w:txbxContent>
                        </wps:txbx>
                        <wps:bodyPr rot="0" vert="horz" wrap="square" lIns="91440" tIns="45720" rIns="91440" bIns="45720" anchor="t" anchorCtr="0">
                          <a:spAutoFit/>
                        </wps:bodyPr>
                      </wps:wsp>
                      <wps:wsp>
                        <wps:cNvPr id="498" name="Text Box 2"/>
                        <wps:cNvSpPr txBox="1">
                          <a:spLocks noChangeArrowheads="1"/>
                        </wps:cNvSpPr>
                        <wps:spPr bwMode="auto">
                          <a:xfrm>
                            <a:off x="1784838" y="0"/>
                            <a:ext cx="1629409" cy="844549"/>
                          </a:xfrm>
                          <a:prstGeom prst="rect">
                            <a:avLst/>
                          </a:prstGeom>
                          <a:noFill/>
                          <a:ln w="9525">
                            <a:noFill/>
                            <a:miter lim="800000"/>
                            <a:headEnd/>
                            <a:tailEnd/>
                          </a:ln>
                        </wps:spPr>
                        <wps:txbx>
                          <w:txbxContent>
                            <w:p w14:paraId="7B21464B"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Social and Human Services Assistant</w:t>
                              </w:r>
                            </w:p>
                            <w:p w14:paraId="4692927F"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30,770</w:t>
                              </w:r>
                            </w:p>
                          </w:txbxContent>
                        </wps:txbx>
                        <wps:bodyPr rot="0" vert="horz" wrap="square" lIns="91440" tIns="45720" rIns="91440" bIns="45720" anchor="t" anchorCtr="0">
                          <a:spAutoFit/>
                        </wps:bodyPr>
                      </wps:wsp>
                      <wps:wsp>
                        <wps:cNvPr id="499" name="Text Box 2"/>
                        <wps:cNvSpPr txBox="1">
                          <a:spLocks noChangeArrowheads="1"/>
                        </wps:cNvSpPr>
                        <wps:spPr bwMode="auto">
                          <a:xfrm>
                            <a:off x="3613638" y="112954"/>
                            <a:ext cx="1628774" cy="741044"/>
                          </a:xfrm>
                          <a:prstGeom prst="rect">
                            <a:avLst/>
                          </a:prstGeom>
                          <a:noFill/>
                          <a:ln w="9525">
                            <a:noFill/>
                            <a:miter lim="800000"/>
                            <a:headEnd/>
                            <a:tailEnd/>
                          </a:ln>
                        </wps:spPr>
                        <wps:txbx>
                          <w:txbxContent>
                            <w:p w14:paraId="3FCC1351" w14:textId="77777777" w:rsidR="003D3262" w:rsidRPr="00205512" w:rsidRDefault="003D3262" w:rsidP="000155C5">
                              <w:pPr>
                                <w:spacing w:after="0" w:line="240" w:lineRule="auto"/>
                                <w:jc w:val="center"/>
                                <w:rPr>
                                  <w:rFonts w:ascii="Open Sans" w:hAnsi="Open Sans" w:cs="Open Sans"/>
                                  <w:b/>
                                  <w:caps/>
                                  <w:sz w:val="18"/>
                                  <w:szCs w:val="18"/>
                                </w:rPr>
                              </w:pPr>
                              <w:r w:rsidRPr="00205512">
                                <w:rPr>
                                  <w:rFonts w:ascii="Open Sans" w:hAnsi="Open Sans" w:cs="Open Sans"/>
                                  <w:b/>
                                  <w:caps/>
                                  <w:noProof/>
                                  <w:sz w:val="18"/>
                                  <w:szCs w:val="18"/>
                                </w:rPr>
                                <w:t>Government Property Inspectors and Investigators</w:t>
                              </w:r>
                            </w:p>
                            <w:p w14:paraId="130DED1C"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53,770</w:t>
                              </w:r>
                            </w:p>
                          </w:txbxContent>
                        </wps:txbx>
                        <wps:bodyPr rot="0" vert="horz" wrap="square" lIns="91440" tIns="45720" rIns="91440" bIns="45720" anchor="t" anchorCtr="0">
                          <a:spAutoFit/>
                        </wps:bodyPr>
                      </wps:wsp>
                      <wps:wsp>
                        <wps:cNvPr id="500" name="Text Box 2"/>
                        <wps:cNvSpPr txBox="1">
                          <a:spLocks noChangeArrowheads="1"/>
                        </wps:cNvSpPr>
                        <wps:spPr bwMode="auto">
                          <a:xfrm>
                            <a:off x="5363308" y="61533"/>
                            <a:ext cx="1629409" cy="792479"/>
                          </a:xfrm>
                          <a:prstGeom prst="rect">
                            <a:avLst/>
                          </a:prstGeom>
                          <a:noFill/>
                          <a:ln w="9525">
                            <a:noFill/>
                            <a:miter lim="800000"/>
                            <a:headEnd/>
                            <a:tailEnd/>
                          </a:ln>
                        </wps:spPr>
                        <wps:txbx>
                          <w:txbxContent>
                            <w:p w14:paraId="067EF1D4" w14:textId="77777777" w:rsidR="003D3262" w:rsidRPr="00205512" w:rsidRDefault="003D3262" w:rsidP="000155C5">
                              <w:pPr>
                                <w:spacing w:after="0" w:line="240" w:lineRule="auto"/>
                                <w:jc w:val="center"/>
                                <w:rPr>
                                  <w:rFonts w:ascii="Open Sans" w:hAnsi="Open Sans" w:cs="Open Sans"/>
                                  <w:b/>
                                  <w:caps/>
                                  <w:sz w:val="20"/>
                                  <w:szCs w:val="20"/>
                                </w:rPr>
                              </w:pPr>
                              <w:r w:rsidRPr="00205512">
                                <w:rPr>
                                  <w:rFonts w:ascii="Open Sans" w:hAnsi="Open Sans" w:cs="Open Sans"/>
                                  <w:b/>
                                  <w:caps/>
                                  <w:noProof/>
                                  <w:sz w:val="20"/>
                                  <w:szCs w:val="20"/>
                                </w:rPr>
                                <w:t>Equal Opportunity Representatives and Officers</w:t>
                              </w:r>
                            </w:p>
                            <w:p w14:paraId="4F1010F4"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53,770</w:t>
                              </w:r>
                            </w:p>
                          </w:txbxContent>
                        </wps:txbx>
                        <wps:bodyPr rot="0" vert="horz" wrap="square" lIns="91440" tIns="45720" rIns="91440" bIns="45720" anchor="t" anchorCtr="0">
                          <a:spAutoFit/>
                        </wps:bodyPr>
                      </wps:wsp>
                      <wps:wsp>
                        <wps:cNvPr id="501" name="Text Box 2"/>
                        <wps:cNvSpPr txBox="1">
                          <a:spLocks noChangeArrowheads="1"/>
                        </wps:cNvSpPr>
                        <wps:spPr bwMode="auto">
                          <a:xfrm>
                            <a:off x="7148146" y="288667"/>
                            <a:ext cx="1672589" cy="464184"/>
                          </a:xfrm>
                          <a:prstGeom prst="rect">
                            <a:avLst/>
                          </a:prstGeom>
                          <a:noFill/>
                          <a:ln w="9525">
                            <a:noFill/>
                            <a:miter lim="800000"/>
                            <a:headEnd/>
                            <a:tailEnd/>
                          </a:ln>
                        </wps:spPr>
                        <wps:txbx>
                          <w:txbxContent>
                            <w:p w14:paraId="348E2C13"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Political Scientist</w:t>
                              </w:r>
                            </w:p>
                            <w:p w14:paraId="4D3DB615"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122,220</w:t>
                              </w:r>
                            </w:p>
                          </w:txbxContent>
                        </wps:txbx>
                        <wps:bodyPr rot="0" vert="horz" wrap="square" lIns="91440" tIns="45720" rIns="91440" bIns="45720" anchor="t" anchorCtr="0">
                          <a:spAutoFit/>
                        </wps:bodyPr>
                      </wps:wsp>
                      <wpg:grpSp>
                        <wpg:cNvPr id="502" name="Group 502"/>
                        <wpg:cNvGrpSpPr/>
                        <wpg:grpSpPr>
                          <a:xfrm>
                            <a:off x="96715" y="844062"/>
                            <a:ext cx="8661381" cy="1964114"/>
                            <a:chOff x="0" y="0"/>
                            <a:chExt cx="8661953" cy="1964304"/>
                          </a:xfrm>
                        </wpg:grpSpPr>
                        <wps:wsp>
                          <wps:cNvPr id="503" name="Text Box 2"/>
                          <wps:cNvSpPr txBox="1">
                            <a:spLocks noChangeArrowheads="1"/>
                          </wps:cNvSpPr>
                          <wps:spPr bwMode="auto">
                            <a:xfrm>
                              <a:off x="1858618" y="9939"/>
                              <a:ext cx="1379220" cy="617220"/>
                            </a:xfrm>
                            <a:prstGeom prst="rect">
                              <a:avLst/>
                            </a:prstGeom>
                            <a:noFill/>
                            <a:ln w="9525">
                              <a:noFill/>
                              <a:miter lim="800000"/>
                              <a:headEnd/>
                              <a:tailEnd/>
                            </a:ln>
                          </wps:spPr>
                          <wps:txbx>
                            <w:txbxContent>
                              <w:p w14:paraId="51FB8F56"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3AB6C92F" w14:textId="77777777" w:rsidR="003D3262" w:rsidRPr="009430C9" w:rsidRDefault="003D3262" w:rsidP="00F56AE7">
                                <w:pPr>
                                  <w:spacing w:after="100" w:afterAutospacing="1" w:line="240" w:lineRule="auto"/>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3,003</w:t>
                                </w:r>
                              </w:p>
                            </w:txbxContent>
                          </wps:txbx>
                          <wps:bodyPr rot="0" vert="horz" wrap="square" lIns="91440" tIns="45720" rIns="91440" bIns="45720" anchor="t" anchorCtr="0">
                            <a:noAutofit/>
                          </wps:bodyPr>
                        </wps:wsp>
                        <wps:wsp>
                          <wps:cNvPr id="504" name="Text Box 2"/>
                          <wps:cNvSpPr txBox="1">
                            <a:spLocks noChangeArrowheads="1"/>
                          </wps:cNvSpPr>
                          <wps:spPr bwMode="auto">
                            <a:xfrm>
                              <a:off x="1798983" y="1331844"/>
                              <a:ext cx="1497965" cy="632460"/>
                            </a:xfrm>
                            <a:prstGeom prst="rect">
                              <a:avLst/>
                            </a:prstGeom>
                            <a:noFill/>
                            <a:ln w="9525">
                              <a:noFill/>
                              <a:miter lim="800000"/>
                              <a:headEnd/>
                              <a:tailEnd/>
                            </a:ln>
                          </wps:spPr>
                          <wps:txbx>
                            <w:txbxContent>
                              <w:p w14:paraId="6613DFBB"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237B07F0"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506</w:t>
                                </w:r>
                              </w:p>
                            </w:txbxContent>
                          </wps:txbx>
                          <wps:bodyPr rot="0" vert="horz" wrap="square" lIns="91440" tIns="45720" rIns="91440" bIns="45720" anchor="t" anchorCtr="0">
                            <a:noAutofit/>
                          </wps:bodyPr>
                        </wps:wsp>
                        <wps:wsp>
                          <wps:cNvPr id="505" name="Text Box 2"/>
                          <wps:cNvSpPr txBox="1">
                            <a:spLocks noChangeArrowheads="1"/>
                          </wps:cNvSpPr>
                          <wps:spPr bwMode="auto">
                            <a:xfrm>
                              <a:off x="5426766" y="9939"/>
                              <a:ext cx="1428750" cy="617220"/>
                            </a:xfrm>
                            <a:prstGeom prst="rect">
                              <a:avLst/>
                            </a:prstGeom>
                            <a:noFill/>
                            <a:ln w="9525">
                              <a:noFill/>
                              <a:miter lim="800000"/>
                              <a:headEnd/>
                              <a:tailEnd/>
                            </a:ln>
                          </wps:spPr>
                          <wps:txbx>
                            <w:txbxContent>
                              <w:p w14:paraId="22E3F21B"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1DCBBE0B"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5,100</w:t>
                                </w:r>
                              </w:p>
                            </w:txbxContent>
                          </wps:txbx>
                          <wps:bodyPr rot="0" vert="horz" wrap="square" lIns="91440" tIns="45720" rIns="91440" bIns="45720" anchor="t" anchorCtr="0">
                            <a:noAutofit/>
                          </wps:bodyPr>
                        </wps:wsp>
                        <wps:wsp>
                          <wps:cNvPr id="506" name="Text Box 2"/>
                          <wps:cNvSpPr txBox="1">
                            <a:spLocks noChangeArrowheads="1"/>
                          </wps:cNvSpPr>
                          <wps:spPr bwMode="auto">
                            <a:xfrm>
                              <a:off x="7176053" y="0"/>
                              <a:ext cx="1485900" cy="632460"/>
                            </a:xfrm>
                            <a:prstGeom prst="rect">
                              <a:avLst/>
                            </a:prstGeom>
                            <a:noFill/>
                            <a:ln w="9525">
                              <a:noFill/>
                              <a:miter lim="800000"/>
                              <a:headEnd/>
                              <a:tailEnd/>
                            </a:ln>
                          </wps:spPr>
                          <wps:txbx>
                            <w:txbxContent>
                              <w:p w14:paraId="235EEFE8"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0C265A32" w14:textId="77777777"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6,200</w:t>
                                </w:r>
                              </w:p>
                            </w:txbxContent>
                          </wps:txbx>
                          <wps:bodyPr rot="0" vert="horz" wrap="square" lIns="91440" tIns="45720" rIns="91440" bIns="45720" anchor="t" anchorCtr="0">
                            <a:noAutofit/>
                          </wps:bodyPr>
                        </wps:wsp>
                        <wps:wsp>
                          <wps:cNvPr id="507" name="Text Box 2"/>
                          <wps:cNvSpPr txBox="1">
                            <a:spLocks noChangeArrowheads="1"/>
                          </wps:cNvSpPr>
                          <wps:spPr bwMode="auto">
                            <a:xfrm>
                              <a:off x="69574" y="9939"/>
                              <a:ext cx="1379220" cy="617220"/>
                            </a:xfrm>
                            <a:prstGeom prst="rect">
                              <a:avLst/>
                            </a:prstGeom>
                            <a:noFill/>
                            <a:ln w="9525">
                              <a:noFill/>
                              <a:miter lim="800000"/>
                              <a:headEnd/>
                              <a:tailEnd/>
                            </a:ln>
                          </wps:spPr>
                          <wps:txbx>
                            <w:txbxContent>
                              <w:p w14:paraId="727DAEAB"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5AA2CB28" w14:textId="77777777"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9153,003</w:t>
                                </w:r>
                              </w:p>
                            </w:txbxContent>
                          </wps:txbx>
                          <wps:bodyPr rot="0" vert="horz" wrap="square" lIns="91440" tIns="45720" rIns="91440" bIns="45720" anchor="t" anchorCtr="0">
                            <a:noAutofit/>
                          </wps:bodyPr>
                        </wps:wsp>
                        <wps:wsp>
                          <wps:cNvPr id="508" name="Text Box 2"/>
                          <wps:cNvSpPr txBox="1">
                            <a:spLocks noChangeArrowheads="1"/>
                          </wps:cNvSpPr>
                          <wps:spPr bwMode="auto">
                            <a:xfrm>
                              <a:off x="1888435" y="655983"/>
                              <a:ext cx="1311275" cy="617220"/>
                            </a:xfrm>
                            <a:prstGeom prst="rect">
                              <a:avLst/>
                            </a:prstGeom>
                            <a:noFill/>
                            <a:ln w="9525">
                              <a:noFill/>
                              <a:miter lim="800000"/>
                              <a:headEnd/>
                              <a:tailEnd/>
                            </a:ln>
                          </wps:spPr>
                          <wps:txbx>
                            <w:txbxContent>
                              <w:p w14:paraId="0FE13914"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4E5768CA" w14:textId="77777777" w:rsidR="003D3262" w:rsidRPr="00637699" w:rsidRDefault="003D3262" w:rsidP="003B6E70">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3,509</w:t>
                                </w:r>
                              </w:p>
                            </w:txbxContent>
                          </wps:txbx>
                          <wps:bodyPr rot="0" vert="horz" wrap="square" lIns="91440" tIns="45720" rIns="91440" bIns="45720" anchor="t" anchorCtr="0">
                            <a:noAutofit/>
                          </wps:bodyPr>
                        </wps:wsp>
                        <wps:wsp>
                          <wps:cNvPr id="509" name="Text Box 2"/>
                          <wps:cNvSpPr txBox="1">
                            <a:spLocks noChangeArrowheads="1"/>
                          </wps:cNvSpPr>
                          <wps:spPr bwMode="auto">
                            <a:xfrm>
                              <a:off x="3578087" y="1272209"/>
                              <a:ext cx="1497965" cy="632460"/>
                            </a:xfrm>
                            <a:prstGeom prst="rect">
                              <a:avLst/>
                            </a:prstGeom>
                            <a:noFill/>
                            <a:ln w="9525">
                              <a:noFill/>
                              <a:miter lim="800000"/>
                              <a:headEnd/>
                              <a:tailEnd/>
                            </a:ln>
                          </wps:spPr>
                          <wps:txbx>
                            <w:txbxContent>
                              <w:p w14:paraId="04A81187"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3EB51526"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720</w:t>
                                </w:r>
                              </w:p>
                            </w:txbxContent>
                          </wps:txbx>
                          <wps:bodyPr rot="0" vert="horz" wrap="square" lIns="91440" tIns="45720" rIns="91440" bIns="45720" anchor="t" anchorCtr="0">
                            <a:noAutofit/>
                          </wps:bodyPr>
                        </wps:wsp>
                        <wps:wsp>
                          <wps:cNvPr id="510" name="Text Box 2"/>
                          <wps:cNvSpPr txBox="1">
                            <a:spLocks noChangeArrowheads="1"/>
                          </wps:cNvSpPr>
                          <wps:spPr bwMode="auto">
                            <a:xfrm>
                              <a:off x="3657600" y="636105"/>
                              <a:ext cx="1321435" cy="617220"/>
                            </a:xfrm>
                            <a:prstGeom prst="rect">
                              <a:avLst/>
                            </a:prstGeom>
                            <a:noFill/>
                            <a:ln w="9525">
                              <a:noFill/>
                              <a:miter lim="800000"/>
                              <a:headEnd/>
                              <a:tailEnd/>
                            </a:ln>
                          </wps:spPr>
                          <wps:txbx>
                            <w:txbxContent>
                              <w:p w14:paraId="4B323098"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5F7F0BF6"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5,820</w:t>
                                </w:r>
                              </w:p>
                            </w:txbxContent>
                          </wps:txbx>
                          <wps:bodyPr rot="0" vert="horz" wrap="square" lIns="91440" tIns="45720" rIns="91440" bIns="45720" anchor="t" anchorCtr="0">
                            <a:noAutofit/>
                          </wps:bodyPr>
                        </wps:wsp>
                        <wps:wsp>
                          <wps:cNvPr id="511" name="Text Box 2"/>
                          <wps:cNvSpPr txBox="1">
                            <a:spLocks noChangeArrowheads="1"/>
                          </wps:cNvSpPr>
                          <wps:spPr bwMode="auto">
                            <a:xfrm>
                              <a:off x="5357192" y="1292087"/>
                              <a:ext cx="1497965" cy="632460"/>
                            </a:xfrm>
                            <a:prstGeom prst="rect">
                              <a:avLst/>
                            </a:prstGeom>
                            <a:noFill/>
                            <a:ln w="9525">
                              <a:noFill/>
                              <a:miter lim="800000"/>
                              <a:headEnd/>
                              <a:tailEnd/>
                            </a:ln>
                          </wps:spPr>
                          <wps:txbx>
                            <w:txbxContent>
                              <w:p w14:paraId="5AADE416"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5C13FB1B"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720</w:t>
                                </w:r>
                              </w:p>
                            </w:txbxContent>
                          </wps:txbx>
                          <wps:bodyPr rot="0" vert="horz" wrap="square" lIns="91440" tIns="45720" rIns="91440" bIns="45720" anchor="t" anchorCtr="0">
                            <a:noAutofit/>
                          </wps:bodyPr>
                        </wps:wsp>
                        <wps:wsp>
                          <wps:cNvPr id="512" name="Text Box 2"/>
                          <wps:cNvSpPr txBox="1">
                            <a:spLocks noChangeArrowheads="1"/>
                          </wps:cNvSpPr>
                          <wps:spPr bwMode="auto">
                            <a:xfrm>
                              <a:off x="5466522" y="646044"/>
                              <a:ext cx="1311910" cy="617220"/>
                            </a:xfrm>
                            <a:prstGeom prst="rect">
                              <a:avLst/>
                            </a:prstGeom>
                            <a:noFill/>
                            <a:ln w="9525">
                              <a:noFill/>
                              <a:miter lim="800000"/>
                              <a:headEnd/>
                              <a:tailEnd/>
                            </a:ln>
                          </wps:spPr>
                          <wps:txbx>
                            <w:txbxContent>
                              <w:p w14:paraId="428DFE41"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5C5FD835"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5,820</w:t>
                                </w:r>
                              </w:p>
                            </w:txbxContent>
                          </wps:txbx>
                          <wps:bodyPr rot="0" vert="horz" wrap="square" lIns="91440" tIns="45720" rIns="91440" bIns="45720" anchor="t" anchorCtr="0">
                            <a:noAutofit/>
                          </wps:bodyPr>
                        </wps:wsp>
                        <wps:wsp>
                          <wps:cNvPr id="513" name="Text Box 2"/>
                          <wps:cNvSpPr txBox="1">
                            <a:spLocks noChangeArrowheads="1"/>
                          </wps:cNvSpPr>
                          <wps:spPr bwMode="auto">
                            <a:xfrm>
                              <a:off x="7146235" y="1302026"/>
                              <a:ext cx="1497965" cy="632460"/>
                            </a:xfrm>
                            <a:prstGeom prst="rect">
                              <a:avLst/>
                            </a:prstGeom>
                            <a:noFill/>
                            <a:ln w="9525">
                              <a:noFill/>
                              <a:miter lim="800000"/>
                              <a:headEnd/>
                              <a:tailEnd/>
                            </a:ln>
                          </wps:spPr>
                          <wps:txbx>
                            <w:txbxContent>
                              <w:p w14:paraId="79E31C9A"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18CD40AD"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300</w:t>
                                </w:r>
                              </w:p>
                            </w:txbxContent>
                          </wps:txbx>
                          <wps:bodyPr rot="0" vert="horz" wrap="square" lIns="91440" tIns="45720" rIns="91440" bIns="45720" anchor="t" anchorCtr="0">
                            <a:noAutofit/>
                          </wps:bodyPr>
                        </wps:wsp>
                        <wps:wsp>
                          <wps:cNvPr id="514" name="Text Box 2"/>
                          <wps:cNvSpPr txBox="1">
                            <a:spLocks noChangeArrowheads="1"/>
                          </wps:cNvSpPr>
                          <wps:spPr bwMode="auto">
                            <a:xfrm>
                              <a:off x="7235687" y="626165"/>
                              <a:ext cx="1331595" cy="617220"/>
                            </a:xfrm>
                            <a:prstGeom prst="rect">
                              <a:avLst/>
                            </a:prstGeom>
                            <a:noFill/>
                            <a:ln w="9525">
                              <a:noFill/>
                              <a:miter lim="800000"/>
                              <a:headEnd/>
                              <a:tailEnd/>
                            </a:ln>
                          </wps:spPr>
                          <wps:txbx>
                            <w:txbxContent>
                              <w:p w14:paraId="75A49DAF"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4742318B"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6,500</w:t>
                                </w:r>
                              </w:p>
                            </w:txbxContent>
                          </wps:txbx>
                          <wps:bodyPr rot="0" vert="horz" wrap="square" lIns="91440" tIns="45720" rIns="91440" bIns="45720" anchor="t" anchorCtr="0">
                            <a:noAutofit/>
                          </wps:bodyPr>
                        </wps:wsp>
                        <wps:wsp>
                          <wps:cNvPr id="515" name="Text Box 2"/>
                          <wps:cNvSpPr txBox="1">
                            <a:spLocks noChangeArrowheads="1"/>
                          </wps:cNvSpPr>
                          <wps:spPr bwMode="auto">
                            <a:xfrm>
                              <a:off x="0" y="1321905"/>
                              <a:ext cx="1497965" cy="632460"/>
                            </a:xfrm>
                            <a:prstGeom prst="rect">
                              <a:avLst/>
                            </a:prstGeom>
                            <a:noFill/>
                            <a:ln w="9525">
                              <a:noFill/>
                              <a:miter lim="800000"/>
                              <a:headEnd/>
                              <a:tailEnd/>
                            </a:ln>
                          </wps:spPr>
                          <wps:txbx>
                            <w:txbxContent>
                              <w:p w14:paraId="5660A323"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545F5CBE"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475</w:t>
                                </w:r>
                              </w:p>
                            </w:txbxContent>
                          </wps:txbx>
                          <wps:bodyPr rot="0" vert="horz" wrap="square" lIns="91440" tIns="45720" rIns="91440" bIns="45720" anchor="t" anchorCtr="0">
                            <a:noAutofit/>
                          </wps:bodyPr>
                        </wps:wsp>
                        <wps:wsp>
                          <wps:cNvPr id="516" name="Text Box 2"/>
                          <wps:cNvSpPr txBox="1">
                            <a:spLocks noChangeArrowheads="1"/>
                          </wps:cNvSpPr>
                          <wps:spPr bwMode="auto">
                            <a:xfrm>
                              <a:off x="89453" y="685800"/>
                              <a:ext cx="1349375" cy="617220"/>
                            </a:xfrm>
                            <a:prstGeom prst="rect">
                              <a:avLst/>
                            </a:prstGeom>
                            <a:noFill/>
                            <a:ln w="9525">
                              <a:noFill/>
                              <a:miter lim="800000"/>
                              <a:headEnd/>
                              <a:tailEnd/>
                            </a:ln>
                          </wps:spPr>
                          <wps:txbx>
                            <w:txbxContent>
                              <w:p w14:paraId="63C0A61F"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70B1DD0F"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3,390</w:t>
                                </w:r>
                              </w:p>
                            </w:txbxContent>
                          </wps:txbx>
                          <wps:bodyPr rot="0" vert="horz" wrap="square" lIns="91440" tIns="45720" rIns="91440" bIns="45720" anchor="t" anchorCtr="0">
                            <a:noAutofit/>
                          </wps:bodyPr>
                        </wps:wsp>
                      </wpg:grpSp>
                    </wpg:wgp>
                  </a:graphicData>
                </a:graphic>
              </wp:anchor>
            </w:drawing>
          </mc:Choice>
          <mc:Fallback>
            <w:pict>
              <v:group w14:anchorId="672B6FBB" id="Group 494" o:spid="_x0000_s1030" style="position:absolute;left:0;text-align:left;margin-left:0;margin-top:6.75pt;width:694.55pt;height:223.85pt;z-index:251776000;mso-position-horizontal:left;mso-position-horizontal-relative:margin" coordsize="88207,28428"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495" o:spid="_x0000_s1031" type="#_x0000_t75" style="position:absolute;top:609;width:88209;height:2779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">
                  <v:imagedata r:id="rId18" o:title=""/>
                  <o:lock v:ext="edit" aspectratio="f"/>
                </v:shape>
                <v:shape id="_x0000_s1032" type="#_x0000_t202" style="position:absolute;left:37191;top:8880;width:14173;height:5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" filled="f" stroked="f">
                  <v:textbox>
                    <w:txbxContent>
                      <w:p w14:paraId="4CAC9723"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142F07F0" w14:textId="77777777" w:rsidR="003D3262" w:rsidRPr="009430C9" w:rsidRDefault="003D3262" w:rsidP="00F56AE7">
                        <w:pPr>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5,100</w:t>
                        </w:r>
                      </w:p>
                    </w:txbxContent>
                  </v:textbox>
                </v:shape>
                <v:shape id="_x0000_s1033" type="#_x0000_t202" style="position:absolute;top:87;width:16294;height:8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" filled="f" stroked="f">
                  <v:textbox style="mso-fit-shape-to-text:t">
                    <w:txbxContent>
                      <w:p w14:paraId="00441FA1" w14:textId="77777777" w:rsidR="003D3262" w:rsidRPr="00637699" w:rsidRDefault="003D3262" w:rsidP="00637699">
                        <w:pPr>
                          <w:spacing w:after="0" w:line="240" w:lineRule="auto"/>
                          <w:jc w:val="center"/>
                          <w:rPr>
                            <w:rFonts w:ascii="Open Sans" w:hAnsi="Open Sans" w:cs="Open Sans"/>
                            <w:b/>
                            <w:caps/>
                          </w:rPr>
                        </w:pPr>
                        <w:r w:rsidRPr="00F1436C">
                          <w:rPr>
                            <w:rFonts w:ascii="Open Sans" w:hAnsi="Open Sans" w:cs="Open Sans"/>
                            <w:b/>
                            <w:caps/>
                            <w:noProof/>
                          </w:rPr>
                          <w:t>Social and Community Service Managers</w:t>
                        </w:r>
                      </w:p>
                      <w:p w14:paraId="507E249A"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62,030</w:t>
                        </w:r>
                      </w:p>
                    </w:txbxContent>
                  </v:textbox>
                </v:shape>
                <v:shape id="_x0000_s1034" type="#_x0000_t202" style="position:absolute;left:17848;width:16294;height:8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" filled="f" stroked="f">
                  <v:textbox style="mso-fit-shape-to-text:t">
                    <w:txbxContent>
                      <w:p w14:paraId="7B21464B"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Social and Human Services Assistant</w:t>
                        </w:r>
                      </w:p>
                      <w:p w14:paraId="4692927F"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30,770</w:t>
                        </w:r>
                      </w:p>
                    </w:txbxContent>
                  </v:textbox>
                </v:shape>
                <v:shape id="_x0000_s1035" type="#_x0000_t202" style="position:absolute;left:36136;top:1129;width:16288;height:7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" filled="f" stroked="f">
                  <v:textbox style="mso-fit-shape-to-text:t">
                    <w:txbxContent>
                      <w:p w14:paraId="3FCC1351" w14:textId="77777777" w:rsidR="003D3262" w:rsidRPr="00205512" w:rsidRDefault="003D3262" w:rsidP="000155C5">
                        <w:pPr>
                          <w:spacing w:after="0" w:line="240" w:lineRule="auto"/>
                          <w:jc w:val="center"/>
                          <w:rPr>
                            <w:rFonts w:ascii="Open Sans" w:hAnsi="Open Sans" w:cs="Open Sans"/>
                            <w:b/>
                            <w:caps/>
                            <w:sz w:val="18"/>
                            <w:szCs w:val="18"/>
                          </w:rPr>
                        </w:pPr>
                        <w:r w:rsidRPr="00205512">
                          <w:rPr>
                            <w:rFonts w:ascii="Open Sans" w:hAnsi="Open Sans" w:cs="Open Sans"/>
                            <w:b/>
                            <w:caps/>
                            <w:noProof/>
                            <w:sz w:val="18"/>
                            <w:szCs w:val="18"/>
                          </w:rPr>
                          <w:t>Government Property Inspectors and Investigators</w:t>
                        </w:r>
                      </w:p>
                      <w:p w14:paraId="130DED1C"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53,770</w:t>
                        </w:r>
                      </w:p>
                    </w:txbxContent>
                  </v:textbox>
                </v:shape>
                <v:shape id="_x0000_s1036" type="#_x0000_t202" style="position:absolute;left:53633;top:615;width:16294;height:7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" filled="f" stroked="f">
                  <v:textbox style="mso-fit-shape-to-text:t">
                    <w:txbxContent>
                      <w:p w14:paraId="067EF1D4" w14:textId="77777777" w:rsidR="003D3262" w:rsidRPr="00205512" w:rsidRDefault="003D3262" w:rsidP="000155C5">
                        <w:pPr>
                          <w:spacing w:after="0" w:line="240" w:lineRule="auto"/>
                          <w:jc w:val="center"/>
                          <w:rPr>
                            <w:rFonts w:ascii="Open Sans" w:hAnsi="Open Sans" w:cs="Open Sans"/>
                            <w:b/>
                            <w:caps/>
                            <w:sz w:val="20"/>
                            <w:szCs w:val="20"/>
                          </w:rPr>
                        </w:pPr>
                        <w:r w:rsidRPr="00205512">
                          <w:rPr>
                            <w:rFonts w:ascii="Open Sans" w:hAnsi="Open Sans" w:cs="Open Sans"/>
                            <w:b/>
                            <w:caps/>
                            <w:noProof/>
                            <w:sz w:val="20"/>
                            <w:szCs w:val="20"/>
                          </w:rPr>
                          <w:t>Equal Opportunity Representatives and Officers</w:t>
                        </w:r>
                      </w:p>
                      <w:p w14:paraId="4F1010F4"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53,770</w:t>
                        </w:r>
                      </w:p>
                    </w:txbxContent>
                  </v:textbox>
                </v:shape>
                <v:shape id="_x0000_s1037" type="#_x0000_t202" style="position:absolute;left:71481;top:2886;width:16726;height:4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" filled="f" stroked="f">
                  <v:textbox style="mso-fit-shape-to-text:t">
                    <w:txbxContent>
                      <w:p w14:paraId="348E2C13"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Political Scientist</w:t>
                        </w:r>
                      </w:p>
                      <w:p w14:paraId="4D3DB615"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122,220</w:t>
                        </w:r>
                      </w:p>
                    </w:txbxContent>
                  </v:textbox>
                </v:shape>
                <v:group id="Group 502" o:spid="_x0000_s1038" style="position:absolute;left:967;top:8440;width:86613;height:19641" coordsize="86619,19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">
                  <v:shape id="_x0000_s1039" type="#_x0000_t202" style="position:absolute;left:18586;top:99;width:13792;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" filled="f" stroked="f">
                    <v:textbox>
                      <w:txbxContent>
                        <w:p w14:paraId="51FB8F56"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3AB6C92F" w14:textId="77777777" w:rsidR="003D3262" w:rsidRPr="009430C9" w:rsidRDefault="003D3262" w:rsidP="00F56AE7">
                          <w:pPr>
                            <w:spacing w:after="100" w:afterAutospacing="1" w:line="240" w:lineRule="auto"/>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3,003</w:t>
                          </w:r>
                        </w:p>
                      </w:txbxContent>
                    </v:textbox>
                  </v:shape>
                  <v:shape id="_x0000_s1040" type="#_x0000_t202" style="position:absolute;left:17989;top:13318;width:14980;height:6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" filled="f" stroked="f">
                    <v:textbox>
                      <w:txbxContent>
                        <w:p w14:paraId="6613DFBB"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237B07F0"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506</w:t>
                          </w:r>
                        </w:p>
                      </w:txbxContent>
                    </v:textbox>
                  </v:shape>
                  <v:shape id="_x0000_s1041" type="#_x0000_t202" style="position:absolute;left:54267;top:99;width:14288;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" filled="f" stroked="f">
                    <v:textbox>
                      <w:txbxContent>
                        <w:p w14:paraId="22E3F21B"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1DCBBE0B"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5,100</w:t>
                          </w:r>
                        </w:p>
                      </w:txbxContent>
                    </v:textbox>
                  </v:shape>
                  <v:shape id="_x0000_s1042" type="#_x0000_t202" style="position:absolute;left:71760;width:14859;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" filled="f" stroked="f">
                    <v:textbox>
                      <w:txbxContent>
                        <w:p w14:paraId="235EEFE8"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0C265A32" w14:textId="77777777"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6,200</w:t>
                          </w:r>
                        </w:p>
                      </w:txbxContent>
                    </v:textbox>
                  </v:shape>
                  <v:shape id="_x0000_s1043" type="#_x0000_t202" style="position:absolute;left:695;top:99;width:13792;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" filled="f" stroked="f">
                    <v:textbox>
                      <w:txbxContent>
                        <w:p w14:paraId="727DAEAB"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5AA2CB28" w14:textId="77777777"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9153,003</w:t>
                          </w:r>
                        </w:p>
                      </w:txbxContent>
                    </v:textbox>
                  </v:shape>
                  <v:shape id="_x0000_s1044" type="#_x0000_t202" style="position:absolute;left:18884;top:6559;width:13113;height:6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" filled="f" stroked="f">
                    <v:textbox>
                      <w:txbxContent>
                        <w:p w14:paraId="0FE13914"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4E5768CA" w14:textId="77777777" w:rsidR="003D3262" w:rsidRPr="00637699" w:rsidRDefault="003D3262" w:rsidP="003B6E70">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3,509</w:t>
                          </w:r>
                        </w:p>
                      </w:txbxContent>
                    </v:textbox>
                  </v:shape>
                  <v:shape id="_x0000_s1045" type="#_x0000_t202" style="position:absolute;left:35780;top:12722;width:14980;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" filled="f" stroked="f">
                    <v:textbox>
                      <w:txbxContent>
                        <w:p w14:paraId="04A81187"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3EB51526"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720</w:t>
                          </w:r>
                        </w:p>
                      </w:txbxContent>
                    </v:textbox>
                  </v:shape>
                  <v:shape id="_x0000_s1046" type="#_x0000_t202" style="position:absolute;left:36576;top:6361;width:13214;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" filled="f" stroked="f">
                    <v:textbox>
                      <w:txbxContent>
                        <w:p w14:paraId="4B323098"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5F7F0BF6"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5,820</w:t>
                          </w:r>
                        </w:p>
                      </w:txbxContent>
                    </v:textbox>
                  </v:shape>
                  <v:shape id="_x0000_s1047" type="#_x0000_t202" style="position:absolute;left:53571;top:12920;width:14980;height:6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" filled="f" stroked="f">
                    <v:textbox>
                      <w:txbxContent>
                        <w:p w14:paraId="5AADE416"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5C13FB1B"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720</w:t>
                          </w:r>
                        </w:p>
                      </w:txbxContent>
                    </v:textbox>
                  </v:shape>
                  <v:shape id="_x0000_s1048" type="#_x0000_t202" style="position:absolute;left:54665;top:6460;width:13119;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" filled="f" stroked="f">
                    <v:textbox>
                      <w:txbxContent>
                        <w:p w14:paraId="428DFE41"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5C5FD835"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5,820</w:t>
                          </w:r>
                        </w:p>
                      </w:txbxContent>
                    </v:textbox>
                  </v:shape>
                  <v:shape id="_x0000_s1049" type="#_x0000_t202" style="position:absolute;left:71462;top:13020;width:14980;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" filled="f" stroked="f">
                    <v:textbox>
                      <w:txbxContent>
                        <w:p w14:paraId="79E31C9A"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18CD40AD"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300</w:t>
                          </w:r>
                        </w:p>
                      </w:txbxContent>
                    </v:textbox>
                  </v:shape>
                  <v:shape id="_x0000_s1050" type="#_x0000_t202" style="position:absolute;left:72356;top:6261;width:13316;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" filled="f" stroked="f">
                    <v:textbox>
                      <w:txbxContent>
                        <w:p w14:paraId="75A49DAF"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4742318B"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6,500</w:t>
                          </w:r>
                        </w:p>
                      </w:txbxContent>
                    </v:textbox>
                  </v:shape>
                  <v:shape id="_x0000_s1051" type="#_x0000_t202" style="position:absolute;top:13219;width:14979;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" filled="f" stroked="f">
                    <v:textbox>
                      <w:txbxContent>
                        <w:p w14:paraId="5660A323"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545F5CBE"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475</w:t>
                          </w:r>
                        </w:p>
                      </w:txbxContent>
                    </v:textbox>
                  </v:shape>
                  <v:shape id="_x0000_s1052" type="#_x0000_t202" style="position:absolute;left:894;top:6858;width:13494;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" filled="f" stroked="f">
                    <v:textbox>
                      <w:txbxContent>
                        <w:p w14:paraId="63C0A61F"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70B1DD0F"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3,390</w:t>
                          </w:r>
                        </w:p>
                      </w:txbxContent>
                    </v:textbox>
                  </v:shape>
                </v:group>
                <w10:wrap anchorx="margin"/>
              </v:group>
            </w:pict>
          </mc:Fallback>
        </mc:AlternateContent>
      </w:r>
    </w:p>
    <w:p w14:paraId="2B6FE6B7" w14:textId="77777777" w:rsidR="005435F5" w:rsidRDefault="005435F5" w:rsidP="00FE0F77">
      <w:pPr>
        <w:spacing w:line="240" w:lineRule="auto"/>
        <w:contextualSpacing/>
        <w:jc w:val="center"/>
        <w:rPr>
          <w:rFonts w:ascii="Open Sans" w:hAnsi="Open Sans" w:cs="Open Sans"/>
          <w:sz w:val="32"/>
        </w:rPr>
      </w:pPr>
    </w:p>
    <w:p w14:paraId="7EF2B2E6" w14:textId="77777777" w:rsidR="005435F5" w:rsidRDefault="005435F5" w:rsidP="00FE0F77">
      <w:pPr>
        <w:spacing w:line="240" w:lineRule="auto"/>
        <w:contextualSpacing/>
        <w:jc w:val="center"/>
        <w:rPr>
          <w:rFonts w:ascii="Open Sans" w:hAnsi="Open Sans" w:cs="Open Sans"/>
          <w:sz w:val="32"/>
        </w:rPr>
      </w:pPr>
    </w:p>
    <w:p w14:paraId="3FC61924" w14:textId="77777777" w:rsidR="005435F5" w:rsidRDefault="005435F5" w:rsidP="00FE0F77">
      <w:pPr>
        <w:spacing w:line="240" w:lineRule="auto"/>
        <w:contextualSpacing/>
        <w:jc w:val="center"/>
        <w:rPr>
          <w:rFonts w:ascii="Open Sans" w:hAnsi="Open Sans" w:cs="Open Sans"/>
          <w:sz w:val="32"/>
        </w:rPr>
      </w:pPr>
    </w:p>
    <w:p w14:paraId="2DBF5006" w14:textId="77777777" w:rsidR="005435F5" w:rsidRDefault="005435F5" w:rsidP="00FE0F77">
      <w:pPr>
        <w:spacing w:line="240" w:lineRule="auto"/>
        <w:contextualSpacing/>
        <w:jc w:val="center"/>
        <w:rPr>
          <w:rFonts w:ascii="Open Sans" w:hAnsi="Open Sans" w:cs="Open Sans"/>
          <w:sz w:val="32"/>
        </w:rPr>
      </w:pPr>
    </w:p>
    <w:p w14:paraId="1F6DB6C5" w14:textId="77777777" w:rsidR="005435F5" w:rsidRDefault="005435F5" w:rsidP="00FE0F77">
      <w:pPr>
        <w:spacing w:line="240" w:lineRule="auto"/>
        <w:contextualSpacing/>
        <w:jc w:val="center"/>
        <w:rPr>
          <w:rFonts w:ascii="Open Sans" w:hAnsi="Open Sans" w:cs="Open Sans"/>
          <w:sz w:val="32"/>
        </w:rPr>
      </w:pPr>
    </w:p>
    <w:p w14:paraId="4F096D12" w14:textId="77777777" w:rsidR="005435F5" w:rsidRDefault="005435F5" w:rsidP="00FE0F77">
      <w:pPr>
        <w:spacing w:line="240" w:lineRule="auto"/>
        <w:contextualSpacing/>
        <w:jc w:val="center"/>
        <w:rPr>
          <w:rFonts w:ascii="Open Sans" w:hAnsi="Open Sans" w:cs="Open Sans"/>
          <w:sz w:val="32"/>
        </w:rPr>
      </w:pPr>
    </w:p>
    <w:p w14:paraId="37AA2CA6" w14:textId="77777777" w:rsidR="005435F5" w:rsidRDefault="005435F5" w:rsidP="00FE0F77">
      <w:pPr>
        <w:spacing w:line="240" w:lineRule="auto"/>
        <w:contextualSpacing/>
        <w:jc w:val="center"/>
        <w:rPr>
          <w:rFonts w:ascii="Open Sans" w:hAnsi="Open Sans" w:cs="Open Sans"/>
          <w:sz w:val="32"/>
        </w:rPr>
      </w:pPr>
    </w:p>
    <w:p w14:paraId="167F9F5E" w14:textId="77777777" w:rsidR="005435F5" w:rsidRDefault="005435F5" w:rsidP="00FE0F77">
      <w:pPr>
        <w:spacing w:line="240" w:lineRule="auto"/>
        <w:contextualSpacing/>
        <w:jc w:val="center"/>
        <w:rPr>
          <w:rFonts w:ascii="Open Sans" w:hAnsi="Open Sans" w:cs="Open Sans"/>
          <w:sz w:val="32"/>
        </w:rPr>
      </w:pPr>
    </w:p>
    <w:p w14:paraId="3911A26E" w14:textId="77777777" w:rsidR="005435F5" w:rsidRDefault="005435F5" w:rsidP="00FE0F77">
      <w:pPr>
        <w:spacing w:line="240" w:lineRule="auto"/>
        <w:contextualSpacing/>
        <w:jc w:val="center"/>
        <w:rPr>
          <w:rFonts w:ascii="Open Sans" w:hAnsi="Open Sans" w:cs="Open Sans"/>
          <w:sz w:val="32"/>
        </w:rPr>
      </w:pPr>
    </w:p>
    <w:p w14:paraId="74912229" w14:textId="77777777" w:rsidR="005435F5" w:rsidRDefault="005435F5" w:rsidP="000155C5">
      <w:pPr>
        <w:spacing w:line="240" w:lineRule="auto"/>
        <w:contextualSpacing/>
        <w:rPr>
          <w:rFonts w:ascii="Open Sans Extrabold" w:hAnsi="Open Sans Extrabold" w:cs="Open Sans Extrabold"/>
          <w:b/>
          <w:noProof/>
          <w:sz w:val="3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7ED874AE" w14:textId="77777777" w:rsidR="005435F5" w:rsidRPr="00E666C8" w:rsidRDefault="005435F5" w:rsidP="000155C5">
      <w:pPr>
        <w:spacing w:line="240" w:lineRule="auto"/>
        <w:contextualSpacing/>
        <w:rPr>
          <w:rFonts w:ascii="Open Sans" w:hAnsi="Open Sans" w:cs="Open Sans"/>
          <w:b/>
          <w:sz w:val="40"/>
          <w:u w:val="single"/>
        </w:rPr>
      </w:pPr>
      <w:r w:rsidRPr="00E666C8">
        <w:rPr>
          <w:rFonts w:ascii="Open Sans Extrabold" w:hAnsi="Open Sans Extrabold" w:cs="Open Sans Extrabold"/>
          <w:b/>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ROGRAM OF STUDY PROFILE</w:t>
      </w:r>
      <w:r w:rsidRPr="00E666C8">
        <w:rPr>
          <w:rFonts w:ascii="Open Sans" w:hAnsi="Open Sans" w:cs="Open Sans"/>
          <w:b/>
          <w:noProof/>
          <w:sz w:val="40"/>
          <w:u w:val="single"/>
        </w:rPr>
        <w:t xml:space="preserve"> </w:t>
      </w:r>
    </w:p>
    <w:p w14:paraId="510125BB" w14:textId="77777777" w:rsidR="005435F5" w:rsidRPr="000155C5" w:rsidRDefault="005435F5" w:rsidP="008600F9">
      <w:pPr>
        <w:spacing w:line="240" w:lineRule="auto"/>
        <w:ind w:right="540"/>
        <w:contextualSpacing/>
        <w:rPr>
          <w:rFonts w:ascii="Open Sans" w:hAnsi="Open Sans" w:cs="Open Sans"/>
          <w:sz w:val="20"/>
        </w:rPr>
      </w:pPr>
      <w:r w:rsidRPr="00F1436C">
        <w:rPr>
          <w:rFonts w:ascii="Open Sans" w:hAnsi="Open Sans" w:cs="Open Sans"/>
          <w:noProof/>
          <w:sz w:val="20"/>
        </w:rPr>
        <w:t>Public Management and Administration is designed for students interested in careers in government and civil service. Program of study content covers such topics as philosophies of constitutional government, government provision and administration of services, ethical and legal issues faced by public officials, government funding sources, laws and regulations, budgeting practices, and community planning.</w:t>
      </w:r>
    </w:p>
    <w:p w14:paraId="34114DC7" w14:textId="77777777" w:rsidR="005435F5" w:rsidRDefault="005435F5" w:rsidP="00D75E75">
      <w:pPr>
        <w:spacing w:line="240" w:lineRule="auto"/>
        <w:contextualSpacing/>
        <w:jc w:val="center"/>
      </w:pPr>
      <w:r>
        <w:rPr>
          <w:noProof/>
        </w:rPr>
        <w:drawing>
          <wp:anchor distT="0" distB="0" distL="114300" distR="114300" simplePos="0" relativeHeight="251774976" behindDoc="0" locked="0" layoutInCell="1" allowOverlap="1" wp14:anchorId="6DEE1ECE" wp14:editId="6320B8E6">
            <wp:simplePos x="0" y="0"/>
            <wp:positionH relativeFrom="margin">
              <wp:posOffset>-268357</wp:posOffset>
            </wp:positionH>
            <wp:positionV relativeFrom="paragraph">
              <wp:posOffset>137105</wp:posOffset>
            </wp:positionV>
            <wp:extent cx="3333750" cy="859783"/>
            <wp:effectExtent l="0" t="0" r="0" b="0"/>
            <wp:wrapNone/>
            <wp:docPr id="523" name="Picture 523" descr="Image result for STUDENT ENROLLMENT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TUDENT ENROLLMENT clipart"/>
                    <pic:cNvPicPr>
                      <a:picLocks noChangeAspect="1" noChangeArrowheads="1"/>
                    </pic:cNvPicPr>
                  </pic:nvPicPr>
                  <pic:blipFill>
                    <a:blip r:embed="rId19">
                      <a:clrChange>
                        <a:clrFrom>
                          <a:srgbClr val="FFFEFB"/>
                        </a:clrFrom>
                        <a:clrTo>
                          <a:srgbClr val="FFFEFB">
                            <a:alpha val="0"/>
                          </a:srgbClr>
                        </a:clrTo>
                      </a:clrChange>
                      <a:extLst>
                        <a:ext uri="{28A0092B-C50C-407E-A947-70E740481C1C}">
                          <a14:useLocalDpi xmlns:a14="http://schemas.microsoft.com/office/drawing/2010/main" val="0"/>
                        </a:ext>
                      </a:extLst>
                    </a:blip>
                    <a:srcRect/>
                    <a:stretch>
                      <a:fillRect/>
                    </a:stretch>
                  </pic:blipFill>
                  <pic:spPr bwMode="auto">
                    <a:xfrm>
                      <a:off x="0" y="0"/>
                      <a:ext cx="3333750" cy="85978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E192C7" w14:textId="77777777" w:rsidR="005435F5" w:rsidRDefault="005435F5" w:rsidP="00D75E75">
      <w:pPr>
        <w:spacing w:line="240" w:lineRule="auto"/>
        <w:contextualSpacing/>
        <w:jc w:val="center"/>
      </w:pPr>
    </w:p>
    <w:p w14:paraId="66C89AB5" w14:textId="77777777" w:rsidR="005435F5" w:rsidRDefault="005435F5" w:rsidP="00D75E75">
      <w:pPr>
        <w:spacing w:line="240" w:lineRule="auto"/>
        <w:contextualSpacing/>
        <w:jc w:val="center"/>
      </w:pPr>
    </w:p>
    <w:p w14:paraId="38E3F75C" w14:textId="77777777" w:rsidR="005435F5" w:rsidRPr="00E666C8" w:rsidRDefault="005435F5" w:rsidP="00E826C4">
      <w:pPr>
        <w:spacing w:line="240" w:lineRule="auto"/>
        <w:ind w:right="540"/>
        <w:contextualSpacing/>
        <w:jc w:val="right"/>
        <w:rPr>
          <w:rFonts w:ascii="Open Sans Extrabold" w:hAnsi="Open Sans Extrabold" w:cs="Open Sans Extrabold"/>
          <w:b/>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666C8">
        <w:rPr>
          <w:rFonts w:ascii="Open Sans Extrabold" w:hAnsi="Open Sans Extrabold" w:cs="Open Sans Extrabold"/>
          <w:b/>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TUDENT ENROLLMENT ANALYSIS</w:t>
      </w:r>
    </w:p>
    <w:p w14:paraId="1C954397" w14:textId="77777777" w:rsidR="005435F5" w:rsidRDefault="005435F5" w:rsidP="00D75E75">
      <w:pPr>
        <w:spacing w:line="240" w:lineRule="auto"/>
        <w:contextualSpacing/>
        <w:jc w:val="center"/>
      </w:pPr>
    </w:p>
    <w:tbl>
      <w:tblPr>
        <w:tblStyle w:val="ListTable3-Accent4"/>
        <w:tblW w:w="0" w:type="auto"/>
        <w:tblLook w:val="04A0" w:firstRow="1" w:lastRow="0" w:firstColumn="1" w:lastColumn="0" w:noHBand="0" w:noVBand="1"/>
      </w:tblPr>
      <w:tblGrid>
        <w:gridCol w:w="1075"/>
        <w:gridCol w:w="3328"/>
        <w:gridCol w:w="3329"/>
        <w:gridCol w:w="3329"/>
        <w:gridCol w:w="2794"/>
      </w:tblGrid>
      <w:tr w:rsidR="005435F5" w14:paraId="06F375CE" w14:textId="77777777" w:rsidTr="008600F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75" w:type="dxa"/>
            <w:tcBorders>
              <w:bottom w:val="single" w:sz="4" w:space="0" w:color="ED7D31" w:themeColor="accent2"/>
            </w:tcBorders>
            <w:shd w:val="clear" w:color="auto" w:fill="ED7D31" w:themeFill="accent2"/>
          </w:tcPr>
          <w:p w14:paraId="254EB00E" w14:textId="77777777" w:rsidR="005435F5" w:rsidRPr="00094057" w:rsidRDefault="005435F5" w:rsidP="00ED423E">
            <w:pPr>
              <w:contextualSpacing/>
              <w:rPr>
                <w:sz w:val="20"/>
              </w:rPr>
            </w:pPr>
          </w:p>
        </w:tc>
        <w:tc>
          <w:tcPr>
            <w:tcW w:w="3328" w:type="dxa"/>
            <w:tcBorders>
              <w:bottom w:val="single" w:sz="4" w:space="0" w:color="ED7D31" w:themeColor="accent2"/>
            </w:tcBorders>
            <w:shd w:val="clear" w:color="auto" w:fill="ED7D31" w:themeFill="accent2"/>
          </w:tcPr>
          <w:p w14:paraId="56C4C567" w14:textId="77777777"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Principles of Public Service</w:t>
            </w:r>
          </w:p>
        </w:tc>
        <w:tc>
          <w:tcPr>
            <w:tcW w:w="3329" w:type="dxa"/>
            <w:tcBorders>
              <w:bottom w:val="single" w:sz="4" w:space="0" w:color="ED7D31" w:themeColor="accent2"/>
            </w:tcBorders>
            <w:shd w:val="clear" w:color="auto" w:fill="ED7D31" w:themeFill="accent2"/>
          </w:tcPr>
          <w:p w14:paraId="55D5E2B9" w14:textId="77777777"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Public Management and Administration</w:t>
            </w:r>
          </w:p>
        </w:tc>
        <w:tc>
          <w:tcPr>
            <w:tcW w:w="3329" w:type="dxa"/>
            <w:tcBorders>
              <w:bottom w:val="single" w:sz="4" w:space="0" w:color="ED7D31" w:themeColor="accent2"/>
            </w:tcBorders>
            <w:shd w:val="clear" w:color="auto" w:fill="ED7D31" w:themeFill="accent2"/>
          </w:tcPr>
          <w:p w14:paraId="0967B90A" w14:textId="77777777"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Public Law and Budgeting</w:t>
            </w:r>
          </w:p>
        </w:tc>
        <w:tc>
          <w:tcPr>
            <w:tcW w:w="2794" w:type="dxa"/>
            <w:tcBorders>
              <w:bottom w:val="single" w:sz="4" w:space="0" w:color="ED7D31" w:themeColor="accent2"/>
            </w:tcBorders>
            <w:shd w:val="clear" w:color="auto" w:fill="ED7D31" w:themeFill="accent2"/>
          </w:tcPr>
          <w:p w14:paraId="6B326256" w14:textId="77777777"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AP U.S. Government and Politics or Success Skills Through Service Learning</w:t>
            </w:r>
          </w:p>
        </w:tc>
      </w:tr>
      <w:tr w:rsidR="005435F5" w14:paraId="6029056B" w14:textId="77777777" w:rsidTr="00860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ED7D31" w:themeColor="accent2"/>
              <w:bottom w:val="single" w:sz="4" w:space="0" w:color="ED7D31" w:themeColor="accent2"/>
            </w:tcBorders>
          </w:tcPr>
          <w:p w14:paraId="44FB1D5A" w14:textId="77777777" w:rsidR="005435F5" w:rsidRPr="00094057" w:rsidRDefault="005435F5" w:rsidP="00F56AE7">
            <w:pPr>
              <w:contextualSpacing/>
              <w:rPr>
                <w:sz w:val="20"/>
              </w:rPr>
            </w:pPr>
            <w:r>
              <w:rPr>
                <w:sz w:val="20"/>
              </w:rPr>
              <w:t>20</w:t>
            </w:r>
            <w:r w:rsidRPr="00094057">
              <w:rPr>
                <w:sz w:val="20"/>
              </w:rPr>
              <w:t>17</w:t>
            </w:r>
            <w:r>
              <w:rPr>
                <w:sz w:val="20"/>
              </w:rPr>
              <w:t>-18</w:t>
            </w:r>
          </w:p>
        </w:tc>
        <w:tc>
          <w:tcPr>
            <w:tcW w:w="3328" w:type="dxa"/>
            <w:tcBorders>
              <w:top w:val="single" w:sz="4" w:space="0" w:color="ED7D31" w:themeColor="accent2"/>
              <w:bottom w:val="single" w:sz="4" w:space="0" w:color="ED7D31" w:themeColor="accent2"/>
            </w:tcBorders>
            <w:vAlign w:val="center"/>
          </w:tcPr>
          <w:p w14:paraId="70A1E467"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0</w:t>
            </w:r>
          </w:p>
        </w:tc>
        <w:tc>
          <w:tcPr>
            <w:tcW w:w="3329" w:type="dxa"/>
            <w:tcBorders>
              <w:top w:val="single" w:sz="4" w:space="0" w:color="ED7D31" w:themeColor="accent2"/>
              <w:bottom w:val="single" w:sz="4" w:space="0" w:color="ED7D31" w:themeColor="accent2"/>
            </w:tcBorders>
            <w:vAlign w:val="center"/>
          </w:tcPr>
          <w:p w14:paraId="0DC4340A"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0</w:t>
            </w:r>
          </w:p>
        </w:tc>
        <w:tc>
          <w:tcPr>
            <w:tcW w:w="3329" w:type="dxa"/>
            <w:tcBorders>
              <w:top w:val="single" w:sz="4" w:space="0" w:color="ED7D31" w:themeColor="accent2"/>
              <w:bottom w:val="single" w:sz="4" w:space="0" w:color="ED7D31" w:themeColor="accent2"/>
            </w:tcBorders>
            <w:vAlign w:val="center"/>
          </w:tcPr>
          <w:p w14:paraId="3B0D1769"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0</w:t>
            </w:r>
          </w:p>
        </w:tc>
        <w:tc>
          <w:tcPr>
            <w:tcW w:w="2794" w:type="dxa"/>
            <w:tcBorders>
              <w:top w:val="single" w:sz="4" w:space="0" w:color="ED7D31" w:themeColor="accent2"/>
              <w:bottom w:val="single" w:sz="4" w:space="0" w:color="ED7D31" w:themeColor="accent2"/>
            </w:tcBorders>
            <w:vAlign w:val="center"/>
          </w:tcPr>
          <w:p w14:paraId="0047DE55"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S.L. 1,983</w:t>
            </w:r>
          </w:p>
        </w:tc>
      </w:tr>
      <w:tr w:rsidR="005435F5" w14:paraId="63970B12" w14:textId="77777777" w:rsidTr="008600F9">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ED7D31" w:themeColor="accent2"/>
              <w:bottom w:val="single" w:sz="4" w:space="0" w:color="ED7D31" w:themeColor="accent2"/>
            </w:tcBorders>
          </w:tcPr>
          <w:p w14:paraId="20C1CFF6" w14:textId="77777777" w:rsidR="005435F5" w:rsidRPr="00094057" w:rsidRDefault="005435F5" w:rsidP="00F56AE7">
            <w:pPr>
              <w:contextualSpacing/>
              <w:rPr>
                <w:sz w:val="20"/>
              </w:rPr>
            </w:pPr>
            <w:r>
              <w:rPr>
                <w:sz w:val="20"/>
              </w:rPr>
              <w:t>2018-19</w:t>
            </w:r>
          </w:p>
        </w:tc>
        <w:tc>
          <w:tcPr>
            <w:tcW w:w="3328" w:type="dxa"/>
            <w:tcBorders>
              <w:top w:val="single" w:sz="4" w:space="0" w:color="ED7D31" w:themeColor="accent2"/>
              <w:bottom w:val="single" w:sz="4" w:space="0" w:color="ED7D31" w:themeColor="accent2"/>
            </w:tcBorders>
            <w:vAlign w:val="center"/>
          </w:tcPr>
          <w:p w14:paraId="4653DC6B" w14:textId="77777777" w:rsidR="005435F5" w:rsidRPr="00094057" w:rsidRDefault="005435F5" w:rsidP="00F56AE7">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0</w:t>
            </w:r>
          </w:p>
        </w:tc>
        <w:tc>
          <w:tcPr>
            <w:tcW w:w="3329" w:type="dxa"/>
            <w:tcBorders>
              <w:top w:val="single" w:sz="4" w:space="0" w:color="ED7D31" w:themeColor="accent2"/>
              <w:bottom w:val="single" w:sz="4" w:space="0" w:color="ED7D31" w:themeColor="accent2"/>
            </w:tcBorders>
            <w:vAlign w:val="center"/>
          </w:tcPr>
          <w:p w14:paraId="1A3BDCB9" w14:textId="77777777" w:rsidR="005435F5" w:rsidRPr="00094057" w:rsidRDefault="005435F5" w:rsidP="00F56AE7">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0</w:t>
            </w:r>
          </w:p>
        </w:tc>
        <w:tc>
          <w:tcPr>
            <w:tcW w:w="3329" w:type="dxa"/>
            <w:tcBorders>
              <w:top w:val="single" w:sz="4" w:space="0" w:color="ED7D31" w:themeColor="accent2"/>
              <w:bottom w:val="single" w:sz="4" w:space="0" w:color="ED7D31" w:themeColor="accent2"/>
            </w:tcBorders>
            <w:vAlign w:val="center"/>
          </w:tcPr>
          <w:p w14:paraId="058F759C" w14:textId="77777777" w:rsidR="005435F5" w:rsidRPr="00094057" w:rsidRDefault="005435F5" w:rsidP="00F56AE7">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0</w:t>
            </w:r>
          </w:p>
        </w:tc>
        <w:tc>
          <w:tcPr>
            <w:tcW w:w="2794" w:type="dxa"/>
            <w:tcBorders>
              <w:top w:val="single" w:sz="4" w:space="0" w:color="ED7D31" w:themeColor="accent2"/>
              <w:bottom w:val="single" w:sz="4" w:space="0" w:color="ED7D31" w:themeColor="accent2"/>
            </w:tcBorders>
            <w:vAlign w:val="center"/>
          </w:tcPr>
          <w:p w14:paraId="6B9F9153" w14:textId="77777777" w:rsidR="005435F5" w:rsidRPr="00094057" w:rsidRDefault="005435F5" w:rsidP="00F56AE7">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S.L. 2,344</w:t>
            </w:r>
          </w:p>
        </w:tc>
      </w:tr>
      <w:tr w:rsidR="005435F5" w14:paraId="6A54F359" w14:textId="77777777" w:rsidTr="00860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ED7D31" w:themeColor="accent2"/>
              <w:bottom w:val="single" w:sz="4" w:space="0" w:color="ED7D31" w:themeColor="accent2"/>
            </w:tcBorders>
          </w:tcPr>
          <w:p w14:paraId="34909D5D" w14:textId="77777777" w:rsidR="005435F5" w:rsidRPr="00094057" w:rsidRDefault="005435F5" w:rsidP="00F56AE7">
            <w:pPr>
              <w:contextualSpacing/>
              <w:rPr>
                <w:sz w:val="20"/>
              </w:rPr>
            </w:pPr>
            <w:r>
              <w:rPr>
                <w:sz w:val="20"/>
              </w:rPr>
              <w:t>2019-20</w:t>
            </w:r>
          </w:p>
        </w:tc>
        <w:tc>
          <w:tcPr>
            <w:tcW w:w="3328" w:type="dxa"/>
            <w:tcBorders>
              <w:top w:val="single" w:sz="4" w:space="0" w:color="ED7D31" w:themeColor="accent2"/>
              <w:bottom w:val="single" w:sz="4" w:space="0" w:color="ED7D31" w:themeColor="accent2"/>
            </w:tcBorders>
            <w:vAlign w:val="center"/>
          </w:tcPr>
          <w:p w14:paraId="408C5D18" w14:textId="77777777" w:rsidR="005435F5"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noProof/>
                <w:sz w:val="20"/>
              </w:rPr>
            </w:pPr>
            <w:r w:rsidRPr="00F1436C">
              <w:rPr>
                <w:noProof/>
                <w:sz w:val="20"/>
              </w:rPr>
              <w:t>0</w:t>
            </w:r>
          </w:p>
          <w:p w14:paraId="2AF1BAE0" w14:textId="0B94F401" w:rsidR="005E483C" w:rsidRPr="003C5EE6" w:rsidRDefault="001F4FFA" w:rsidP="00F56AE7">
            <w:pPr>
              <w:spacing w:after="120"/>
              <w:jc w:val="center"/>
              <w:cnfStyle w:val="000000100000" w:firstRow="0" w:lastRow="0" w:firstColumn="0" w:lastColumn="0" w:oddVBand="0" w:evenVBand="0" w:oddHBand="1" w:evenHBand="0" w:firstRowFirstColumn="0" w:firstRowLastColumn="0" w:lastRowFirstColumn="0" w:lastRowLastColumn="0"/>
              <w:rPr>
                <w:sz w:val="16"/>
                <w:szCs w:val="16"/>
              </w:rPr>
            </w:pPr>
            <w:r w:rsidRPr="00242ABC">
              <w:rPr>
                <w:b/>
                <w:bCs/>
                <w:sz w:val="16"/>
                <w:szCs w:val="16"/>
              </w:rPr>
              <w:t>Note</w:t>
            </w:r>
            <w:r w:rsidRPr="003C5EE6">
              <w:rPr>
                <w:sz w:val="16"/>
                <w:szCs w:val="16"/>
              </w:rPr>
              <w:t xml:space="preserve">: </w:t>
            </w:r>
            <w:r w:rsidRPr="00242ABC">
              <w:rPr>
                <w:i/>
                <w:iCs/>
                <w:sz w:val="16"/>
                <w:szCs w:val="16"/>
              </w:rPr>
              <w:t xml:space="preserve">there were no students </w:t>
            </w:r>
            <w:r w:rsidR="003C5EE6" w:rsidRPr="00242ABC">
              <w:rPr>
                <w:i/>
                <w:iCs/>
                <w:sz w:val="16"/>
                <w:szCs w:val="16"/>
              </w:rPr>
              <w:t>enrolled in these courses over the last three years.</w:t>
            </w:r>
          </w:p>
        </w:tc>
        <w:tc>
          <w:tcPr>
            <w:tcW w:w="3329" w:type="dxa"/>
            <w:tcBorders>
              <w:top w:val="single" w:sz="4" w:space="0" w:color="ED7D31" w:themeColor="accent2"/>
              <w:bottom w:val="single" w:sz="4" w:space="0" w:color="ED7D31" w:themeColor="accent2"/>
            </w:tcBorders>
            <w:vAlign w:val="center"/>
          </w:tcPr>
          <w:p w14:paraId="7DC081F0" w14:textId="77777777" w:rsidR="005435F5"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noProof/>
                <w:sz w:val="20"/>
              </w:rPr>
            </w:pPr>
            <w:r w:rsidRPr="00F1436C">
              <w:rPr>
                <w:noProof/>
                <w:sz w:val="20"/>
              </w:rPr>
              <w:t>0</w:t>
            </w:r>
          </w:p>
          <w:p w14:paraId="169ADECC" w14:textId="623A9DB1" w:rsidR="001F4FFA" w:rsidRPr="00094057" w:rsidRDefault="001F4FFA"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p>
        </w:tc>
        <w:tc>
          <w:tcPr>
            <w:tcW w:w="3329" w:type="dxa"/>
            <w:tcBorders>
              <w:top w:val="single" w:sz="4" w:space="0" w:color="ED7D31" w:themeColor="accent2"/>
              <w:bottom w:val="single" w:sz="4" w:space="0" w:color="ED7D31" w:themeColor="accent2"/>
            </w:tcBorders>
            <w:vAlign w:val="center"/>
          </w:tcPr>
          <w:p w14:paraId="5A6D9806" w14:textId="2B3D7E53" w:rsidR="005435F5"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noProof/>
                <w:sz w:val="20"/>
              </w:rPr>
            </w:pPr>
            <w:r w:rsidRPr="00F1436C">
              <w:rPr>
                <w:noProof/>
                <w:sz w:val="20"/>
              </w:rPr>
              <w:t xml:space="preserve">0 </w:t>
            </w:r>
            <w:r w:rsidRPr="00242ABC">
              <w:rPr>
                <w:noProof/>
                <w:sz w:val="16"/>
                <w:szCs w:val="16"/>
              </w:rPr>
              <w:t>(</w:t>
            </w:r>
            <w:r w:rsidR="00E6430B" w:rsidRPr="00242ABC">
              <w:rPr>
                <w:i/>
                <w:iCs/>
                <w:noProof/>
                <w:sz w:val="16"/>
                <w:szCs w:val="16"/>
              </w:rPr>
              <w:t xml:space="preserve">there are three students enrolled for </w:t>
            </w:r>
            <w:r w:rsidR="00242ABC" w:rsidRPr="00242ABC">
              <w:rPr>
                <w:i/>
                <w:iCs/>
                <w:noProof/>
                <w:sz w:val="16"/>
                <w:szCs w:val="16"/>
              </w:rPr>
              <w:t>2021</w:t>
            </w:r>
            <w:r w:rsidRPr="00242ABC">
              <w:rPr>
                <w:i/>
                <w:iCs/>
                <w:noProof/>
                <w:sz w:val="16"/>
                <w:szCs w:val="16"/>
              </w:rPr>
              <w:t>)</w:t>
            </w:r>
          </w:p>
          <w:p w14:paraId="4E61ED28" w14:textId="5D45D0F1" w:rsidR="001F4FFA" w:rsidRPr="00094057" w:rsidRDefault="001F4FFA"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p>
        </w:tc>
        <w:tc>
          <w:tcPr>
            <w:tcW w:w="2794" w:type="dxa"/>
            <w:tcBorders>
              <w:top w:val="single" w:sz="4" w:space="0" w:color="ED7D31" w:themeColor="accent2"/>
              <w:bottom w:val="single" w:sz="4" w:space="0" w:color="ED7D31" w:themeColor="accent2"/>
            </w:tcBorders>
            <w:vAlign w:val="center"/>
          </w:tcPr>
          <w:p w14:paraId="4B74821E" w14:textId="77777777" w:rsidR="005435F5"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noProof/>
                <w:sz w:val="20"/>
              </w:rPr>
            </w:pPr>
            <w:r w:rsidRPr="00F1436C">
              <w:rPr>
                <w:noProof/>
                <w:sz w:val="20"/>
              </w:rPr>
              <w:t>S.L. 2,186</w:t>
            </w:r>
          </w:p>
          <w:p w14:paraId="1DD40873" w14:textId="396DFC4A" w:rsidR="001F4FFA" w:rsidRPr="00094057" w:rsidRDefault="001F4FFA"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p>
        </w:tc>
      </w:tr>
    </w:tbl>
    <w:p w14:paraId="580899C9" w14:textId="77777777" w:rsidR="005435F5" w:rsidRDefault="005435F5" w:rsidP="00ED423E">
      <w:pPr>
        <w:spacing w:line="240" w:lineRule="auto"/>
        <w:contextualSpacing/>
      </w:pPr>
    </w:p>
    <w:p w14:paraId="5D00A8E8" w14:textId="77777777" w:rsidR="005435F5" w:rsidRDefault="005435F5" w:rsidP="00D75E75">
      <w:pPr>
        <w:spacing w:line="240" w:lineRule="auto"/>
        <w:contextualSpacing/>
        <w:jc w:val="center"/>
      </w:pPr>
    </w:p>
    <w:p w14:paraId="7D5CB3E7" w14:textId="77777777" w:rsidR="005435F5" w:rsidRPr="00ED423E" w:rsidRDefault="005435F5" w:rsidP="00E826C4">
      <w:pPr>
        <w:spacing w:line="240" w:lineRule="auto"/>
        <w:contextualSpacing/>
        <w:rPr>
          <w:rFonts w:ascii="Open Sans Extrabold" w:hAnsi="Open Sans Extrabold" w:cs="Open Sans Extrabold"/>
          <w:b/>
          <w:caps/>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Open Sans Extrabold" w:hAnsi="Open Sans Extrabold" w:cs="Open Sans Extrabold"/>
          <w:b/>
          <w:caps/>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areer</w:t>
      </w:r>
      <w:r w:rsidRPr="00ED423E">
        <w:rPr>
          <w:rFonts w:ascii="Open Sans Extrabold" w:hAnsi="Open Sans Extrabold" w:cs="Open Sans Extrabold"/>
          <w:b/>
          <w:caps/>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Pathway</w:t>
      </w:r>
    </w:p>
    <w:p w14:paraId="686EAD23" w14:textId="7B5E5598" w:rsidR="005435F5" w:rsidRDefault="00205512" w:rsidP="00ED423E">
      <w:r>
        <w:rPr>
          <w:noProof/>
        </w:rPr>
        <mc:AlternateContent>
          <mc:Choice Requires="wps">
            <w:drawing>
              <wp:anchor distT="0" distB="0" distL="114300" distR="114300" simplePos="0" relativeHeight="251778048" behindDoc="0" locked="0" layoutInCell="1" allowOverlap="1" wp14:anchorId="16FA8DD7" wp14:editId="10EBAFD7">
                <wp:simplePos x="0" y="0"/>
                <wp:positionH relativeFrom="column">
                  <wp:posOffset>1323975</wp:posOffset>
                </wp:positionH>
                <wp:positionV relativeFrom="paragraph">
                  <wp:posOffset>17780</wp:posOffset>
                </wp:positionV>
                <wp:extent cx="3255010" cy="1788795"/>
                <wp:effectExtent l="0" t="0" r="2540" b="1905"/>
                <wp:wrapNone/>
                <wp:docPr id="518" name="Chevron 5"/>
                <wp:cNvGraphicFramePr/>
                <a:graphic xmlns:a="http://schemas.openxmlformats.org/drawingml/2006/main">
                  <a:graphicData uri="http://schemas.microsoft.com/office/word/2010/wordprocessingShape">
                    <wps:wsp>
                      <wps:cNvSpPr/>
                      <wps:spPr>
                        <a:xfrm>
                          <a:off x="0" y="0"/>
                          <a:ext cx="3255010" cy="1788795"/>
                        </a:xfrm>
                        <a:prstGeom prst="chevron">
                          <a:avLst>
                            <a:gd name="adj" fmla="val 29570"/>
                          </a:avLst>
                        </a:prstGeom>
                        <a:solidFill>
                          <a:srgbClr val="36C1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EA5363" w14:textId="77777777" w:rsidR="003D3262" w:rsidRPr="00E927B2" w:rsidRDefault="003D3262" w:rsidP="00E927B2">
                            <w:pPr>
                              <w:rPr>
                                <w:b/>
                                <w:sz w:val="24"/>
                              </w:rPr>
                            </w:pPr>
                            <w:r w:rsidRPr="00E927B2">
                              <w:rPr>
                                <w:b/>
                                <w:sz w:val="24"/>
                              </w:rPr>
                              <w:t>Secondary Grade Opportunities</w:t>
                            </w:r>
                          </w:p>
                          <w:p w14:paraId="5C8DF7FF"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Principles of Public Service</w:t>
                            </w:r>
                          </w:p>
                          <w:p w14:paraId="4D6FD55E"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Public Management and Administration</w:t>
                            </w:r>
                          </w:p>
                          <w:p w14:paraId="565947EC"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Public Law and Budgeting</w:t>
                            </w:r>
                          </w:p>
                          <w:p w14:paraId="3A28FB3B"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AP U.S. Government and Politics or Success Skills Through Service Learning</w:t>
                            </w:r>
                          </w:p>
                          <w:p w14:paraId="513ADFBF"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CTSO</w:t>
                            </w:r>
                          </w:p>
                          <w:p w14:paraId="5AA69001"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Work-based Learning</w:t>
                            </w:r>
                          </w:p>
                        </w:txbxContent>
                      </wps:txbx>
                      <wps:bodyPr wrap="square" rtlCol="0" anchor="ctr"/>
                    </wps:wsp>
                  </a:graphicData>
                </a:graphic>
                <wp14:sizeRelH relativeFrom="margin">
                  <wp14:pctWidth>0</wp14:pctWidth>
                </wp14:sizeRelH>
              </wp:anchor>
            </w:drawing>
          </mc:Choice>
          <mc:Fallback>
            <w:pict>
              <v:shapetype w14:anchorId="16FA8DD7"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5" o:spid="_x0000_s1053" type="#_x0000_t55" style="position:absolute;margin-left:104.25pt;margin-top:1.4pt;width:256.3pt;height:140.85pt;z-index:251778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" adj="18090" fillcolor="#36c1cc" stroked="f" strokeweight="1pt">
                <v:textbox>
                  <w:txbxContent>
                    <w:p w14:paraId="74EA5363" w14:textId="77777777" w:rsidR="003D3262" w:rsidRPr="00E927B2" w:rsidRDefault="003D3262" w:rsidP="00E927B2">
                      <w:pPr>
                        <w:rPr>
                          <w:b/>
                          <w:sz w:val="24"/>
                        </w:rPr>
                      </w:pPr>
                      <w:r w:rsidRPr="00E927B2">
                        <w:rPr>
                          <w:b/>
                          <w:sz w:val="24"/>
                        </w:rPr>
                        <w:t>Secondary Grade Opportunities</w:t>
                      </w:r>
                    </w:p>
                    <w:p w14:paraId="5C8DF7FF"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Principles of Public Service</w:t>
                      </w:r>
                    </w:p>
                    <w:p w14:paraId="4D6FD55E"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Public Management and Administration</w:t>
                      </w:r>
                    </w:p>
                    <w:p w14:paraId="565947EC"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Public Law and Budgeting</w:t>
                      </w:r>
                    </w:p>
                    <w:p w14:paraId="3A28FB3B"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AP U.S. Government and Politics or Success Skills Through Service Learning</w:t>
                      </w:r>
                    </w:p>
                    <w:p w14:paraId="513ADFBF"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CTSO</w:t>
                      </w:r>
                    </w:p>
                    <w:p w14:paraId="5AA69001"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Work-based Learning</w:t>
                      </w:r>
                    </w:p>
                  </w:txbxContent>
                </v:textbox>
              </v:shape>
            </w:pict>
          </mc:Fallback>
        </mc:AlternateContent>
      </w:r>
      <w:r w:rsidR="005435F5">
        <w:rPr>
          <w:noProof/>
        </w:rPr>
        <mc:AlternateContent>
          <mc:Choice Requires="wps">
            <w:drawing>
              <wp:anchor distT="0" distB="0" distL="114300" distR="114300" simplePos="0" relativeHeight="251777024" behindDoc="0" locked="0" layoutInCell="1" allowOverlap="1" wp14:anchorId="79623754" wp14:editId="18A93427">
                <wp:simplePos x="0" y="0"/>
                <wp:positionH relativeFrom="column">
                  <wp:posOffset>-635</wp:posOffset>
                </wp:positionH>
                <wp:positionV relativeFrom="paragraph">
                  <wp:posOffset>13970</wp:posOffset>
                </wp:positionV>
                <wp:extent cx="2245995" cy="1788795"/>
                <wp:effectExtent l="0" t="0" r="1905" b="1905"/>
                <wp:wrapNone/>
                <wp:docPr id="517" name="Pentagon 4"/>
                <wp:cNvGraphicFramePr/>
                <a:graphic xmlns:a="http://schemas.openxmlformats.org/drawingml/2006/main">
                  <a:graphicData uri="http://schemas.microsoft.com/office/word/2010/wordprocessingShape">
                    <wps:wsp>
                      <wps:cNvSpPr/>
                      <wps:spPr>
                        <a:xfrm>
                          <a:off x="0" y="0"/>
                          <a:ext cx="2245995" cy="1788795"/>
                        </a:xfrm>
                        <a:prstGeom prst="homePlate">
                          <a:avLst>
                            <a:gd name="adj" fmla="val 27419"/>
                          </a:avLst>
                        </a:prstGeom>
                        <a:solidFill>
                          <a:srgbClr val="052C7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D6E313" w14:textId="77777777" w:rsidR="003D3262" w:rsidRPr="00E927B2" w:rsidRDefault="003D3262" w:rsidP="00E927B2">
                            <w:pPr>
                              <w:rPr>
                                <w:b/>
                                <w:sz w:val="24"/>
                              </w:rPr>
                            </w:pPr>
                            <w:r w:rsidRPr="00E927B2">
                              <w:rPr>
                                <w:b/>
                                <w:sz w:val="24"/>
                              </w:rPr>
                              <w:t>Early &amp; Middle Grade Opportunities</w:t>
                            </w:r>
                          </w:p>
                          <w:p w14:paraId="74D2283D" w14:textId="77777777" w:rsidR="003D3262" w:rsidRPr="00220F7A" w:rsidRDefault="003D3262" w:rsidP="00220F7A">
                            <w:pPr>
                              <w:pStyle w:val="ListParagraph"/>
                              <w:numPr>
                                <w:ilvl w:val="0"/>
                                <w:numId w:val="9"/>
                              </w:numPr>
                              <w:rPr>
                                <w:rFonts w:ascii="Open Sans" w:hAnsi="Open Sans" w:cs="Open Sans"/>
                                <w:color w:val="FFFFFF" w:themeColor="background1"/>
                                <w:sz w:val="18"/>
                                <w:szCs w:val="20"/>
                              </w:rPr>
                            </w:pPr>
                            <w:r w:rsidRPr="00F1436C">
                              <w:rPr>
                                <w:noProof/>
                                <w:sz w:val="20"/>
                              </w:rPr>
                              <w:t>Career Exploration</w:t>
                            </w:r>
                          </w:p>
                        </w:txbxContent>
                      </wps:txbx>
                      <wps:bodyPr wrap="square" rtlCol="0" anchor="ctr"/>
                    </wps:wsp>
                  </a:graphicData>
                </a:graphic>
                <wp14:sizeRelH relativeFrom="margin">
                  <wp14:pctWidth>0</wp14:pctWidth>
                </wp14:sizeRelH>
              </wp:anchor>
            </w:drawing>
          </mc:Choice>
          <mc:Fallback>
            <w:pict>
              <v:shapetype w14:anchorId="79623754"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54" type="#_x0000_t15" style="position:absolute;margin-left:-.05pt;margin-top:1.1pt;width:176.85pt;height:140.85pt;z-index:251777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" adj="16883" fillcolor="#052c72" stroked="f" strokeweight="1pt">
                <v:textbox>
                  <w:txbxContent>
                    <w:p w14:paraId="5ED6E313" w14:textId="77777777" w:rsidR="003D3262" w:rsidRPr="00E927B2" w:rsidRDefault="003D3262" w:rsidP="00E927B2">
                      <w:pPr>
                        <w:rPr>
                          <w:b/>
                          <w:sz w:val="24"/>
                        </w:rPr>
                      </w:pPr>
                      <w:r w:rsidRPr="00E927B2">
                        <w:rPr>
                          <w:b/>
                          <w:sz w:val="24"/>
                        </w:rPr>
                        <w:t>Early &amp; Middle Grade Opportunities</w:t>
                      </w:r>
                    </w:p>
                    <w:p w14:paraId="74D2283D" w14:textId="77777777" w:rsidR="003D3262" w:rsidRPr="00220F7A" w:rsidRDefault="003D3262" w:rsidP="00220F7A">
                      <w:pPr>
                        <w:pStyle w:val="ListParagraph"/>
                        <w:numPr>
                          <w:ilvl w:val="0"/>
                          <w:numId w:val="9"/>
                        </w:numPr>
                        <w:rPr>
                          <w:rFonts w:ascii="Open Sans" w:hAnsi="Open Sans" w:cs="Open Sans"/>
                          <w:color w:val="FFFFFF" w:themeColor="background1"/>
                          <w:sz w:val="18"/>
                          <w:szCs w:val="20"/>
                        </w:rPr>
                      </w:pPr>
                      <w:r w:rsidRPr="00F1436C">
                        <w:rPr>
                          <w:noProof/>
                          <w:sz w:val="20"/>
                        </w:rPr>
                        <w:t>Career Exploration</w:t>
                      </w:r>
                    </w:p>
                  </w:txbxContent>
                </v:textbox>
              </v:shape>
            </w:pict>
          </mc:Fallback>
        </mc:AlternateContent>
      </w:r>
      <w:r w:rsidR="005435F5">
        <w:rPr>
          <w:noProof/>
        </w:rPr>
        <mc:AlternateContent>
          <mc:Choice Requires="wps">
            <w:drawing>
              <wp:anchor distT="0" distB="0" distL="114300" distR="114300" simplePos="0" relativeHeight="251779072" behindDoc="0" locked="0" layoutInCell="1" allowOverlap="1" wp14:anchorId="601C37C9" wp14:editId="3595101C">
                <wp:simplePos x="0" y="0"/>
                <wp:positionH relativeFrom="column">
                  <wp:posOffset>3805555</wp:posOffset>
                </wp:positionH>
                <wp:positionV relativeFrom="paragraph">
                  <wp:posOffset>13970</wp:posOffset>
                </wp:positionV>
                <wp:extent cx="2944495" cy="1788795"/>
                <wp:effectExtent l="0" t="0" r="8255" b="1905"/>
                <wp:wrapNone/>
                <wp:docPr id="519" name="Chevron 6"/>
                <wp:cNvGraphicFramePr/>
                <a:graphic xmlns:a="http://schemas.openxmlformats.org/drawingml/2006/main">
                  <a:graphicData uri="http://schemas.microsoft.com/office/word/2010/wordprocessingShape">
                    <wps:wsp>
                      <wps:cNvSpPr/>
                      <wps:spPr>
                        <a:xfrm>
                          <a:off x="0" y="0"/>
                          <a:ext cx="2944495" cy="1788795"/>
                        </a:xfrm>
                        <a:prstGeom prst="chevron">
                          <a:avLst>
                            <a:gd name="adj" fmla="val 29570"/>
                          </a:avLst>
                        </a:prstGeom>
                        <a:solidFill>
                          <a:srgbClr val="D4D95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261B8C" w14:textId="77777777" w:rsidR="003D3262" w:rsidRPr="00E927B2" w:rsidRDefault="003D3262" w:rsidP="00E927B2">
                            <w:pPr>
                              <w:rPr>
                                <w:b/>
                                <w:sz w:val="24"/>
                              </w:rPr>
                            </w:pPr>
                            <w:r w:rsidRPr="00E927B2">
                              <w:rPr>
                                <w:b/>
                                <w:sz w:val="24"/>
                              </w:rPr>
                              <w:t>Postsecondary Opportunities</w:t>
                            </w:r>
                          </w:p>
                          <w:p w14:paraId="2EFBAE44" w14:textId="77777777" w:rsidR="003D3262" w:rsidRPr="00205512" w:rsidRDefault="003D3262" w:rsidP="00E927B2">
                            <w:pPr>
                              <w:spacing w:after="0" w:line="240" w:lineRule="auto"/>
                              <w:rPr>
                                <w:sz w:val="20"/>
                              </w:rPr>
                            </w:pPr>
                            <w:r w:rsidRPr="00205512">
                              <w:rPr>
                                <w:b/>
                                <w:sz w:val="20"/>
                              </w:rPr>
                              <w:t xml:space="preserve">Certificate: </w:t>
                            </w:r>
                          </w:p>
                          <w:p w14:paraId="08592978" w14:textId="77777777" w:rsidR="003D3262" w:rsidRPr="00205512" w:rsidRDefault="003D3262" w:rsidP="00393EBD">
                            <w:pPr>
                              <w:spacing w:after="0" w:line="240" w:lineRule="auto"/>
                              <w:rPr>
                                <w:noProof/>
                                <w:sz w:val="20"/>
                              </w:rPr>
                            </w:pPr>
                            <w:r w:rsidRPr="00205512">
                              <w:rPr>
                                <w:b/>
                                <w:sz w:val="20"/>
                              </w:rPr>
                              <w:t xml:space="preserve">Associates Degree: </w:t>
                            </w:r>
                            <w:r w:rsidRPr="00205512">
                              <w:rPr>
                                <w:noProof/>
                                <w:sz w:val="20"/>
                              </w:rPr>
                              <w:t xml:space="preserve">A.A./A.S Political Science </w:t>
                            </w:r>
                          </w:p>
                          <w:p w14:paraId="7A8C72AF" w14:textId="32F83BF0" w:rsidR="003D3262" w:rsidRPr="00205512" w:rsidRDefault="00DA4346" w:rsidP="00393EBD">
                            <w:pPr>
                              <w:spacing w:after="0" w:line="240" w:lineRule="auto"/>
                              <w:rPr>
                                <w:noProof/>
                                <w:sz w:val="20"/>
                              </w:rPr>
                            </w:pPr>
                            <w:r w:rsidRPr="00205512">
                              <w:rPr>
                                <w:b/>
                                <w:sz w:val="20"/>
                              </w:rPr>
                              <w:t>Bachelor’s degree</w:t>
                            </w:r>
                            <w:r w:rsidR="003D3262" w:rsidRPr="00205512">
                              <w:rPr>
                                <w:b/>
                                <w:sz w:val="20"/>
                              </w:rPr>
                              <w:t xml:space="preserve">: </w:t>
                            </w:r>
                            <w:r w:rsidR="003D3262" w:rsidRPr="00205512">
                              <w:rPr>
                                <w:noProof/>
                                <w:sz w:val="20"/>
                              </w:rPr>
                              <w:t>B.S. Political Science</w:t>
                            </w:r>
                          </w:p>
                          <w:p w14:paraId="791897DC" w14:textId="77777777" w:rsidR="003D3262" w:rsidRPr="00205512" w:rsidRDefault="003D3262" w:rsidP="00E927B2">
                            <w:pPr>
                              <w:spacing w:after="0" w:line="240" w:lineRule="auto"/>
                              <w:rPr>
                                <w:sz w:val="24"/>
                                <w:szCs w:val="28"/>
                              </w:rPr>
                            </w:pPr>
                            <w:r w:rsidRPr="00205512">
                              <w:rPr>
                                <w:noProof/>
                                <w:sz w:val="20"/>
                              </w:rPr>
                              <w:t>B.S. Sociology</w:t>
                            </w:r>
                          </w:p>
                        </w:txbxContent>
                      </wps:txbx>
                      <wps:bodyPr wrap="square" rtlCol="0" anchor="ctr"/>
                    </wps:wsp>
                  </a:graphicData>
                </a:graphic>
                <wp14:sizeRelH relativeFrom="margin">
                  <wp14:pctWidth>0</wp14:pctWidth>
                </wp14:sizeRelH>
              </wp:anchor>
            </w:drawing>
          </mc:Choice>
          <mc:Fallback>
            <w:pict>
              <v:shape w14:anchorId="601C37C9" id="Chevron 6" o:spid="_x0000_s1055" type="#_x0000_t55" style="position:absolute;margin-left:299.65pt;margin-top:1.1pt;width:231.85pt;height:140.85pt;z-index:251779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" adj="17720" fillcolor="#d4d956" stroked="f" strokeweight="1pt">
                <v:textbox>
                  <w:txbxContent>
                    <w:p w14:paraId="76261B8C" w14:textId="77777777" w:rsidR="003D3262" w:rsidRPr="00E927B2" w:rsidRDefault="003D3262" w:rsidP="00E927B2">
                      <w:pPr>
                        <w:rPr>
                          <w:b/>
                          <w:sz w:val="24"/>
                        </w:rPr>
                      </w:pPr>
                      <w:r w:rsidRPr="00E927B2">
                        <w:rPr>
                          <w:b/>
                          <w:sz w:val="24"/>
                        </w:rPr>
                        <w:t>Postsecondary Opportunities</w:t>
                      </w:r>
                    </w:p>
                    <w:p w14:paraId="2EFBAE44" w14:textId="77777777" w:rsidR="003D3262" w:rsidRPr="00205512" w:rsidRDefault="003D3262" w:rsidP="00E927B2">
                      <w:pPr>
                        <w:spacing w:after="0" w:line="240" w:lineRule="auto"/>
                        <w:rPr>
                          <w:sz w:val="20"/>
                        </w:rPr>
                      </w:pPr>
                      <w:r w:rsidRPr="00205512">
                        <w:rPr>
                          <w:b/>
                          <w:sz w:val="20"/>
                        </w:rPr>
                        <w:t xml:space="preserve">Certificate: </w:t>
                      </w:r>
                    </w:p>
                    <w:p w14:paraId="08592978" w14:textId="77777777" w:rsidR="003D3262" w:rsidRPr="00205512" w:rsidRDefault="003D3262" w:rsidP="00393EBD">
                      <w:pPr>
                        <w:spacing w:after="0" w:line="240" w:lineRule="auto"/>
                        <w:rPr>
                          <w:noProof/>
                          <w:sz w:val="20"/>
                        </w:rPr>
                      </w:pPr>
                      <w:r w:rsidRPr="00205512">
                        <w:rPr>
                          <w:b/>
                          <w:sz w:val="20"/>
                        </w:rPr>
                        <w:t xml:space="preserve">Associates Degree: </w:t>
                      </w:r>
                      <w:r w:rsidRPr="00205512">
                        <w:rPr>
                          <w:noProof/>
                          <w:sz w:val="20"/>
                        </w:rPr>
                        <w:t xml:space="preserve">A.A./A.S Political Science </w:t>
                      </w:r>
                    </w:p>
                    <w:p w14:paraId="7A8C72AF" w14:textId="32F83BF0" w:rsidR="003D3262" w:rsidRPr="00205512" w:rsidRDefault="00DA4346" w:rsidP="00393EBD">
                      <w:pPr>
                        <w:spacing w:after="0" w:line="240" w:lineRule="auto"/>
                        <w:rPr>
                          <w:noProof/>
                          <w:sz w:val="20"/>
                        </w:rPr>
                      </w:pPr>
                      <w:r w:rsidRPr="00205512">
                        <w:rPr>
                          <w:b/>
                          <w:sz w:val="20"/>
                        </w:rPr>
                        <w:t>Bachelor’s degree</w:t>
                      </w:r>
                      <w:r w:rsidR="003D3262" w:rsidRPr="00205512">
                        <w:rPr>
                          <w:b/>
                          <w:sz w:val="20"/>
                        </w:rPr>
                        <w:t xml:space="preserve">: </w:t>
                      </w:r>
                      <w:r w:rsidR="003D3262" w:rsidRPr="00205512">
                        <w:rPr>
                          <w:noProof/>
                          <w:sz w:val="20"/>
                        </w:rPr>
                        <w:t>B.S. Political Science</w:t>
                      </w:r>
                    </w:p>
                    <w:p w14:paraId="791897DC" w14:textId="77777777" w:rsidR="003D3262" w:rsidRPr="00205512" w:rsidRDefault="003D3262" w:rsidP="00E927B2">
                      <w:pPr>
                        <w:spacing w:after="0" w:line="240" w:lineRule="auto"/>
                        <w:rPr>
                          <w:sz w:val="24"/>
                          <w:szCs w:val="28"/>
                        </w:rPr>
                      </w:pPr>
                      <w:r w:rsidRPr="00205512">
                        <w:rPr>
                          <w:noProof/>
                          <w:sz w:val="20"/>
                        </w:rPr>
                        <w:t>B.S. Sociology</w:t>
                      </w:r>
                    </w:p>
                  </w:txbxContent>
                </v:textbox>
              </v:shape>
            </w:pict>
          </mc:Fallback>
        </mc:AlternateContent>
      </w:r>
      <w:r w:rsidR="005435F5">
        <w:rPr>
          <w:noProof/>
        </w:rPr>
        <mc:AlternateContent>
          <mc:Choice Requires="wps">
            <w:drawing>
              <wp:anchor distT="0" distB="0" distL="114300" distR="114300" simplePos="0" relativeHeight="251780096" behindDoc="0" locked="0" layoutInCell="1" allowOverlap="1" wp14:anchorId="3297BFD7" wp14:editId="02A76164">
                <wp:simplePos x="0" y="0"/>
                <wp:positionH relativeFrom="column">
                  <wp:posOffset>5724442</wp:posOffset>
                </wp:positionH>
                <wp:positionV relativeFrom="paragraph">
                  <wp:posOffset>14356</wp:posOffset>
                </wp:positionV>
                <wp:extent cx="3147916" cy="1788795"/>
                <wp:effectExtent l="0" t="0" r="0" b="1905"/>
                <wp:wrapNone/>
                <wp:docPr id="520" name="Chevron 7"/>
                <wp:cNvGraphicFramePr/>
                <a:graphic xmlns:a="http://schemas.openxmlformats.org/drawingml/2006/main">
                  <a:graphicData uri="http://schemas.microsoft.com/office/word/2010/wordprocessingShape">
                    <wps:wsp>
                      <wps:cNvSpPr/>
                      <wps:spPr>
                        <a:xfrm>
                          <a:off x="0" y="0"/>
                          <a:ext cx="3147916" cy="1788795"/>
                        </a:xfrm>
                        <a:prstGeom prst="chevron">
                          <a:avLst>
                            <a:gd name="adj" fmla="val 29570"/>
                          </a:avLst>
                        </a:prstGeom>
                        <a:solidFill>
                          <a:srgbClr val="ED752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D44A95" w14:textId="77777777" w:rsidR="003D3262" w:rsidRPr="00E927B2" w:rsidRDefault="003D3262" w:rsidP="00E927B2">
                            <w:pPr>
                              <w:rPr>
                                <w:b/>
                                <w:sz w:val="24"/>
                              </w:rPr>
                            </w:pPr>
                            <w:r w:rsidRPr="00E927B2">
                              <w:rPr>
                                <w:b/>
                                <w:sz w:val="24"/>
                              </w:rPr>
                              <w:t>Career Opportunities</w:t>
                            </w:r>
                          </w:p>
                          <w:p w14:paraId="383DF61E"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Social and Community Service Managers</w:t>
                            </w:r>
                          </w:p>
                          <w:p w14:paraId="3C17BB62"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Social and Human Services Assistant</w:t>
                            </w:r>
                          </w:p>
                          <w:p w14:paraId="757C7A50"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Government Property Inspectors and Investigators</w:t>
                            </w:r>
                          </w:p>
                          <w:p w14:paraId="436D357D"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Equal Opportunity Representatives and Officers</w:t>
                            </w:r>
                          </w:p>
                          <w:p w14:paraId="4FA9E1F0"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Political Scientist</w:t>
                            </w:r>
                          </w:p>
                        </w:txbxContent>
                      </wps:txbx>
                      <wps:bodyPr wrap="square" rtlCol="0" anchor="ctr"/>
                    </wps:wsp>
                  </a:graphicData>
                </a:graphic>
                <wp14:sizeRelH relativeFrom="margin">
                  <wp14:pctWidth>0</wp14:pctWidth>
                </wp14:sizeRelH>
              </wp:anchor>
            </w:drawing>
          </mc:Choice>
          <mc:Fallback>
            <w:pict>
              <v:shape w14:anchorId="3297BFD7" id="Chevron 7" o:spid="_x0000_s1056" type="#_x0000_t55" style="position:absolute;margin-left:450.75pt;margin-top:1.15pt;width:247.85pt;height:140.85pt;z-index:251780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" adj="17971" fillcolor="#ed7523" stroked="f" strokeweight="1pt">
                <v:textbox>
                  <w:txbxContent>
                    <w:p w14:paraId="31D44A95" w14:textId="77777777" w:rsidR="003D3262" w:rsidRPr="00E927B2" w:rsidRDefault="003D3262" w:rsidP="00E927B2">
                      <w:pPr>
                        <w:rPr>
                          <w:b/>
                          <w:sz w:val="24"/>
                        </w:rPr>
                      </w:pPr>
                      <w:r w:rsidRPr="00E927B2">
                        <w:rPr>
                          <w:b/>
                          <w:sz w:val="24"/>
                        </w:rPr>
                        <w:t>Career Opportunities</w:t>
                      </w:r>
                    </w:p>
                    <w:p w14:paraId="383DF61E"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Social and Community Service Managers</w:t>
                      </w:r>
                    </w:p>
                    <w:p w14:paraId="3C17BB62"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Social and Human Services Assistant</w:t>
                      </w:r>
                    </w:p>
                    <w:p w14:paraId="757C7A50"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Government Property Inspectors and Investigators</w:t>
                      </w:r>
                    </w:p>
                    <w:p w14:paraId="436D357D"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Equal Opportunity Representatives and Officers</w:t>
                      </w:r>
                    </w:p>
                    <w:p w14:paraId="4FA9E1F0"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Political Scientist</w:t>
                      </w:r>
                    </w:p>
                  </w:txbxContent>
                </v:textbox>
              </v:shape>
            </w:pict>
          </mc:Fallback>
        </mc:AlternateContent>
      </w:r>
    </w:p>
    <w:p w14:paraId="78F4FA3E" w14:textId="77777777" w:rsidR="005435F5" w:rsidRDefault="005435F5" w:rsidP="00ED423E"/>
    <w:p w14:paraId="69311741" w14:textId="77777777" w:rsidR="005435F5" w:rsidRDefault="005435F5" w:rsidP="00ED423E"/>
    <w:p w14:paraId="1B5606D6" w14:textId="77777777" w:rsidR="005435F5" w:rsidRDefault="005435F5" w:rsidP="00ED423E"/>
    <w:p w14:paraId="4E50FAA3" w14:textId="77777777" w:rsidR="005435F5" w:rsidRDefault="005435F5" w:rsidP="00ED423E"/>
    <w:p w14:paraId="13AC1037" w14:textId="77777777" w:rsidR="005435F5" w:rsidRDefault="005435F5" w:rsidP="00ED423E"/>
    <w:p w14:paraId="4AF6CF05" w14:textId="77777777" w:rsidR="005435F5" w:rsidRDefault="005435F5" w:rsidP="00ED423E"/>
    <w:sectPr w:rsidR="005435F5" w:rsidSect="005435F5">
      <w:headerReference w:type="default" r:id="rId20"/>
      <w:footerReference w:type="default" r:id="rId21"/>
      <w:type w:val="continuous"/>
      <w:pgSz w:w="15840" w:h="24480" w:code="17"/>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64CDD8" w14:textId="77777777" w:rsidR="00660C4F" w:rsidRDefault="00660C4F" w:rsidP="00A93204">
      <w:pPr>
        <w:spacing w:after="0" w:line="240" w:lineRule="auto"/>
      </w:pPr>
      <w:r>
        <w:separator/>
      </w:r>
    </w:p>
  </w:endnote>
  <w:endnote w:type="continuationSeparator" w:id="0">
    <w:p w14:paraId="437C5F12" w14:textId="77777777" w:rsidR="00660C4F" w:rsidRDefault="00660C4F" w:rsidP="00A932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Extrabold">
    <w:panose1 w:val="020B09060308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DC2D96" w14:textId="194EA2B7" w:rsidR="00A93204" w:rsidRPr="00A93204" w:rsidRDefault="00A93204" w:rsidP="00A93204">
    <w:pPr>
      <w:pStyle w:val="Footer"/>
      <w:tabs>
        <w:tab w:val="clear" w:pos="9360"/>
        <w:tab w:val="right" w:pos="13860"/>
      </w:tabs>
      <w:rPr>
        <w:rFonts w:ascii="Open Sans" w:hAnsi="Open Sans" w:cs="Open Sans"/>
        <w:sz w:val="24"/>
        <w:szCs w:val="24"/>
      </w:rPr>
    </w:pPr>
    <w:r w:rsidRPr="0007481F">
      <w:rPr>
        <w:rFonts w:ascii="Open Sans" w:hAnsi="Open Sans" w:cs="Open Sans"/>
        <w:sz w:val="24"/>
        <w:szCs w:val="24"/>
      </w:rPr>
      <w:t>Teacher Name</w:t>
    </w:r>
    <w:r w:rsidRPr="0007481F">
      <w:rPr>
        <w:rFonts w:ascii="Open Sans" w:hAnsi="Open Sans" w:cs="Open Sans"/>
        <w:sz w:val="24"/>
        <w:szCs w:val="24"/>
      </w:rPr>
      <w:tab/>
    </w:r>
    <w:r w:rsidRPr="0007481F">
      <w:rPr>
        <w:rFonts w:ascii="Open Sans" w:hAnsi="Open Sans" w:cs="Open Sans"/>
        <w:sz w:val="24"/>
        <w:szCs w:val="24"/>
      </w:rPr>
      <w:tab/>
      <w:t>Teacher emai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B5DFA8" w14:textId="77777777" w:rsidR="00660C4F" w:rsidRDefault="00660C4F" w:rsidP="00A93204">
      <w:pPr>
        <w:spacing w:after="0" w:line="240" w:lineRule="auto"/>
      </w:pPr>
      <w:r>
        <w:separator/>
      </w:r>
    </w:p>
  </w:footnote>
  <w:footnote w:type="continuationSeparator" w:id="0">
    <w:p w14:paraId="205F8A2B" w14:textId="77777777" w:rsidR="00660C4F" w:rsidRDefault="00660C4F" w:rsidP="00A932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3818F" w14:textId="39991FAC" w:rsidR="00A93204" w:rsidRPr="00A93204" w:rsidRDefault="00A93204" w:rsidP="00A93204">
    <w:pPr>
      <w:pStyle w:val="Header"/>
      <w:tabs>
        <w:tab w:val="clear" w:pos="9360"/>
        <w:tab w:val="right" w:pos="14310"/>
        <w:tab w:val="right" w:pos="14400"/>
      </w:tabs>
      <w:rPr>
        <w:rFonts w:ascii="Open Sans" w:hAnsi="Open Sans" w:cs="Open Sans"/>
        <w:sz w:val="24"/>
        <w:szCs w:val="24"/>
      </w:rPr>
    </w:pPr>
    <w:r w:rsidRPr="0007481F">
      <w:rPr>
        <w:rFonts w:ascii="Open Sans" w:hAnsi="Open Sans" w:cs="Open Sans"/>
        <w:sz w:val="24"/>
        <w:szCs w:val="24"/>
      </w:rPr>
      <w:t>District Name</w:t>
    </w:r>
    <w:r w:rsidRPr="0007481F">
      <w:rPr>
        <w:rFonts w:ascii="Open Sans" w:hAnsi="Open Sans" w:cs="Open Sans"/>
        <w:sz w:val="24"/>
        <w:szCs w:val="24"/>
      </w:rPr>
      <w:tab/>
    </w:r>
    <w:r w:rsidRPr="0007481F">
      <w:rPr>
        <w:rFonts w:ascii="Open Sans" w:hAnsi="Open Sans" w:cs="Open Sans"/>
        <w:sz w:val="24"/>
        <w:szCs w:val="24"/>
      </w:rPr>
      <w:tab/>
    </w:r>
    <w:r>
      <w:rPr>
        <w:rFonts w:ascii="Open Sans" w:hAnsi="Open Sans" w:cs="Open Sans"/>
        <w:sz w:val="24"/>
        <w:szCs w:val="24"/>
      </w:rPr>
      <w:t xml:space="preserve"> </w:t>
    </w:r>
    <w:r w:rsidRPr="0007481F">
      <w:rPr>
        <w:rFonts w:ascii="Open Sans" w:hAnsi="Open Sans" w:cs="Open Sans"/>
        <w:sz w:val="24"/>
        <w:szCs w:val="24"/>
      </w:rPr>
      <w:t>High School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062C77CB"/>
    <w:multiLevelType w:val="hybridMultilevel"/>
    <w:tmpl w:val="DEFC0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27869"/>
    <w:multiLevelType w:val="hybridMultilevel"/>
    <w:tmpl w:val="5672A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114E4"/>
    <w:multiLevelType w:val="hybridMultilevel"/>
    <w:tmpl w:val="55CAA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1">
    <w:nsid w:val="08B11D11"/>
    <w:multiLevelType w:val="hybridMultilevel"/>
    <w:tmpl w:val="88802B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8272D"/>
    <w:multiLevelType w:val="hybridMultilevel"/>
    <w:tmpl w:val="63BCB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D504F"/>
    <w:multiLevelType w:val="hybridMultilevel"/>
    <w:tmpl w:val="54AE2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61F07"/>
    <w:multiLevelType w:val="hybridMultilevel"/>
    <w:tmpl w:val="3286B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0E4BBD"/>
    <w:multiLevelType w:val="hybridMultilevel"/>
    <w:tmpl w:val="A8044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3332F2"/>
    <w:multiLevelType w:val="hybridMultilevel"/>
    <w:tmpl w:val="6A2EC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CC1BB2"/>
    <w:multiLevelType w:val="hybridMultilevel"/>
    <w:tmpl w:val="638ED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CE5337"/>
    <w:multiLevelType w:val="hybridMultilevel"/>
    <w:tmpl w:val="43160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CC6F14"/>
    <w:multiLevelType w:val="hybridMultilevel"/>
    <w:tmpl w:val="673C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1E14E9"/>
    <w:multiLevelType w:val="hybridMultilevel"/>
    <w:tmpl w:val="D2106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1">
    <w:nsid w:val="1D5D1FA6"/>
    <w:multiLevelType w:val="hybridMultilevel"/>
    <w:tmpl w:val="A3B24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5C52E30"/>
    <w:multiLevelType w:val="hybridMultilevel"/>
    <w:tmpl w:val="3232F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813C9B"/>
    <w:multiLevelType w:val="hybridMultilevel"/>
    <w:tmpl w:val="6A9C6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042F22"/>
    <w:multiLevelType w:val="hybridMultilevel"/>
    <w:tmpl w:val="B2281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87415C"/>
    <w:multiLevelType w:val="hybridMultilevel"/>
    <w:tmpl w:val="43604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1">
    <w:nsid w:val="2DCC18A0"/>
    <w:multiLevelType w:val="hybridMultilevel"/>
    <w:tmpl w:val="D1AC46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590C30"/>
    <w:multiLevelType w:val="hybridMultilevel"/>
    <w:tmpl w:val="85BE3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ED1FC0"/>
    <w:multiLevelType w:val="hybridMultilevel"/>
    <w:tmpl w:val="B90EF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CA0D75"/>
    <w:multiLevelType w:val="hybridMultilevel"/>
    <w:tmpl w:val="E0D60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AF1092"/>
    <w:multiLevelType w:val="hybridMultilevel"/>
    <w:tmpl w:val="DC80D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1">
    <w:nsid w:val="3ED7706B"/>
    <w:multiLevelType w:val="hybridMultilevel"/>
    <w:tmpl w:val="0950C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6614F"/>
    <w:multiLevelType w:val="hybridMultilevel"/>
    <w:tmpl w:val="C2000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195568"/>
    <w:multiLevelType w:val="hybridMultilevel"/>
    <w:tmpl w:val="7D6650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BBD668E"/>
    <w:multiLevelType w:val="hybridMultilevel"/>
    <w:tmpl w:val="9D6E1412"/>
    <w:lvl w:ilvl="0" w:tplc="C7EEB036">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DCA0907"/>
    <w:multiLevelType w:val="hybridMultilevel"/>
    <w:tmpl w:val="DEB43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DE3223"/>
    <w:multiLevelType w:val="hybridMultilevel"/>
    <w:tmpl w:val="27428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7472EE"/>
    <w:multiLevelType w:val="hybridMultilevel"/>
    <w:tmpl w:val="E69EF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496FA5"/>
    <w:multiLevelType w:val="hybridMultilevel"/>
    <w:tmpl w:val="023C3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6D1E89"/>
    <w:multiLevelType w:val="hybridMultilevel"/>
    <w:tmpl w:val="4CFE1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856F8F"/>
    <w:multiLevelType w:val="hybridMultilevel"/>
    <w:tmpl w:val="DED42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FE7412"/>
    <w:multiLevelType w:val="hybridMultilevel"/>
    <w:tmpl w:val="4350B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3A4828"/>
    <w:multiLevelType w:val="hybridMultilevel"/>
    <w:tmpl w:val="CD62C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E4176C"/>
    <w:multiLevelType w:val="hybridMultilevel"/>
    <w:tmpl w:val="672A3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832835"/>
    <w:multiLevelType w:val="hybridMultilevel"/>
    <w:tmpl w:val="5AAE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BE0691"/>
    <w:multiLevelType w:val="hybridMultilevel"/>
    <w:tmpl w:val="50320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532405"/>
    <w:multiLevelType w:val="hybridMultilevel"/>
    <w:tmpl w:val="15B4F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1E1982"/>
    <w:multiLevelType w:val="hybridMultilevel"/>
    <w:tmpl w:val="7010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B24EB6"/>
    <w:multiLevelType w:val="hybridMultilevel"/>
    <w:tmpl w:val="CA907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1">
    <w:nsid w:val="684569B5"/>
    <w:multiLevelType w:val="hybridMultilevel"/>
    <w:tmpl w:val="394A41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CDE6188"/>
    <w:multiLevelType w:val="hybridMultilevel"/>
    <w:tmpl w:val="BABA1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1">
    <w:nsid w:val="6EAF7964"/>
    <w:multiLevelType w:val="hybridMultilevel"/>
    <w:tmpl w:val="A8EE3F26"/>
    <w:lvl w:ilvl="0" w:tplc="FC98EC32">
      <w:start w:val="1"/>
      <w:numFmt w:val="bullet"/>
      <w:lvlText w:val="•"/>
      <w:lvlJc w:val="left"/>
      <w:pPr>
        <w:tabs>
          <w:tab w:val="num" w:pos="720"/>
        </w:tabs>
        <w:ind w:left="720" w:hanging="360"/>
      </w:pPr>
      <w:rPr>
        <w:rFonts w:ascii="Times New Roman" w:hAnsi="Times New Roman" w:hint="default"/>
      </w:rPr>
    </w:lvl>
    <w:lvl w:ilvl="1" w:tplc="F1666CEE" w:tentative="1">
      <w:start w:val="1"/>
      <w:numFmt w:val="bullet"/>
      <w:lvlText w:val="•"/>
      <w:lvlJc w:val="left"/>
      <w:pPr>
        <w:tabs>
          <w:tab w:val="num" w:pos="1440"/>
        </w:tabs>
        <w:ind w:left="1440" w:hanging="360"/>
      </w:pPr>
      <w:rPr>
        <w:rFonts w:ascii="Times New Roman" w:hAnsi="Times New Roman" w:hint="default"/>
      </w:rPr>
    </w:lvl>
    <w:lvl w:ilvl="2" w:tplc="52FE6F18" w:tentative="1">
      <w:start w:val="1"/>
      <w:numFmt w:val="bullet"/>
      <w:lvlText w:val="•"/>
      <w:lvlJc w:val="left"/>
      <w:pPr>
        <w:tabs>
          <w:tab w:val="num" w:pos="2160"/>
        </w:tabs>
        <w:ind w:left="2160" w:hanging="360"/>
      </w:pPr>
      <w:rPr>
        <w:rFonts w:ascii="Times New Roman" w:hAnsi="Times New Roman" w:hint="default"/>
      </w:rPr>
    </w:lvl>
    <w:lvl w:ilvl="3" w:tplc="5942D0C4" w:tentative="1">
      <w:start w:val="1"/>
      <w:numFmt w:val="bullet"/>
      <w:lvlText w:val="•"/>
      <w:lvlJc w:val="left"/>
      <w:pPr>
        <w:tabs>
          <w:tab w:val="num" w:pos="2880"/>
        </w:tabs>
        <w:ind w:left="2880" w:hanging="360"/>
      </w:pPr>
      <w:rPr>
        <w:rFonts w:ascii="Times New Roman" w:hAnsi="Times New Roman" w:hint="default"/>
      </w:rPr>
    </w:lvl>
    <w:lvl w:ilvl="4" w:tplc="ABBE3714" w:tentative="1">
      <w:start w:val="1"/>
      <w:numFmt w:val="bullet"/>
      <w:lvlText w:val="•"/>
      <w:lvlJc w:val="left"/>
      <w:pPr>
        <w:tabs>
          <w:tab w:val="num" w:pos="3600"/>
        </w:tabs>
        <w:ind w:left="3600" w:hanging="360"/>
      </w:pPr>
      <w:rPr>
        <w:rFonts w:ascii="Times New Roman" w:hAnsi="Times New Roman" w:hint="default"/>
      </w:rPr>
    </w:lvl>
    <w:lvl w:ilvl="5" w:tplc="82CA0AD6" w:tentative="1">
      <w:start w:val="1"/>
      <w:numFmt w:val="bullet"/>
      <w:lvlText w:val="•"/>
      <w:lvlJc w:val="left"/>
      <w:pPr>
        <w:tabs>
          <w:tab w:val="num" w:pos="4320"/>
        </w:tabs>
        <w:ind w:left="4320" w:hanging="360"/>
      </w:pPr>
      <w:rPr>
        <w:rFonts w:ascii="Times New Roman" w:hAnsi="Times New Roman" w:hint="default"/>
      </w:rPr>
    </w:lvl>
    <w:lvl w:ilvl="6" w:tplc="32205AC0" w:tentative="1">
      <w:start w:val="1"/>
      <w:numFmt w:val="bullet"/>
      <w:lvlText w:val="•"/>
      <w:lvlJc w:val="left"/>
      <w:pPr>
        <w:tabs>
          <w:tab w:val="num" w:pos="5040"/>
        </w:tabs>
        <w:ind w:left="5040" w:hanging="360"/>
      </w:pPr>
      <w:rPr>
        <w:rFonts w:ascii="Times New Roman" w:hAnsi="Times New Roman" w:hint="default"/>
      </w:rPr>
    </w:lvl>
    <w:lvl w:ilvl="7" w:tplc="F29CDAEE" w:tentative="1">
      <w:start w:val="1"/>
      <w:numFmt w:val="bullet"/>
      <w:lvlText w:val="•"/>
      <w:lvlJc w:val="left"/>
      <w:pPr>
        <w:tabs>
          <w:tab w:val="num" w:pos="5760"/>
        </w:tabs>
        <w:ind w:left="5760" w:hanging="360"/>
      </w:pPr>
      <w:rPr>
        <w:rFonts w:ascii="Times New Roman" w:hAnsi="Times New Roman" w:hint="default"/>
      </w:rPr>
    </w:lvl>
    <w:lvl w:ilvl="8" w:tplc="66F0A330" w:tentative="1">
      <w:start w:val="1"/>
      <w:numFmt w:val="bullet"/>
      <w:lvlText w:val="•"/>
      <w:lvlJc w:val="left"/>
      <w:pPr>
        <w:tabs>
          <w:tab w:val="num" w:pos="6480"/>
        </w:tabs>
        <w:ind w:left="6480" w:hanging="360"/>
      </w:pPr>
      <w:rPr>
        <w:rFonts w:ascii="Times New Roman" w:hAnsi="Times New Roman" w:hint="default"/>
      </w:rPr>
    </w:lvl>
  </w:abstractNum>
  <w:abstractNum w:abstractNumId="44" w15:restartNumberingAfterBreak="0">
    <w:nsid w:val="727C5E9C"/>
    <w:multiLevelType w:val="hybridMultilevel"/>
    <w:tmpl w:val="AA7A7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E01BC7"/>
    <w:multiLevelType w:val="hybridMultilevel"/>
    <w:tmpl w:val="9E28E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1">
    <w:nsid w:val="7B8A4186"/>
    <w:multiLevelType w:val="hybridMultilevel"/>
    <w:tmpl w:val="C5B2CE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1">
    <w:nsid w:val="7C3B2429"/>
    <w:multiLevelType w:val="hybridMultilevel"/>
    <w:tmpl w:val="FF46D6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7"/>
  </w:num>
  <w:num w:numId="3">
    <w:abstractNumId w:val="23"/>
  </w:num>
  <w:num w:numId="4">
    <w:abstractNumId w:val="3"/>
  </w:num>
  <w:num w:numId="5">
    <w:abstractNumId w:val="18"/>
  </w:num>
  <w:num w:numId="6">
    <w:abstractNumId w:val="43"/>
  </w:num>
  <w:num w:numId="7">
    <w:abstractNumId w:val="41"/>
  </w:num>
  <w:num w:numId="8">
    <w:abstractNumId w:val="46"/>
  </w:num>
  <w:num w:numId="9">
    <w:abstractNumId w:val="13"/>
  </w:num>
  <w:num w:numId="10">
    <w:abstractNumId w:val="31"/>
  </w:num>
  <w:num w:numId="11">
    <w:abstractNumId w:val="17"/>
  </w:num>
  <w:num w:numId="12">
    <w:abstractNumId w:val="6"/>
  </w:num>
  <w:num w:numId="13">
    <w:abstractNumId w:val="30"/>
  </w:num>
  <w:num w:numId="14">
    <w:abstractNumId w:val="5"/>
  </w:num>
  <w:num w:numId="15">
    <w:abstractNumId w:val="20"/>
  </w:num>
  <w:num w:numId="16">
    <w:abstractNumId w:val="32"/>
  </w:num>
  <w:num w:numId="17">
    <w:abstractNumId w:val="22"/>
  </w:num>
  <w:num w:numId="18">
    <w:abstractNumId w:val="36"/>
  </w:num>
  <w:num w:numId="19">
    <w:abstractNumId w:val="38"/>
  </w:num>
  <w:num w:numId="20">
    <w:abstractNumId w:val="42"/>
  </w:num>
  <w:num w:numId="21">
    <w:abstractNumId w:val="8"/>
  </w:num>
  <w:num w:numId="22">
    <w:abstractNumId w:val="27"/>
  </w:num>
  <w:num w:numId="23">
    <w:abstractNumId w:val="24"/>
  </w:num>
  <w:num w:numId="24">
    <w:abstractNumId w:val="1"/>
  </w:num>
  <w:num w:numId="25">
    <w:abstractNumId w:val="10"/>
  </w:num>
  <w:num w:numId="26">
    <w:abstractNumId w:val="16"/>
  </w:num>
  <w:num w:numId="27">
    <w:abstractNumId w:val="21"/>
  </w:num>
  <w:num w:numId="28">
    <w:abstractNumId w:val="4"/>
  </w:num>
  <w:num w:numId="29">
    <w:abstractNumId w:val="11"/>
  </w:num>
  <w:num w:numId="30">
    <w:abstractNumId w:val="15"/>
  </w:num>
  <w:num w:numId="31">
    <w:abstractNumId w:val="34"/>
  </w:num>
  <w:num w:numId="32">
    <w:abstractNumId w:val="28"/>
  </w:num>
  <w:num w:numId="33">
    <w:abstractNumId w:val="12"/>
  </w:num>
  <w:num w:numId="34">
    <w:abstractNumId w:val="45"/>
  </w:num>
  <w:num w:numId="35">
    <w:abstractNumId w:val="7"/>
  </w:num>
  <w:num w:numId="36">
    <w:abstractNumId w:val="40"/>
  </w:num>
  <w:num w:numId="37">
    <w:abstractNumId w:val="9"/>
  </w:num>
  <w:num w:numId="38">
    <w:abstractNumId w:val="33"/>
  </w:num>
  <w:num w:numId="39">
    <w:abstractNumId w:val="37"/>
  </w:num>
  <w:num w:numId="40">
    <w:abstractNumId w:val="29"/>
  </w:num>
  <w:num w:numId="41">
    <w:abstractNumId w:val="44"/>
  </w:num>
  <w:num w:numId="42">
    <w:abstractNumId w:val="39"/>
  </w:num>
  <w:num w:numId="43">
    <w:abstractNumId w:val="2"/>
  </w:num>
  <w:num w:numId="44">
    <w:abstractNumId w:val="19"/>
  </w:num>
  <w:num w:numId="45">
    <w:abstractNumId w:val="35"/>
  </w:num>
  <w:num w:numId="46">
    <w:abstractNumId w:val="14"/>
  </w:num>
  <w:num w:numId="47">
    <w:abstractNumId w:val="25"/>
  </w:num>
  <w:num w:numId="4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xtDQztjQ2NQbxlHSUglOLizPz80AKjGsBCw01LywAAAA="/>
  </w:docVars>
  <w:rsids>
    <w:rsidRoot w:val="009756F3"/>
    <w:rsid w:val="00010A77"/>
    <w:rsid w:val="000155C5"/>
    <w:rsid w:val="00036606"/>
    <w:rsid w:val="00060BB9"/>
    <w:rsid w:val="00094057"/>
    <w:rsid w:val="000A1B96"/>
    <w:rsid w:val="000B2ADB"/>
    <w:rsid w:val="00102167"/>
    <w:rsid w:val="001308A7"/>
    <w:rsid w:val="00156494"/>
    <w:rsid w:val="00182294"/>
    <w:rsid w:val="001C13F7"/>
    <w:rsid w:val="001F4FFA"/>
    <w:rsid w:val="00205512"/>
    <w:rsid w:val="00220F7A"/>
    <w:rsid w:val="00222E6E"/>
    <w:rsid w:val="00242ABC"/>
    <w:rsid w:val="002C200E"/>
    <w:rsid w:val="002C5064"/>
    <w:rsid w:val="002F58E5"/>
    <w:rsid w:val="003123B6"/>
    <w:rsid w:val="00322A49"/>
    <w:rsid w:val="00393EBD"/>
    <w:rsid w:val="003A5D17"/>
    <w:rsid w:val="003B5AEB"/>
    <w:rsid w:val="003B6E70"/>
    <w:rsid w:val="003C5EE6"/>
    <w:rsid w:val="003D3262"/>
    <w:rsid w:val="003D496A"/>
    <w:rsid w:val="003E57B7"/>
    <w:rsid w:val="004A0B1D"/>
    <w:rsid w:val="00502B23"/>
    <w:rsid w:val="00536A47"/>
    <w:rsid w:val="005435F5"/>
    <w:rsid w:val="005565BA"/>
    <w:rsid w:val="005656A8"/>
    <w:rsid w:val="005674EA"/>
    <w:rsid w:val="00573889"/>
    <w:rsid w:val="005C04BB"/>
    <w:rsid w:val="005E483C"/>
    <w:rsid w:val="006056A4"/>
    <w:rsid w:val="0062154F"/>
    <w:rsid w:val="006258D5"/>
    <w:rsid w:val="00637699"/>
    <w:rsid w:val="00660C4F"/>
    <w:rsid w:val="00674E96"/>
    <w:rsid w:val="006763F9"/>
    <w:rsid w:val="006B5E72"/>
    <w:rsid w:val="006D6EE8"/>
    <w:rsid w:val="006E7D91"/>
    <w:rsid w:val="00716050"/>
    <w:rsid w:val="00723D70"/>
    <w:rsid w:val="00743BE0"/>
    <w:rsid w:val="00754518"/>
    <w:rsid w:val="00787067"/>
    <w:rsid w:val="007A05B9"/>
    <w:rsid w:val="007A2AFF"/>
    <w:rsid w:val="007B5AEF"/>
    <w:rsid w:val="00812D67"/>
    <w:rsid w:val="0085079A"/>
    <w:rsid w:val="008600F9"/>
    <w:rsid w:val="00871D86"/>
    <w:rsid w:val="008D3710"/>
    <w:rsid w:val="00933935"/>
    <w:rsid w:val="00934F9C"/>
    <w:rsid w:val="009430C9"/>
    <w:rsid w:val="009756F3"/>
    <w:rsid w:val="00985078"/>
    <w:rsid w:val="00995ABA"/>
    <w:rsid w:val="009C6382"/>
    <w:rsid w:val="00A50D72"/>
    <w:rsid w:val="00A53F83"/>
    <w:rsid w:val="00A53FB4"/>
    <w:rsid w:val="00A93204"/>
    <w:rsid w:val="00B10155"/>
    <w:rsid w:val="00B4536F"/>
    <w:rsid w:val="00B60D21"/>
    <w:rsid w:val="00BA0B65"/>
    <w:rsid w:val="00BA5E4C"/>
    <w:rsid w:val="00BC7BC6"/>
    <w:rsid w:val="00BD6289"/>
    <w:rsid w:val="00C04106"/>
    <w:rsid w:val="00C2354C"/>
    <w:rsid w:val="00C3766B"/>
    <w:rsid w:val="00C45AC7"/>
    <w:rsid w:val="00CA6424"/>
    <w:rsid w:val="00D2130C"/>
    <w:rsid w:val="00D24876"/>
    <w:rsid w:val="00D75E75"/>
    <w:rsid w:val="00DA4346"/>
    <w:rsid w:val="00DB7122"/>
    <w:rsid w:val="00E1141F"/>
    <w:rsid w:val="00E235A0"/>
    <w:rsid w:val="00E2466F"/>
    <w:rsid w:val="00E43391"/>
    <w:rsid w:val="00E6430B"/>
    <w:rsid w:val="00E662F6"/>
    <w:rsid w:val="00E666C8"/>
    <w:rsid w:val="00E826C4"/>
    <w:rsid w:val="00E86303"/>
    <w:rsid w:val="00E927B2"/>
    <w:rsid w:val="00E949C8"/>
    <w:rsid w:val="00ED423E"/>
    <w:rsid w:val="00ED7A29"/>
    <w:rsid w:val="00F252DB"/>
    <w:rsid w:val="00F56AE7"/>
    <w:rsid w:val="00F671A9"/>
    <w:rsid w:val="00F833A3"/>
    <w:rsid w:val="00F948A2"/>
    <w:rsid w:val="00FE0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ED1CC"/>
  <w15:chartTrackingRefBased/>
  <w15:docId w15:val="{098A886D-D247-4FBE-B152-046B9FD2D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7D91"/>
    <w:rPr>
      <w:color w:val="0563C1" w:themeColor="hyperlink"/>
      <w:u w:val="single"/>
    </w:rPr>
  </w:style>
  <w:style w:type="paragraph" w:styleId="BalloonText">
    <w:name w:val="Balloon Text"/>
    <w:basedOn w:val="Normal"/>
    <w:link w:val="BalloonTextChar"/>
    <w:uiPriority w:val="99"/>
    <w:semiHidden/>
    <w:unhideWhenUsed/>
    <w:rsid w:val="009850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5078"/>
    <w:rPr>
      <w:rFonts w:ascii="Segoe UI" w:hAnsi="Segoe UI" w:cs="Segoe UI"/>
      <w:sz w:val="18"/>
      <w:szCs w:val="18"/>
    </w:rPr>
  </w:style>
  <w:style w:type="paragraph" w:styleId="ListParagraph">
    <w:name w:val="List Paragraph"/>
    <w:basedOn w:val="Normal"/>
    <w:uiPriority w:val="34"/>
    <w:qFormat/>
    <w:rsid w:val="00E949C8"/>
    <w:pPr>
      <w:ind w:left="720"/>
      <w:contextualSpacing/>
    </w:pPr>
  </w:style>
  <w:style w:type="character" w:styleId="CommentReference">
    <w:name w:val="annotation reference"/>
    <w:basedOn w:val="DefaultParagraphFont"/>
    <w:uiPriority w:val="99"/>
    <w:semiHidden/>
    <w:unhideWhenUsed/>
    <w:rsid w:val="00BA5E4C"/>
    <w:rPr>
      <w:sz w:val="16"/>
      <w:szCs w:val="16"/>
    </w:rPr>
  </w:style>
  <w:style w:type="paragraph" w:styleId="CommentText">
    <w:name w:val="annotation text"/>
    <w:basedOn w:val="Normal"/>
    <w:link w:val="CommentTextChar"/>
    <w:uiPriority w:val="99"/>
    <w:semiHidden/>
    <w:unhideWhenUsed/>
    <w:rsid w:val="00BA5E4C"/>
    <w:pPr>
      <w:spacing w:line="240" w:lineRule="auto"/>
    </w:pPr>
    <w:rPr>
      <w:sz w:val="20"/>
      <w:szCs w:val="20"/>
    </w:rPr>
  </w:style>
  <w:style w:type="character" w:customStyle="1" w:styleId="CommentTextChar">
    <w:name w:val="Comment Text Char"/>
    <w:basedOn w:val="DefaultParagraphFont"/>
    <w:link w:val="CommentText"/>
    <w:uiPriority w:val="99"/>
    <w:semiHidden/>
    <w:rsid w:val="00BA5E4C"/>
    <w:rPr>
      <w:sz w:val="20"/>
      <w:szCs w:val="20"/>
    </w:rPr>
  </w:style>
  <w:style w:type="paragraph" w:styleId="CommentSubject">
    <w:name w:val="annotation subject"/>
    <w:basedOn w:val="CommentText"/>
    <w:next w:val="CommentText"/>
    <w:link w:val="CommentSubjectChar"/>
    <w:uiPriority w:val="99"/>
    <w:semiHidden/>
    <w:unhideWhenUsed/>
    <w:rsid w:val="00BA5E4C"/>
    <w:rPr>
      <w:b/>
      <w:bCs/>
    </w:rPr>
  </w:style>
  <w:style w:type="character" w:customStyle="1" w:styleId="CommentSubjectChar">
    <w:name w:val="Comment Subject Char"/>
    <w:basedOn w:val="CommentTextChar"/>
    <w:link w:val="CommentSubject"/>
    <w:uiPriority w:val="99"/>
    <w:semiHidden/>
    <w:rsid w:val="00BA5E4C"/>
    <w:rPr>
      <w:b/>
      <w:bCs/>
      <w:sz w:val="20"/>
      <w:szCs w:val="20"/>
    </w:rPr>
  </w:style>
  <w:style w:type="table" w:styleId="TableGrid">
    <w:name w:val="Table Grid"/>
    <w:basedOn w:val="TableNormal"/>
    <w:uiPriority w:val="39"/>
    <w:rsid w:val="00ED42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4">
    <w:name w:val="List Table 3 Accent 4"/>
    <w:basedOn w:val="TableNormal"/>
    <w:uiPriority w:val="48"/>
    <w:rsid w:val="00ED423E"/>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paragraph" w:styleId="Caption">
    <w:name w:val="caption"/>
    <w:basedOn w:val="Normal"/>
    <w:next w:val="Normal"/>
    <w:uiPriority w:val="35"/>
    <w:unhideWhenUsed/>
    <w:qFormat/>
    <w:rsid w:val="005435F5"/>
    <w:pPr>
      <w:spacing w:after="200" w:line="240" w:lineRule="auto"/>
    </w:pPr>
    <w:rPr>
      <w:i/>
      <w:iCs/>
      <w:color w:val="44546A" w:themeColor="text2"/>
      <w:sz w:val="18"/>
      <w:szCs w:val="18"/>
    </w:rPr>
  </w:style>
  <w:style w:type="paragraph" w:styleId="Header">
    <w:name w:val="header"/>
    <w:basedOn w:val="Normal"/>
    <w:link w:val="HeaderChar"/>
    <w:uiPriority w:val="99"/>
    <w:unhideWhenUsed/>
    <w:rsid w:val="00A932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3204"/>
  </w:style>
  <w:style w:type="paragraph" w:styleId="Footer">
    <w:name w:val="footer"/>
    <w:basedOn w:val="Normal"/>
    <w:link w:val="FooterChar"/>
    <w:uiPriority w:val="99"/>
    <w:unhideWhenUsed/>
    <w:rsid w:val="00A932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32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097258">
      <w:bodyDiv w:val="1"/>
      <w:marLeft w:val="0"/>
      <w:marRight w:val="0"/>
      <w:marTop w:val="0"/>
      <w:marBottom w:val="0"/>
      <w:divBdr>
        <w:top w:val="none" w:sz="0" w:space="0" w:color="auto"/>
        <w:left w:val="none" w:sz="0" w:space="0" w:color="auto"/>
        <w:bottom w:val="none" w:sz="0" w:space="0" w:color="auto"/>
        <w:right w:val="none" w:sz="0" w:space="0" w:color="auto"/>
      </w:divBdr>
      <w:divsChild>
        <w:div w:id="46315812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microsoft.com/office/2007/relationships/hdphoto" Target="media/hdphoto1.wdp"/><Relationship Id="rId17"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7417952-5075-4169-9299-55BD03BA0D59}" type="doc">
      <dgm:prSet loTypeId="urn:microsoft.com/office/officeart/2005/8/layout/lProcess2" loCatId="list" qsTypeId="urn:microsoft.com/office/officeart/2005/8/quickstyle/simple1" qsCatId="simple" csTypeId="urn:microsoft.com/office/officeart/2005/8/colors/accent0_2" csCatId="mainScheme" phldr="1"/>
      <dgm:spPr/>
    </dgm:pt>
    <dgm:pt modelId="{FAA9239E-E667-4A45-9248-F59045C9FCE6}">
      <dgm:prSet phldrT="[Text]" custT="1"/>
      <dgm:spPr>
        <a:solidFill>
          <a:srgbClr val="2DCCD3"/>
        </a:solidFill>
      </dgm:spPr>
      <dgm:t>
        <a:bodyPr/>
        <a:lstStyle/>
        <a:p>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755D8C06-8DEC-4FFB-94FB-56F76B6E3FE8}" type="parTrans" cxnId="{E75F6506-D44A-407E-9079-59BA1B0DA732}">
      <dgm:prSet/>
      <dgm:spPr/>
      <dgm:t>
        <a:bodyPr/>
        <a:lstStyle/>
        <a:p>
          <a:endParaRPr lang="en-US"/>
        </a:p>
      </dgm:t>
    </dgm:pt>
    <dgm:pt modelId="{38749E27-A7AB-4A55-8982-EDEF527EE2D2}" type="sibTrans" cxnId="{E75F6506-D44A-407E-9079-59BA1B0DA732}">
      <dgm:prSet/>
      <dgm:spPr/>
      <dgm:t>
        <a:bodyPr/>
        <a:lstStyle/>
        <a:p>
          <a:endParaRPr lang="en-US"/>
        </a:p>
      </dgm:t>
    </dgm:pt>
    <dgm:pt modelId="{E8705555-6088-43B4-9B5F-C736484C886D}">
      <dgm:prSet phldrT="[Text]" custT="1"/>
      <dgm:spPr>
        <a:solidFill>
          <a:srgbClr val="2DCCD3"/>
        </a:solidFill>
      </dgm:spPr>
      <dgm:t>
        <a:bodyPr/>
        <a:lstStyle/>
        <a:p>
          <a:endParaRPr lang="en-US" sz="1000"/>
        </a:p>
      </dgm:t>
    </dgm:pt>
    <dgm:pt modelId="{3F1229D0-53FD-4901-8439-2CF129DFB406}" type="parTrans" cxnId="{977CBABE-D089-4D99-9D71-F8AAD7ADC3B0}">
      <dgm:prSet/>
      <dgm:spPr/>
      <dgm:t>
        <a:bodyPr/>
        <a:lstStyle/>
        <a:p>
          <a:endParaRPr lang="en-US"/>
        </a:p>
      </dgm:t>
    </dgm:pt>
    <dgm:pt modelId="{9374B6DC-7BE5-4EBC-A346-F93BC2D8E1F3}" type="sibTrans" cxnId="{977CBABE-D089-4D99-9D71-F8AAD7ADC3B0}">
      <dgm:prSet/>
      <dgm:spPr/>
      <dgm:t>
        <a:bodyPr/>
        <a:lstStyle/>
        <a:p>
          <a:endParaRPr lang="en-US"/>
        </a:p>
      </dgm:t>
    </dgm:pt>
    <dgm:pt modelId="{BA195812-731E-41CB-85D7-8E7F2E195309}">
      <dgm:prSet phldrT="[Text]" custT="1"/>
      <dgm:spPr>
        <a:solidFill>
          <a:srgbClr val="2DCCD3"/>
        </a:solidFill>
      </dgm:spPr>
      <dgm:t>
        <a:bodyPr/>
        <a:lstStyle/>
        <a:p>
          <a:endParaRPr lang="en-US" sz="1000"/>
        </a:p>
      </dgm:t>
    </dgm:pt>
    <dgm:pt modelId="{2F32DFAD-71E5-4EFF-A7CC-07DC8B6A0429}" type="parTrans" cxnId="{938973CA-20CC-4E52-ABA6-7CE44B97F851}">
      <dgm:prSet/>
      <dgm:spPr/>
      <dgm:t>
        <a:bodyPr/>
        <a:lstStyle/>
        <a:p>
          <a:endParaRPr lang="en-US"/>
        </a:p>
      </dgm:t>
    </dgm:pt>
    <dgm:pt modelId="{7076E52D-AF9C-4977-9023-98EF45BCDC6E}" type="sibTrans" cxnId="{938973CA-20CC-4E52-ABA6-7CE44B97F851}">
      <dgm:prSet/>
      <dgm:spPr/>
      <dgm:t>
        <a:bodyPr/>
        <a:lstStyle/>
        <a:p>
          <a:endParaRPr lang="en-US"/>
        </a:p>
      </dgm:t>
    </dgm:pt>
    <dgm:pt modelId="{AA981FE3-A29B-4932-864F-CC5557CEE56C}">
      <dgm:prSet phldrT="[Text]" custT="1"/>
      <dgm:spPr>
        <a:solidFill>
          <a:srgbClr val="2DCCD3"/>
        </a:solidFill>
      </dgm:spPr>
      <dgm:t>
        <a:bodyPr/>
        <a:lstStyle/>
        <a:p>
          <a:endParaRPr lang="en-US" sz="1000"/>
        </a:p>
      </dgm:t>
    </dgm:pt>
    <dgm:pt modelId="{CD6B4CBA-1D25-40CA-AE42-F439804CAA53}" type="parTrans" cxnId="{5B4E4AA5-D507-4459-8D96-07DB677EA299}">
      <dgm:prSet/>
      <dgm:spPr/>
      <dgm:t>
        <a:bodyPr/>
        <a:lstStyle/>
        <a:p>
          <a:endParaRPr lang="en-US"/>
        </a:p>
      </dgm:t>
    </dgm:pt>
    <dgm:pt modelId="{44FDE3F1-2883-4BFB-8ED7-4E827670FDE5}" type="sibTrans" cxnId="{5B4E4AA5-D507-4459-8D96-07DB677EA299}">
      <dgm:prSet/>
      <dgm:spPr/>
      <dgm:t>
        <a:bodyPr/>
        <a:lstStyle/>
        <a:p>
          <a:endParaRPr lang="en-US"/>
        </a:p>
      </dgm:t>
    </dgm:pt>
    <dgm:pt modelId="{FE64CAC5-8B61-41B1-8BB1-CE5C021A38D9}">
      <dgm:prSet phldrT="[Text]" custT="1"/>
      <dgm:spPr>
        <a:solidFill>
          <a:srgbClr val="2DCCD3"/>
        </a:solidFill>
      </dgm:spPr>
      <dgm:t>
        <a:bodyPr/>
        <a:lstStyle/>
        <a:p>
          <a:endParaRPr lang="en-US" sz="1000"/>
        </a:p>
      </dgm:t>
    </dgm:pt>
    <dgm:pt modelId="{7A817F45-43E3-4A2C-BB5A-CFD0BCBFD17B}" type="parTrans" cxnId="{93BB433A-73AC-40E8-9749-6C5DA1FA09A4}">
      <dgm:prSet/>
      <dgm:spPr/>
      <dgm:t>
        <a:bodyPr/>
        <a:lstStyle/>
        <a:p>
          <a:endParaRPr lang="en-US"/>
        </a:p>
      </dgm:t>
    </dgm:pt>
    <dgm:pt modelId="{C5268905-39CA-4F21-AC19-F296151CD29B}" type="sibTrans" cxnId="{93BB433A-73AC-40E8-9749-6C5DA1FA09A4}">
      <dgm:prSet/>
      <dgm:spPr/>
      <dgm:t>
        <a:bodyPr/>
        <a:lstStyle/>
        <a:p>
          <a:endParaRPr lang="en-US"/>
        </a:p>
      </dgm:t>
    </dgm:pt>
    <dgm:pt modelId="{0E04CC7E-E85C-400E-A870-1656C8999308}">
      <dgm:prSet phldrT="[Text]" custT="1"/>
      <dgm:spPr/>
      <dgm:t>
        <a:bodyPr/>
        <a:lstStyle/>
        <a:p>
          <a:pPr algn="ctr"/>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6B4C9695-97F7-4DBE-B7D4-467DB515D3EA}" type="parTrans" cxnId="{BD02BF60-9930-410C-A59E-214C3A2EB2B6}">
      <dgm:prSet/>
      <dgm:spPr/>
      <dgm:t>
        <a:bodyPr/>
        <a:lstStyle/>
        <a:p>
          <a:endParaRPr lang="en-US"/>
        </a:p>
      </dgm:t>
    </dgm:pt>
    <dgm:pt modelId="{87192881-8FA1-47FF-A33E-2F155434677F}" type="sibTrans" cxnId="{BD02BF60-9930-410C-A59E-214C3A2EB2B6}">
      <dgm:prSet/>
      <dgm:spPr/>
      <dgm:t>
        <a:bodyPr/>
        <a:lstStyle/>
        <a:p>
          <a:endParaRPr lang="en-US"/>
        </a:p>
      </dgm:t>
    </dgm:pt>
    <dgm:pt modelId="{701D59BE-4CF1-43CE-9AF1-140EF363B635}">
      <dgm:prSet phldrT="[Text]" custT="1"/>
      <dgm:spPr/>
      <dgm:t>
        <a:bodyPr/>
        <a:lstStyle/>
        <a:p>
          <a:pPr algn="ctr"/>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18A427C5-118D-4412-A9A6-F081C188430E}" type="parTrans" cxnId="{B58952AE-F2D1-4C9D-AA0F-D2071F6E0D2B}">
      <dgm:prSet/>
      <dgm:spPr/>
      <dgm:t>
        <a:bodyPr/>
        <a:lstStyle/>
        <a:p>
          <a:endParaRPr lang="en-US"/>
        </a:p>
      </dgm:t>
    </dgm:pt>
    <dgm:pt modelId="{D3D442B3-1BC2-4C82-AB16-B0ABA8A12E9B}" type="sibTrans" cxnId="{B58952AE-F2D1-4C9D-AA0F-D2071F6E0D2B}">
      <dgm:prSet/>
      <dgm:spPr/>
      <dgm:t>
        <a:bodyPr/>
        <a:lstStyle/>
        <a:p>
          <a:endParaRPr lang="en-US"/>
        </a:p>
      </dgm:t>
    </dgm:pt>
    <dgm:pt modelId="{33A6059C-B261-4D9C-AAAE-FD49261BA27A}">
      <dgm:prSet phldrT="[Text]" custT="1"/>
      <dgm:spPr/>
      <dgm:t>
        <a:bodyPr/>
        <a:lstStyle/>
        <a:p>
          <a:endParaRPr lang="en-US" sz="1000"/>
        </a:p>
      </dgm:t>
    </dgm:pt>
    <dgm:pt modelId="{FDEFFFDF-2F94-42DD-B10E-814EB1F22098}" type="parTrans" cxnId="{78783611-F821-4FE5-B50B-F4DB017C32AF}">
      <dgm:prSet/>
      <dgm:spPr/>
      <dgm:t>
        <a:bodyPr/>
        <a:lstStyle/>
        <a:p>
          <a:endParaRPr lang="en-US"/>
        </a:p>
      </dgm:t>
    </dgm:pt>
    <dgm:pt modelId="{ABAC551F-C975-47DD-9BF4-FFE4F23FE7B2}" type="sibTrans" cxnId="{78783611-F821-4FE5-B50B-F4DB017C32AF}">
      <dgm:prSet/>
      <dgm:spPr/>
      <dgm:t>
        <a:bodyPr/>
        <a:lstStyle/>
        <a:p>
          <a:endParaRPr lang="en-US"/>
        </a:p>
      </dgm:t>
    </dgm:pt>
    <dgm:pt modelId="{5A0E8D22-2FCE-4E51-A699-AE30A253EF76}">
      <dgm:prSet phldrT="[Text]" custT="1"/>
      <dgm:spPr/>
      <dgm:t>
        <a:bodyPr/>
        <a:lstStyle/>
        <a:p>
          <a:endParaRPr lang="en-US" sz="1000"/>
        </a:p>
      </dgm:t>
    </dgm:pt>
    <dgm:pt modelId="{2F434FC3-C84E-4C39-9A71-81F6A1C3E1C0}" type="parTrans" cxnId="{025B4EC7-F2B7-4E81-8314-2484C9413AA6}">
      <dgm:prSet/>
      <dgm:spPr/>
      <dgm:t>
        <a:bodyPr/>
        <a:lstStyle/>
        <a:p>
          <a:endParaRPr lang="en-US"/>
        </a:p>
      </dgm:t>
    </dgm:pt>
    <dgm:pt modelId="{3F2E5CD9-1A11-4BCD-804D-39298FBEA34E}" type="sibTrans" cxnId="{025B4EC7-F2B7-4E81-8314-2484C9413AA6}">
      <dgm:prSet/>
      <dgm:spPr/>
      <dgm:t>
        <a:bodyPr/>
        <a:lstStyle/>
        <a:p>
          <a:endParaRPr lang="en-US"/>
        </a:p>
      </dgm:t>
    </dgm:pt>
    <dgm:pt modelId="{A55AFE2F-3822-43DC-A951-EBAC27EAF2BA}">
      <dgm:prSet phldrT="[Text]" custT="1"/>
      <dgm:spPr/>
      <dgm:t>
        <a:bodyPr/>
        <a:lstStyle/>
        <a:p>
          <a:endParaRPr lang="en-US" sz="1000"/>
        </a:p>
      </dgm:t>
    </dgm:pt>
    <dgm:pt modelId="{22C35307-59FC-4CCB-88C1-AAB1485899F6}" type="parTrans" cxnId="{945BA9E4-B3DD-4D30-BE4C-6E012D798740}">
      <dgm:prSet/>
      <dgm:spPr/>
      <dgm:t>
        <a:bodyPr/>
        <a:lstStyle/>
        <a:p>
          <a:endParaRPr lang="en-US"/>
        </a:p>
      </dgm:t>
    </dgm:pt>
    <dgm:pt modelId="{14267636-7D7C-4CBF-B720-C081A2ECC4E1}" type="sibTrans" cxnId="{945BA9E4-B3DD-4D30-BE4C-6E012D798740}">
      <dgm:prSet/>
      <dgm:spPr/>
      <dgm:t>
        <a:bodyPr/>
        <a:lstStyle/>
        <a:p>
          <a:endParaRPr lang="en-US"/>
        </a:p>
      </dgm:t>
    </dgm:pt>
    <dgm:pt modelId="{31E17A95-320D-4D4A-8D40-369D9FF3C4FA}">
      <dgm:prSet phldrT="[Text]" custT="1"/>
      <dgm:spPr/>
      <dgm:t>
        <a:bodyPr/>
        <a:lstStyle/>
        <a:p>
          <a:endParaRPr lang="en-US" sz="1000"/>
        </a:p>
      </dgm:t>
    </dgm:pt>
    <dgm:pt modelId="{B863E7AB-26AA-4541-A56F-91063750F63B}" type="parTrans" cxnId="{310A95D1-9383-41D5-8F4D-F6D74315DBD0}">
      <dgm:prSet/>
      <dgm:spPr/>
      <dgm:t>
        <a:bodyPr/>
        <a:lstStyle/>
        <a:p>
          <a:endParaRPr lang="en-US"/>
        </a:p>
      </dgm:t>
    </dgm:pt>
    <dgm:pt modelId="{DC242733-47EA-4CFF-950A-F3759F8C2620}" type="sibTrans" cxnId="{310A95D1-9383-41D5-8F4D-F6D74315DBD0}">
      <dgm:prSet/>
      <dgm:spPr/>
      <dgm:t>
        <a:bodyPr/>
        <a:lstStyle/>
        <a:p>
          <a:endParaRPr lang="en-US"/>
        </a:p>
      </dgm:t>
    </dgm:pt>
    <dgm:pt modelId="{81C0F93D-3E5A-4659-88E6-D8D359E79D28}">
      <dgm:prSet phldrT="[Text]" custT="1"/>
      <dgm:spPr/>
      <dgm:t>
        <a:bodyPr/>
        <a:lstStyle/>
        <a:p>
          <a:endParaRPr lang="en-US" sz="1000"/>
        </a:p>
      </dgm:t>
    </dgm:pt>
    <dgm:pt modelId="{DB02A5A1-6A2A-4F86-B8C8-DDAF8C32CBBE}" type="parTrans" cxnId="{876350C0-3CAE-479D-BC13-A003B9A3E9AC}">
      <dgm:prSet/>
      <dgm:spPr/>
      <dgm:t>
        <a:bodyPr/>
        <a:lstStyle/>
        <a:p>
          <a:endParaRPr lang="en-US"/>
        </a:p>
      </dgm:t>
    </dgm:pt>
    <dgm:pt modelId="{2217D786-CCDB-4038-9C56-C5EAB2DCCD00}" type="sibTrans" cxnId="{876350C0-3CAE-479D-BC13-A003B9A3E9AC}">
      <dgm:prSet/>
      <dgm:spPr/>
      <dgm:t>
        <a:bodyPr/>
        <a:lstStyle/>
        <a:p>
          <a:endParaRPr lang="en-US"/>
        </a:p>
      </dgm:t>
    </dgm:pt>
    <dgm:pt modelId="{FC47F65C-D3B8-4B3D-B004-BF92508C659B}">
      <dgm:prSet phldrT="[Text]" custT="1"/>
      <dgm:spPr/>
      <dgm:t>
        <a:bodyPr/>
        <a:lstStyle/>
        <a:p>
          <a:endParaRPr lang="en-US" sz="1000"/>
        </a:p>
      </dgm:t>
    </dgm:pt>
    <dgm:pt modelId="{E9B0140A-E09F-406A-968F-794525C7ED81}" type="parTrans" cxnId="{AE834A6B-2718-4F24-BF7F-E79F0FFDCE45}">
      <dgm:prSet/>
      <dgm:spPr/>
      <dgm:t>
        <a:bodyPr/>
        <a:lstStyle/>
        <a:p>
          <a:endParaRPr lang="en-US"/>
        </a:p>
      </dgm:t>
    </dgm:pt>
    <dgm:pt modelId="{82C05F2B-53BF-47C5-BF4E-8F835D0BF02E}" type="sibTrans" cxnId="{AE834A6B-2718-4F24-BF7F-E79F0FFDCE45}">
      <dgm:prSet/>
      <dgm:spPr/>
      <dgm:t>
        <a:bodyPr/>
        <a:lstStyle/>
        <a:p>
          <a:endParaRPr lang="en-US"/>
        </a:p>
      </dgm:t>
    </dgm:pt>
    <dgm:pt modelId="{AA71A8AC-BEAC-4B89-B33C-18FAA7A352DF}">
      <dgm:prSet phldrT="[Text]" custT="1"/>
      <dgm:spPr/>
      <dgm:t>
        <a:bodyPr/>
        <a:lstStyle/>
        <a:p>
          <a:endParaRPr lang="en-US" sz="1000"/>
        </a:p>
      </dgm:t>
    </dgm:pt>
    <dgm:pt modelId="{1CCB3862-9EDB-41A8-B50A-0DE059E0C699}" type="parTrans" cxnId="{EB958F60-125C-4AE5-9F5D-0D88E041965A}">
      <dgm:prSet/>
      <dgm:spPr/>
      <dgm:t>
        <a:bodyPr/>
        <a:lstStyle/>
        <a:p>
          <a:endParaRPr lang="en-US"/>
        </a:p>
      </dgm:t>
    </dgm:pt>
    <dgm:pt modelId="{95DDBD99-F628-4766-A95A-AB116267682C}" type="sibTrans" cxnId="{EB958F60-125C-4AE5-9F5D-0D88E041965A}">
      <dgm:prSet/>
      <dgm:spPr/>
      <dgm:t>
        <a:bodyPr/>
        <a:lstStyle/>
        <a:p>
          <a:endParaRPr lang="en-US"/>
        </a:p>
      </dgm:t>
    </dgm:pt>
    <dgm:pt modelId="{7941449D-E014-4FB7-9274-DB8F80600DBD}">
      <dgm:prSet phldrT="[Text]" custT="1"/>
      <dgm:spPr/>
      <dgm:t>
        <a:bodyPr/>
        <a:lstStyle/>
        <a:p>
          <a:endParaRPr lang="en-US" sz="1000"/>
        </a:p>
      </dgm:t>
    </dgm:pt>
    <dgm:pt modelId="{3637ED95-C211-48E2-97F2-DBB82B8ACF18}" type="parTrans" cxnId="{B905DBCF-E02E-4605-8419-4EDF8EF3962D}">
      <dgm:prSet/>
      <dgm:spPr/>
      <dgm:t>
        <a:bodyPr/>
        <a:lstStyle/>
        <a:p>
          <a:endParaRPr lang="en-US"/>
        </a:p>
      </dgm:t>
    </dgm:pt>
    <dgm:pt modelId="{89E97EA1-F521-43BF-B444-0F0B5D13AA12}" type="sibTrans" cxnId="{B905DBCF-E02E-4605-8419-4EDF8EF3962D}">
      <dgm:prSet/>
      <dgm:spPr/>
      <dgm:t>
        <a:bodyPr/>
        <a:lstStyle/>
        <a:p>
          <a:endParaRPr lang="en-US"/>
        </a:p>
      </dgm:t>
    </dgm:pt>
    <dgm:pt modelId="{D370CDDD-F141-4C14-9B3D-D05276691770}">
      <dgm:prSet phldrT="[Text]" custT="1"/>
      <dgm:spPr/>
      <dgm:t>
        <a:bodyPr/>
        <a:lstStyle/>
        <a:p>
          <a:endParaRPr lang="en-US" sz="1000"/>
        </a:p>
      </dgm:t>
    </dgm:pt>
    <dgm:pt modelId="{A07210C6-F55C-4B4E-9856-93B34DDF5D64}" type="parTrans" cxnId="{1B6EE21C-1CC5-4839-86DF-3DC05E71A889}">
      <dgm:prSet/>
      <dgm:spPr/>
      <dgm:t>
        <a:bodyPr/>
        <a:lstStyle/>
        <a:p>
          <a:endParaRPr lang="en-US"/>
        </a:p>
      </dgm:t>
    </dgm:pt>
    <dgm:pt modelId="{E943894B-5591-40A8-829D-31B7FDE9834C}" type="sibTrans" cxnId="{1B6EE21C-1CC5-4839-86DF-3DC05E71A889}">
      <dgm:prSet/>
      <dgm:spPr/>
      <dgm:t>
        <a:bodyPr/>
        <a:lstStyle/>
        <a:p>
          <a:endParaRPr lang="en-US"/>
        </a:p>
      </dgm:t>
    </dgm:pt>
    <dgm:pt modelId="{B47DD279-8903-4CC8-BF76-5B3EBB878FF3}">
      <dgm:prSet phldrT="[Text]" custT="1"/>
      <dgm:spPr/>
      <dgm:t>
        <a:bodyPr/>
        <a:lstStyle/>
        <a:p>
          <a:endParaRPr lang="en-US" sz="1000"/>
        </a:p>
      </dgm:t>
    </dgm:pt>
    <dgm:pt modelId="{D58E8F51-A868-483C-B4B1-D8A6C1A2E81F}" type="parTrans" cxnId="{F11B7864-6255-4EC6-860B-864058C8A0CA}">
      <dgm:prSet/>
      <dgm:spPr/>
      <dgm:t>
        <a:bodyPr/>
        <a:lstStyle/>
        <a:p>
          <a:endParaRPr lang="en-US"/>
        </a:p>
      </dgm:t>
    </dgm:pt>
    <dgm:pt modelId="{CBB8CD52-57F0-45B9-B146-D720E9877E4F}" type="sibTrans" cxnId="{F11B7864-6255-4EC6-860B-864058C8A0CA}">
      <dgm:prSet/>
      <dgm:spPr/>
      <dgm:t>
        <a:bodyPr/>
        <a:lstStyle/>
        <a:p>
          <a:endParaRPr lang="en-US"/>
        </a:p>
      </dgm:t>
    </dgm:pt>
    <dgm:pt modelId="{4F41115C-6126-42CF-9A32-8D600BD39A92}">
      <dgm:prSet phldrT="[Text]" custT="1"/>
      <dgm:spPr/>
      <dgm:t>
        <a:bodyPr/>
        <a:lstStyle/>
        <a:p>
          <a:endParaRPr lang="en-US" sz="1000"/>
        </a:p>
      </dgm:t>
    </dgm:pt>
    <dgm:pt modelId="{553002A6-091C-4144-AC0D-CD887471479F}" type="parTrans" cxnId="{04564D93-B3C5-4B0C-88A3-D4723B69242C}">
      <dgm:prSet/>
      <dgm:spPr/>
      <dgm:t>
        <a:bodyPr/>
        <a:lstStyle/>
        <a:p>
          <a:endParaRPr lang="en-US"/>
        </a:p>
      </dgm:t>
    </dgm:pt>
    <dgm:pt modelId="{FB5FFA39-2004-4D42-A003-C2E7A773BB59}" type="sibTrans" cxnId="{04564D93-B3C5-4B0C-88A3-D4723B69242C}">
      <dgm:prSet/>
      <dgm:spPr/>
      <dgm:t>
        <a:bodyPr/>
        <a:lstStyle/>
        <a:p>
          <a:endParaRPr lang="en-US"/>
        </a:p>
      </dgm:t>
    </dgm:pt>
    <dgm:pt modelId="{88F47484-B30D-4B2C-A1E8-528718F88E47}">
      <dgm:prSet phldrT="[Text]" custT="1"/>
      <dgm:spPr/>
      <dgm:t>
        <a:bodyPr/>
        <a:lstStyle/>
        <a:p>
          <a:endParaRPr lang="en-US" sz="1000"/>
        </a:p>
      </dgm:t>
    </dgm:pt>
    <dgm:pt modelId="{200499B3-52C2-45B4-95B2-D8C5BE49F942}" type="parTrans" cxnId="{25A69864-297F-4B90-89FF-13CAE91A7A77}">
      <dgm:prSet/>
      <dgm:spPr/>
      <dgm:t>
        <a:bodyPr/>
        <a:lstStyle/>
        <a:p>
          <a:endParaRPr lang="en-US"/>
        </a:p>
      </dgm:t>
    </dgm:pt>
    <dgm:pt modelId="{D003700B-D6C1-47EF-BDA5-9CE86CA5DE1F}" type="sibTrans" cxnId="{25A69864-297F-4B90-89FF-13CAE91A7A77}">
      <dgm:prSet/>
      <dgm:spPr/>
      <dgm:t>
        <a:bodyPr/>
        <a:lstStyle/>
        <a:p>
          <a:endParaRPr lang="en-US"/>
        </a:p>
      </dgm:t>
    </dgm:pt>
    <dgm:pt modelId="{78A3739B-13AE-431B-81D5-7B448DD5DC36}">
      <dgm:prSet phldrT="[Text]" custT="1"/>
      <dgm:spPr/>
      <dgm:t>
        <a:bodyPr/>
        <a:lstStyle/>
        <a:p>
          <a:pPr algn="ctr"/>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DAF8F204-6DE0-47D0-AF63-12A57A594784}" type="sibTrans" cxnId="{312D6E18-722A-413F-A503-EBC8A9C74D26}">
      <dgm:prSet/>
      <dgm:spPr/>
      <dgm:t>
        <a:bodyPr/>
        <a:lstStyle/>
        <a:p>
          <a:endParaRPr lang="en-US"/>
        </a:p>
      </dgm:t>
    </dgm:pt>
    <dgm:pt modelId="{CA1CA7B6-9ED9-4C03-A613-30B3F1EC5C9B}" type="parTrans" cxnId="{312D6E18-722A-413F-A503-EBC8A9C74D26}">
      <dgm:prSet/>
      <dgm:spPr/>
      <dgm:t>
        <a:bodyPr/>
        <a:lstStyle/>
        <a:p>
          <a:endParaRPr lang="en-US"/>
        </a:p>
      </dgm:t>
    </dgm:pt>
    <dgm:pt modelId="{A299E9CD-580A-4D13-8F06-157BFB5493AD}" type="pres">
      <dgm:prSet presAssocID="{F7417952-5075-4169-9299-55BD03BA0D59}" presName="theList" presStyleCnt="0">
        <dgm:presLayoutVars>
          <dgm:dir/>
          <dgm:animLvl val="lvl"/>
          <dgm:resizeHandles val="exact"/>
        </dgm:presLayoutVars>
      </dgm:prSet>
      <dgm:spPr/>
    </dgm:pt>
    <dgm:pt modelId="{598B7F3F-1C18-4358-BEC1-42EA91AEA59C}" type="pres">
      <dgm:prSet presAssocID="{FAA9239E-E667-4A45-9248-F59045C9FCE6}" presName="compNode" presStyleCnt="0"/>
      <dgm:spPr/>
    </dgm:pt>
    <dgm:pt modelId="{0BCABA37-B7DA-4D74-9D99-D8508CF747C4}" type="pres">
      <dgm:prSet presAssocID="{FAA9239E-E667-4A45-9248-F59045C9FCE6}" presName="aNode" presStyleLbl="bgShp" presStyleIdx="0" presStyleCnt="5" custLinFactNeighborX="-9851" custLinFactNeighborY="-1072"/>
      <dgm:spPr/>
    </dgm:pt>
    <dgm:pt modelId="{F859BAC5-13B7-495A-AA6F-2722DF0572A0}" type="pres">
      <dgm:prSet presAssocID="{FAA9239E-E667-4A45-9248-F59045C9FCE6}" presName="textNode" presStyleLbl="bgShp" presStyleIdx="0" presStyleCnt="5"/>
      <dgm:spPr/>
    </dgm:pt>
    <dgm:pt modelId="{31124173-91B1-4142-96C2-F0CC97CF0393}" type="pres">
      <dgm:prSet presAssocID="{FAA9239E-E667-4A45-9248-F59045C9FCE6}" presName="compChildNode" presStyleCnt="0"/>
      <dgm:spPr/>
    </dgm:pt>
    <dgm:pt modelId="{E22FF11B-0009-43BB-876A-44E08F56076F}" type="pres">
      <dgm:prSet presAssocID="{FAA9239E-E667-4A45-9248-F59045C9FCE6}" presName="theInnerList" presStyleCnt="0"/>
      <dgm:spPr/>
    </dgm:pt>
    <dgm:pt modelId="{945D729F-A7A8-438F-AEA5-8F595BF54207}" type="pres">
      <dgm:prSet presAssocID="{78A3739B-13AE-431B-81D5-7B448DD5DC36}" presName="childNode" presStyleLbl="node1" presStyleIdx="0" presStyleCnt="15">
        <dgm:presLayoutVars>
          <dgm:bulletEnabled val="1"/>
        </dgm:presLayoutVars>
      </dgm:prSet>
      <dgm:spPr/>
    </dgm:pt>
    <dgm:pt modelId="{889725F6-952C-4456-8FC4-2A26A71777D8}" type="pres">
      <dgm:prSet presAssocID="{78A3739B-13AE-431B-81D5-7B448DD5DC36}" presName="aSpace2" presStyleCnt="0"/>
      <dgm:spPr/>
    </dgm:pt>
    <dgm:pt modelId="{507BCA2C-0DCD-4D7E-970F-D53CBCE0934E}" type="pres">
      <dgm:prSet presAssocID="{0E04CC7E-E85C-400E-A870-1656C8999308}" presName="childNode" presStyleLbl="node1" presStyleIdx="1" presStyleCnt="15">
        <dgm:presLayoutVars>
          <dgm:bulletEnabled val="1"/>
        </dgm:presLayoutVars>
      </dgm:prSet>
      <dgm:spPr/>
    </dgm:pt>
    <dgm:pt modelId="{733A9609-7823-4C39-B965-AEFD33413FC0}" type="pres">
      <dgm:prSet presAssocID="{0E04CC7E-E85C-400E-A870-1656C8999308}" presName="aSpace2" presStyleCnt="0"/>
      <dgm:spPr/>
    </dgm:pt>
    <dgm:pt modelId="{E74329C7-54DD-43CE-A1AC-D28B1E9DDAEE}" type="pres">
      <dgm:prSet presAssocID="{701D59BE-4CF1-43CE-9AF1-140EF363B635}" presName="childNode" presStyleLbl="node1" presStyleIdx="2" presStyleCnt="15">
        <dgm:presLayoutVars>
          <dgm:bulletEnabled val="1"/>
        </dgm:presLayoutVars>
      </dgm:prSet>
      <dgm:spPr/>
    </dgm:pt>
    <dgm:pt modelId="{5C8F21D6-C77B-4800-8E37-7B154A114DC7}" type="pres">
      <dgm:prSet presAssocID="{FAA9239E-E667-4A45-9248-F59045C9FCE6}" presName="aSpace" presStyleCnt="0"/>
      <dgm:spPr/>
    </dgm:pt>
    <dgm:pt modelId="{F3680B02-7A7E-455D-AE25-3D181EB4D62F}" type="pres">
      <dgm:prSet presAssocID="{E8705555-6088-43B4-9B5F-C736484C886D}" presName="compNode" presStyleCnt="0"/>
      <dgm:spPr/>
    </dgm:pt>
    <dgm:pt modelId="{56EC10D1-3E84-41AB-AC11-4F4BD0254E5C}" type="pres">
      <dgm:prSet presAssocID="{E8705555-6088-43B4-9B5F-C736484C886D}" presName="aNode" presStyleLbl="bgShp" presStyleIdx="1" presStyleCnt="5"/>
      <dgm:spPr/>
    </dgm:pt>
    <dgm:pt modelId="{68E58576-F101-49C2-A5D7-9279EF360EE9}" type="pres">
      <dgm:prSet presAssocID="{E8705555-6088-43B4-9B5F-C736484C886D}" presName="textNode" presStyleLbl="bgShp" presStyleIdx="1" presStyleCnt="5"/>
      <dgm:spPr/>
    </dgm:pt>
    <dgm:pt modelId="{59B7D07F-DB08-457A-881B-F2EF972F08DC}" type="pres">
      <dgm:prSet presAssocID="{E8705555-6088-43B4-9B5F-C736484C886D}" presName="compChildNode" presStyleCnt="0"/>
      <dgm:spPr/>
    </dgm:pt>
    <dgm:pt modelId="{0B9216E2-42F7-45E5-AF69-722896CBE5BB}" type="pres">
      <dgm:prSet presAssocID="{E8705555-6088-43B4-9B5F-C736484C886D}" presName="theInnerList" presStyleCnt="0"/>
      <dgm:spPr/>
    </dgm:pt>
    <dgm:pt modelId="{5377C0BB-0961-446A-A48B-2E35A673AACC}" type="pres">
      <dgm:prSet presAssocID="{5A0E8D22-2FCE-4E51-A699-AE30A253EF76}" presName="childNode" presStyleLbl="node1" presStyleIdx="3" presStyleCnt="15">
        <dgm:presLayoutVars>
          <dgm:bulletEnabled val="1"/>
        </dgm:presLayoutVars>
      </dgm:prSet>
      <dgm:spPr/>
    </dgm:pt>
    <dgm:pt modelId="{0A057B00-96A1-4786-B8BA-D1EBE0067450}" type="pres">
      <dgm:prSet presAssocID="{5A0E8D22-2FCE-4E51-A699-AE30A253EF76}" presName="aSpace2" presStyleCnt="0"/>
      <dgm:spPr/>
    </dgm:pt>
    <dgm:pt modelId="{C2DDD3F6-3B07-44D4-A919-ECCC4E990B2B}" type="pres">
      <dgm:prSet presAssocID="{A55AFE2F-3822-43DC-A951-EBAC27EAF2BA}" presName="childNode" presStyleLbl="node1" presStyleIdx="4" presStyleCnt="15">
        <dgm:presLayoutVars>
          <dgm:bulletEnabled val="1"/>
        </dgm:presLayoutVars>
      </dgm:prSet>
      <dgm:spPr/>
    </dgm:pt>
    <dgm:pt modelId="{9A60A7F0-67CE-43B1-8739-6D6E12D0C337}" type="pres">
      <dgm:prSet presAssocID="{A55AFE2F-3822-43DC-A951-EBAC27EAF2BA}" presName="aSpace2" presStyleCnt="0"/>
      <dgm:spPr/>
    </dgm:pt>
    <dgm:pt modelId="{41B5EA21-3794-47E3-BE11-3F2976E7A588}" type="pres">
      <dgm:prSet presAssocID="{33A6059C-B261-4D9C-AAAE-FD49261BA27A}" presName="childNode" presStyleLbl="node1" presStyleIdx="5" presStyleCnt="15" custLinFactNeighborX="2584" custLinFactNeighborY="54387">
        <dgm:presLayoutVars>
          <dgm:bulletEnabled val="1"/>
        </dgm:presLayoutVars>
      </dgm:prSet>
      <dgm:spPr/>
    </dgm:pt>
    <dgm:pt modelId="{2AE4C8D4-D9F9-46D4-AF9B-9855E99ADD1A}" type="pres">
      <dgm:prSet presAssocID="{E8705555-6088-43B4-9B5F-C736484C886D}" presName="aSpace" presStyleCnt="0"/>
      <dgm:spPr/>
    </dgm:pt>
    <dgm:pt modelId="{59FB5E62-1DD1-4E9B-87E4-7FBED11A1FAD}" type="pres">
      <dgm:prSet presAssocID="{BA195812-731E-41CB-85D7-8E7F2E195309}" presName="compNode" presStyleCnt="0"/>
      <dgm:spPr/>
    </dgm:pt>
    <dgm:pt modelId="{D6F94ABD-665A-4619-81A6-A9D45E2DEEE8}" type="pres">
      <dgm:prSet presAssocID="{BA195812-731E-41CB-85D7-8E7F2E195309}" presName="aNode" presStyleLbl="bgShp" presStyleIdx="2" presStyleCnt="5"/>
      <dgm:spPr/>
    </dgm:pt>
    <dgm:pt modelId="{4C509623-6D8B-46CD-9755-9FD461E26E33}" type="pres">
      <dgm:prSet presAssocID="{BA195812-731E-41CB-85D7-8E7F2E195309}" presName="textNode" presStyleLbl="bgShp" presStyleIdx="2" presStyleCnt="5"/>
      <dgm:spPr/>
    </dgm:pt>
    <dgm:pt modelId="{CE7B0341-C5CD-4A0D-A3C1-E29824C9AF76}" type="pres">
      <dgm:prSet presAssocID="{BA195812-731E-41CB-85D7-8E7F2E195309}" presName="compChildNode" presStyleCnt="0"/>
      <dgm:spPr/>
    </dgm:pt>
    <dgm:pt modelId="{E470AC84-373F-4B2C-ABBB-8BB78F3F5E33}" type="pres">
      <dgm:prSet presAssocID="{BA195812-731E-41CB-85D7-8E7F2E195309}" presName="theInnerList" presStyleCnt="0"/>
      <dgm:spPr/>
    </dgm:pt>
    <dgm:pt modelId="{2079FB34-CF46-46F5-9876-EC8EDC2FA425}" type="pres">
      <dgm:prSet presAssocID="{81C0F93D-3E5A-4659-88E6-D8D359E79D28}" presName="childNode" presStyleLbl="node1" presStyleIdx="6" presStyleCnt="15">
        <dgm:presLayoutVars>
          <dgm:bulletEnabled val="1"/>
        </dgm:presLayoutVars>
      </dgm:prSet>
      <dgm:spPr/>
    </dgm:pt>
    <dgm:pt modelId="{2FE8F1BA-D1A1-4018-8A17-9419523ED676}" type="pres">
      <dgm:prSet presAssocID="{81C0F93D-3E5A-4659-88E6-D8D359E79D28}" presName="aSpace2" presStyleCnt="0"/>
      <dgm:spPr/>
    </dgm:pt>
    <dgm:pt modelId="{314044BF-8206-47FF-AE07-DB341BA532CA}" type="pres">
      <dgm:prSet presAssocID="{FC47F65C-D3B8-4B3D-B004-BF92508C659B}" presName="childNode" presStyleLbl="node1" presStyleIdx="7" presStyleCnt="15">
        <dgm:presLayoutVars>
          <dgm:bulletEnabled val="1"/>
        </dgm:presLayoutVars>
      </dgm:prSet>
      <dgm:spPr/>
    </dgm:pt>
    <dgm:pt modelId="{F05B596F-0361-46EB-918D-989F04B329C2}" type="pres">
      <dgm:prSet presAssocID="{FC47F65C-D3B8-4B3D-B004-BF92508C659B}" presName="aSpace2" presStyleCnt="0"/>
      <dgm:spPr/>
    </dgm:pt>
    <dgm:pt modelId="{9C15582F-D8C1-4F51-8780-482FEC333FAE}" type="pres">
      <dgm:prSet presAssocID="{31E17A95-320D-4D4A-8D40-369D9FF3C4FA}" presName="childNode" presStyleLbl="node1" presStyleIdx="8" presStyleCnt="15">
        <dgm:presLayoutVars>
          <dgm:bulletEnabled val="1"/>
        </dgm:presLayoutVars>
      </dgm:prSet>
      <dgm:spPr/>
    </dgm:pt>
    <dgm:pt modelId="{9E8EBEC9-42E3-4E3C-AF1D-02563226B578}" type="pres">
      <dgm:prSet presAssocID="{BA195812-731E-41CB-85D7-8E7F2E195309}" presName="aSpace" presStyleCnt="0"/>
      <dgm:spPr/>
    </dgm:pt>
    <dgm:pt modelId="{5B2F7FFC-A033-44BC-9C8D-30645F8FF440}" type="pres">
      <dgm:prSet presAssocID="{FE64CAC5-8B61-41B1-8BB1-CE5C021A38D9}" presName="compNode" presStyleCnt="0"/>
      <dgm:spPr/>
    </dgm:pt>
    <dgm:pt modelId="{C4843BD2-DE96-4181-B73C-4CAC23B37638}" type="pres">
      <dgm:prSet presAssocID="{FE64CAC5-8B61-41B1-8BB1-CE5C021A38D9}" presName="aNode" presStyleLbl="bgShp" presStyleIdx="3" presStyleCnt="5"/>
      <dgm:spPr/>
    </dgm:pt>
    <dgm:pt modelId="{7F20A33F-FE1F-4C97-9477-C956899E1D4C}" type="pres">
      <dgm:prSet presAssocID="{FE64CAC5-8B61-41B1-8BB1-CE5C021A38D9}" presName="textNode" presStyleLbl="bgShp" presStyleIdx="3" presStyleCnt="5"/>
      <dgm:spPr/>
    </dgm:pt>
    <dgm:pt modelId="{C1C86D4C-D102-4EA7-A2EE-3A2D2EC224A1}" type="pres">
      <dgm:prSet presAssocID="{FE64CAC5-8B61-41B1-8BB1-CE5C021A38D9}" presName="compChildNode" presStyleCnt="0"/>
      <dgm:spPr/>
    </dgm:pt>
    <dgm:pt modelId="{F0736BFD-D39D-48FF-91A3-AE26D385AA2F}" type="pres">
      <dgm:prSet presAssocID="{FE64CAC5-8B61-41B1-8BB1-CE5C021A38D9}" presName="theInnerList" presStyleCnt="0"/>
      <dgm:spPr/>
    </dgm:pt>
    <dgm:pt modelId="{93259331-ACA6-4A9D-AB1A-8B17E2FCC4DF}" type="pres">
      <dgm:prSet presAssocID="{7941449D-E014-4FB7-9274-DB8F80600DBD}" presName="childNode" presStyleLbl="node1" presStyleIdx="9" presStyleCnt="15">
        <dgm:presLayoutVars>
          <dgm:bulletEnabled val="1"/>
        </dgm:presLayoutVars>
      </dgm:prSet>
      <dgm:spPr/>
    </dgm:pt>
    <dgm:pt modelId="{A434FC90-F041-4E92-8814-A7D95B1BC519}" type="pres">
      <dgm:prSet presAssocID="{7941449D-E014-4FB7-9274-DB8F80600DBD}" presName="aSpace2" presStyleCnt="0"/>
      <dgm:spPr/>
    </dgm:pt>
    <dgm:pt modelId="{FA6ECBC6-336F-4037-B342-EC63F59D8F6E}" type="pres">
      <dgm:prSet presAssocID="{D370CDDD-F141-4C14-9B3D-D05276691770}" presName="childNode" presStyleLbl="node1" presStyleIdx="10" presStyleCnt="15">
        <dgm:presLayoutVars>
          <dgm:bulletEnabled val="1"/>
        </dgm:presLayoutVars>
      </dgm:prSet>
      <dgm:spPr/>
    </dgm:pt>
    <dgm:pt modelId="{F854F4D0-0F16-48D6-AB5F-45AC8C856C5E}" type="pres">
      <dgm:prSet presAssocID="{D370CDDD-F141-4C14-9B3D-D05276691770}" presName="aSpace2" presStyleCnt="0"/>
      <dgm:spPr/>
    </dgm:pt>
    <dgm:pt modelId="{8FF02EC6-180A-4EBE-9B0A-AA7AE3C67D6B}" type="pres">
      <dgm:prSet presAssocID="{AA71A8AC-BEAC-4B89-B33C-18FAA7A352DF}" presName="childNode" presStyleLbl="node1" presStyleIdx="11" presStyleCnt="15">
        <dgm:presLayoutVars>
          <dgm:bulletEnabled val="1"/>
        </dgm:presLayoutVars>
      </dgm:prSet>
      <dgm:spPr/>
    </dgm:pt>
    <dgm:pt modelId="{FFC8EBB8-EF7C-47F1-B452-0F5C23FD1588}" type="pres">
      <dgm:prSet presAssocID="{FE64CAC5-8B61-41B1-8BB1-CE5C021A38D9}" presName="aSpace" presStyleCnt="0"/>
      <dgm:spPr/>
    </dgm:pt>
    <dgm:pt modelId="{4BC622F1-D969-4D26-851F-FDD51878D5AC}" type="pres">
      <dgm:prSet presAssocID="{AA981FE3-A29B-4932-864F-CC5557CEE56C}" presName="compNode" presStyleCnt="0"/>
      <dgm:spPr/>
    </dgm:pt>
    <dgm:pt modelId="{27DB863E-75D3-47E5-ACF4-4C5AA188FF8E}" type="pres">
      <dgm:prSet presAssocID="{AA981FE3-A29B-4932-864F-CC5557CEE56C}" presName="aNode" presStyleLbl="bgShp" presStyleIdx="4" presStyleCnt="5" custLinFactNeighborX="-17" custLinFactNeighborY="-715"/>
      <dgm:spPr/>
    </dgm:pt>
    <dgm:pt modelId="{EB5DC377-C51B-41C5-AD01-6425D694BDF8}" type="pres">
      <dgm:prSet presAssocID="{AA981FE3-A29B-4932-864F-CC5557CEE56C}" presName="textNode" presStyleLbl="bgShp" presStyleIdx="4" presStyleCnt="5"/>
      <dgm:spPr/>
    </dgm:pt>
    <dgm:pt modelId="{B189FA5B-ACB0-4A12-B12F-3074BE450145}" type="pres">
      <dgm:prSet presAssocID="{AA981FE3-A29B-4932-864F-CC5557CEE56C}" presName="compChildNode" presStyleCnt="0"/>
      <dgm:spPr/>
    </dgm:pt>
    <dgm:pt modelId="{4A641942-00AB-4F7B-AD76-7F09F3B5C5F0}" type="pres">
      <dgm:prSet presAssocID="{AA981FE3-A29B-4932-864F-CC5557CEE56C}" presName="theInnerList" presStyleCnt="0"/>
      <dgm:spPr/>
    </dgm:pt>
    <dgm:pt modelId="{E687B567-622F-41F3-8FF3-D6ED1BC19246}" type="pres">
      <dgm:prSet presAssocID="{4F41115C-6126-42CF-9A32-8D600BD39A92}" presName="childNode" presStyleLbl="node1" presStyleIdx="12" presStyleCnt="15">
        <dgm:presLayoutVars>
          <dgm:bulletEnabled val="1"/>
        </dgm:presLayoutVars>
      </dgm:prSet>
      <dgm:spPr/>
    </dgm:pt>
    <dgm:pt modelId="{DD1C448B-50A2-4E5A-A11C-B940D3900F71}" type="pres">
      <dgm:prSet presAssocID="{4F41115C-6126-42CF-9A32-8D600BD39A92}" presName="aSpace2" presStyleCnt="0"/>
      <dgm:spPr/>
    </dgm:pt>
    <dgm:pt modelId="{9A813F0D-F46D-4DDF-BA75-911DA3BAF643}" type="pres">
      <dgm:prSet presAssocID="{88F47484-B30D-4B2C-A1E8-528718F88E47}" presName="childNode" presStyleLbl="node1" presStyleIdx="13" presStyleCnt="15">
        <dgm:presLayoutVars>
          <dgm:bulletEnabled val="1"/>
        </dgm:presLayoutVars>
      </dgm:prSet>
      <dgm:spPr/>
    </dgm:pt>
    <dgm:pt modelId="{B667D36D-F06E-435A-BC23-9E4C8CA1243D}" type="pres">
      <dgm:prSet presAssocID="{88F47484-B30D-4B2C-A1E8-528718F88E47}" presName="aSpace2" presStyleCnt="0"/>
      <dgm:spPr/>
    </dgm:pt>
    <dgm:pt modelId="{073C9C8D-0237-490E-A8F2-805246369CFD}" type="pres">
      <dgm:prSet presAssocID="{B47DD279-8903-4CC8-BF76-5B3EBB878FF3}" presName="childNode" presStyleLbl="node1" presStyleIdx="14" presStyleCnt="15">
        <dgm:presLayoutVars>
          <dgm:bulletEnabled val="1"/>
        </dgm:presLayoutVars>
      </dgm:prSet>
      <dgm:spPr/>
    </dgm:pt>
  </dgm:ptLst>
  <dgm:cxnLst>
    <dgm:cxn modelId="{E75F6506-D44A-407E-9079-59BA1B0DA732}" srcId="{F7417952-5075-4169-9299-55BD03BA0D59}" destId="{FAA9239E-E667-4A45-9248-F59045C9FCE6}" srcOrd="0" destOrd="0" parTransId="{755D8C06-8DEC-4FFB-94FB-56F76B6E3FE8}" sibTransId="{38749E27-A7AB-4A55-8982-EDEF527EE2D2}"/>
    <dgm:cxn modelId="{78783611-F821-4FE5-B50B-F4DB017C32AF}" srcId="{E8705555-6088-43B4-9B5F-C736484C886D}" destId="{33A6059C-B261-4D9C-AAAE-FD49261BA27A}" srcOrd="2" destOrd="0" parTransId="{FDEFFFDF-2F94-42DD-B10E-814EB1F22098}" sibTransId="{ABAC551F-C975-47DD-9BF4-FFE4F23FE7B2}"/>
    <dgm:cxn modelId="{0F729D12-99BC-4DF5-8A47-0E23B7283FEC}" type="presOf" srcId="{33A6059C-B261-4D9C-AAAE-FD49261BA27A}" destId="{41B5EA21-3794-47E3-BE11-3F2976E7A588}" srcOrd="0" destOrd="0" presId="urn:microsoft.com/office/officeart/2005/8/layout/lProcess2"/>
    <dgm:cxn modelId="{312D6E18-722A-413F-A503-EBC8A9C74D26}" srcId="{FAA9239E-E667-4A45-9248-F59045C9FCE6}" destId="{78A3739B-13AE-431B-81D5-7B448DD5DC36}" srcOrd="0" destOrd="0" parTransId="{CA1CA7B6-9ED9-4C03-A613-30B3F1EC5C9B}" sibTransId="{DAF8F204-6DE0-47D0-AF63-12A57A594784}"/>
    <dgm:cxn modelId="{1B6EE21C-1CC5-4839-86DF-3DC05E71A889}" srcId="{FE64CAC5-8B61-41B1-8BB1-CE5C021A38D9}" destId="{D370CDDD-F141-4C14-9B3D-D05276691770}" srcOrd="1" destOrd="0" parTransId="{A07210C6-F55C-4B4E-9856-93B34DDF5D64}" sibTransId="{E943894B-5591-40A8-829D-31B7FDE9834C}"/>
    <dgm:cxn modelId="{B68CF531-96AF-4E7E-B17F-EE5902212ABF}" type="presOf" srcId="{0E04CC7E-E85C-400E-A870-1656C8999308}" destId="{507BCA2C-0DCD-4D7E-970F-D53CBCE0934E}" srcOrd="0" destOrd="0" presId="urn:microsoft.com/office/officeart/2005/8/layout/lProcess2"/>
    <dgm:cxn modelId="{01857237-7241-46B1-A0D9-4FDBBA28D89D}" type="presOf" srcId="{5A0E8D22-2FCE-4E51-A699-AE30A253EF76}" destId="{5377C0BB-0961-446A-A48B-2E35A673AACC}" srcOrd="0" destOrd="0" presId="urn:microsoft.com/office/officeart/2005/8/layout/lProcess2"/>
    <dgm:cxn modelId="{93BB433A-73AC-40E8-9749-6C5DA1FA09A4}" srcId="{F7417952-5075-4169-9299-55BD03BA0D59}" destId="{FE64CAC5-8B61-41B1-8BB1-CE5C021A38D9}" srcOrd="3" destOrd="0" parTransId="{7A817F45-43E3-4A2C-BB5A-CFD0BCBFD17B}" sibTransId="{C5268905-39CA-4F21-AC19-F296151CD29B}"/>
    <dgm:cxn modelId="{3D2B833C-5EFF-4850-8CA2-30AC41A045B1}" type="presOf" srcId="{E8705555-6088-43B4-9B5F-C736484C886D}" destId="{56EC10D1-3E84-41AB-AC11-4F4BD0254E5C}" srcOrd="0" destOrd="0" presId="urn:microsoft.com/office/officeart/2005/8/layout/lProcess2"/>
    <dgm:cxn modelId="{3033793D-1385-49C5-8962-2BF30E771A0E}" type="presOf" srcId="{88F47484-B30D-4B2C-A1E8-528718F88E47}" destId="{9A813F0D-F46D-4DDF-BA75-911DA3BAF643}" srcOrd="0" destOrd="0" presId="urn:microsoft.com/office/officeart/2005/8/layout/lProcess2"/>
    <dgm:cxn modelId="{2FAF233E-EAB3-4F77-838E-B2AA78DD98EA}" type="presOf" srcId="{FAA9239E-E667-4A45-9248-F59045C9FCE6}" destId="{F859BAC5-13B7-495A-AA6F-2722DF0572A0}" srcOrd="1" destOrd="0" presId="urn:microsoft.com/office/officeart/2005/8/layout/lProcess2"/>
    <dgm:cxn modelId="{5F570740-F155-4696-BBD6-27B493F0C584}" type="presOf" srcId="{701D59BE-4CF1-43CE-9AF1-140EF363B635}" destId="{E74329C7-54DD-43CE-A1AC-D28B1E9DDAEE}" srcOrd="0" destOrd="0" presId="urn:microsoft.com/office/officeart/2005/8/layout/lProcess2"/>
    <dgm:cxn modelId="{EB958F60-125C-4AE5-9F5D-0D88E041965A}" srcId="{FE64CAC5-8B61-41B1-8BB1-CE5C021A38D9}" destId="{AA71A8AC-BEAC-4B89-B33C-18FAA7A352DF}" srcOrd="2" destOrd="0" parTransId="{1CCB3862-9EDB-41A8-B50A-0DE059E0C699}" sibTransId="{95DDBD99-F628-4766-A95A-AB116267682C}"/>
    <dgm:cxn modelId="{BD02BF60-9930-410C-A59E-214C3A2EB2B6}" srcId="{FAA9239E-E667-4A45-9248-F59045C9FCE6}" destId="{0E04CC7E-E85C-400E-A870-1656C8999308}" srcOrd="1" destOrd="0" parTransId="{6B4C9695-97F7-4DBE-B7D4-467DB515D3EA}" sibTransId="{87192881-8FA1-47FF-A33E-2F155434677F}"/>
    <dgm:cxn modelId="{A46D3864-5AA8-4291-BD3C-216F4D6BF19E}" type="presOf" srcId="{B47DD279-8903-4CC8-BF76-5B3EBB878FF3}" destId="{073C9C8D-0237-490E-A8F2-805246369CFD}" srcOrd="0" destOrd="0" presId="urn:microsoft.com/office/officeart/2005/8/layout/lProcess2"/>
    <dgm:cxn modelId="{F11B7864-6255-4EC6-860B-864058C8A0CA}" srcId="{AA981FE3-A29B-4932-864F-CC5557CEE56C}" destId="{B47DD279-8903-4CC8-BF76-5B3EBB878FF3}" srcOrd="2" destOrd="0" parTransId="{D58E8F51-A868-483C-B4B1-D8A6C1A2E81F}" sibTransId="{CBB8CD52-57F0-45B9-B146-D720E9877E4F}"/>
    <dgm:cxn modelId="{25A69864-297F-4B90-89FF-13CAE91A7A77}" srcId="{AA981FE3-A29B-4932-864F-CC5557CEE56C}" destId="{88F47484-B30D-4B2C-A1E8-528718F88E47}" srcOrd="1" destOrd="0" parTransId="{200499B3-52C2-45B4-95B2-D8C5BE49F942}" sibTransId="{D003700B-D6C1-47EF-BDA5-9CE86CA5DE1F}"/>
    <dgm:cxn modelId="{AE834A6B-2718-4F24-BF7F-E79F0FFDCE45}" srcId="{BA195812-731E-41CB-85D7-8E7F2E195309}" destId="{FC47F65C-D3B8-4B3D-B004-BF92508C659B}" srcOrd="1" destOrd="0" parTransId="{E9B0140A-E09F-406A-968F-794525C7ED81}" sibTransId="{82C05F2B-53BF-47C5-BF4E-8F835D0BF02E}"/>
    <dgm:cxn modelId="{6CF3924C-6537-4FE8-8E18-425ABF8C9707}" type="presOf" srcId="{FE64CAC5-8B61-41B1-8BB1-CE5C021A38D9}" destId="{7F20A33F-FE1F-4C97-9477-C956899E1D4C}" srcOrd="1" destOrd="0" presId="urn:microsoft.com/office/officeart/2005/8/layout/lProcess2"/>
    <dgm:cxn modelId="{6434E86C-8599-47E9-ABEC-48849CB92F7A}" type="presOf" srcId="{F7417952-5075-4169-9299-55BD03BA0D59}" destId="{A299E9CD-580A-4D13-8F06-157BFB5493AD}" srcOrd="0" destOrd="0" presId="urn:microsoft.com/office/officeart/2005/8/layout/lProcess2"/>
    <dgm:cxn modelId="{138ABC50-9DC7-40E4-80A4-2A3A90A29234}" type="presOf" srcId="{AA71A8AC-BEAC-4B89-B33C-18FAA7A352DF}" destId="{8FF02EC6-180A-4EBE-9B0A-AA7AE3C67D6B}" srcOrd="0" destOrd="0" presId="urn:microsoft.com/office/officeart/2005/8/layout/lProcess2"/>
    <dgm:cxn modelId="{5C2FFD76-A6EC-40D4-ABBE-B443F3CC6D56}" type="presOf" srcId="{4F41115C-6126-42CF-9A32-8D600BD39A92}" destId="{E687B567-622F-41F3-8FF3-D6ED1BC19246}" srcOrd="0" destOrd="0" presId="urn:microsoft.com/office/officeart/2005/8/layout/lProcess2"/>
    <dgm:cxn modelId="{8E6FE98B-BEA4-4E65-AC49-50F8D25BD24C}" type="presOf" srcId="{FAA9239E-E667-4A45-9248-F59045C9FCE6}" destId="{0BCABA37-B7DA-4D74-9D99-D8508CF747C4}" srcOrd="0" destOrd="0" presId="urn:microsoft.com/office/officeart/2005/8/layout/lProcess2"/>
    <dgm:cxn modelId="{CCE2EE8F-0B5D-4C45-A0C7-89667261CF7A}" type="presOf" srcId="{78A3739B-13AE-431B-81D5-7B448DD5DC36}" destId="{945D729F-A7A8-438F-AEA5-8F595BF54207}" srcOrd="0" destOrd="0" presId="urn:microsoft.com/office/officeart/2005/8/layout/lProcess2"/>
    <dgm:cxn modelId="{04564D93-B3C5-4B0C-88A3-D4723B69242C}" srcId="{AA981FE3-A29B-4932-864F-CC5557CEE56C}" destId="{4F41115C-6126-42CF-9A32-8D600BD39A92}" srcOrd="0" destOrd="0" parTransId="{553002A6-091C-4144-AC0D-CD887471479F}" sibTransId="{FB5FFA39-2004-4D42-A003-C2E7A773BB59}"/>
    <dgm:cxn modelId="{DFBA789F-01F6-4362-A9EE-86BFBC0FFFD4}" type="presOf" srcId="{7941449D-E014-4FB7-9274-DB8F80600DBD}" destId="{93259331-ACA6-4A9D-AB1A-8B17E2FCC4DF}" srcOrd="0" destOrd="0" presId="urn:microsoft.com/office/officeart/2005/8/layout/lProcess2"/>
    <dgm:cxn modelId="{3E7AA99F-ED66-4309-918C-DA776E92ED6B}" type="presOf" srcId="{E8705555-6088-43B4-9B5F-C736484C886D}" destId="{68E58576-F101-49C2-A5D7-9279EF360EE9}" srcOrd="1" destOrd="0" presId="urn:microsoft.com/office/officeart/2005/8/layout/lProcess2"/>
    <dgm:cxn modelId="{93384DA0-7A2D-4F26-B6D1-B6486A716E18}" type="presOf" srcId="{BA195812-731E-41CB-85D7-8E7F2E195309}" destId="{D6F94ABD-665A-4619-81A6-A9D45E2DEEE8}" srcOrd="0" destOrd="0" presId="urn:microsoft.com/office/officeart/2005/8/layout/lProcess2"/>
    <dgm:cxn modelId="{C8D7E0A1-01D0-483F-B953-1E6A9DA8B0A2}" type="presOf" srcId="{AA981FE3-A29B-4932-864F-CC5557CEE56C}" destId="{EB5DC377-C51B-41C5-AD01-6425D694BDF8}" srcOrd="1" destOrd="0" presId="urn:microsoft.com/office/officeart/2005/8/layout/lProcess2"/>
    <dgm:cxn modelId="{E4D685A3-ED97-4448-A69C-8D44AA7B9FA7}" type="presOf" srcId="{AA981FE3-A29B-4932-864F-CC5557CEE56C}" destId="{27DB863E-75D3-47E5-ACF4-4C5AA188FF8E}" srcOrd="0" destOrd="0" presId="urn:microsoft.com/office/officeart/2005/8/layout/lProcess2"/>
    <dgm:cxn modelId="{5B4E4AA5-D507-4459-8D96-07DB677EA299}" srcId="{F7417952-5075-4169-9299-55BD03BA0D59}" destId="{AA981FE3-A29B-4932-864F-CC5557CEE56C}" srcOrd="4" destOrd="0" parTransId="{CD6B4CBA-1D25-40CA-AE42-F439804CAA53}" sibTransId="{44FDE3F1-2883-4BFB-8ED7-4E827670FDE5}"/>
    <dgm:cxn modelId="{B58952AE-F2D1-4C9D-AA0F-D2071F6E0D2B}" srcId="{FAA9239E-E667-4A45-9248-F59045C9FCE6}" destId="{701D59BE-4CF1-43CE-9AF1-140EF363B635}" srcOrd="2" destOrd="0" parTransId="{18A427C5-118D-4412-A9A6-F081C188430E}" sibTransId="{D3D442B3-1BC2-4C82-AB16-B0ABA8A12E9B}"/>
    <dgm:cxn modelId="{B637D2B2-0B0B-48EF-B3CC-798477379384}" type="presOf" srcId="{D370CDDD-F141-4C14-9B3D-D05276691770}" destId="{FA6ECBC6-336F-4037-B342-EC63F59D8F6E}" srcOrd="0" destOrd="0" presId="urn:microsoft.com/office/officeart/2005/8/layout/lProcess2"/>
    <dgm:cxn modelId="{DC9757B5-E32C-497C-89CC-29FCEA0EEEE2}" type="presOf" srcId="{BA195812-731E-41CB-85D7-8E7F2E195309}" destId="{4C509623-6D8B-46CD-9755-9FD461E26E33}" srcOrd="1" destOrd="0" presId="urn:microsoft.com/office/officeart/2005/8/layout/lProcess2"/>
    <dgm:cxn modelId="{547572BC-DA44-4D2E-A35E-AB88E66CCA6B}" type="presOf" srcId="{81C0F93D-3E5A-4659-88E6-D8D359E79D28}" destId="{2079FB34-CF46-46F5-9876-EC8EDC2FA425}" srcOrd="0" destOrd="0" presId="urn:microsoft.com/office/officeart/2005/8/layout/lProcess2"/>
    <dgm:cxn modelId="{900457BE-EB46-4536-8C0A-3C6171C56215}" type="presOf" srcId="{FE64CAC5-8B61-41B1-8BB1-CE5C021A38D9}" destId="{C4843BD2-DE96-4181-B73C-4CAC23B37638}" srcOrd="0" destOrd="0" presId="urn:microsoft.com/office/officeart/2005/8/layout/lProcess2"/>
    <dgm:cxn modelId="{977CBABE-D089-4D99-9D71-F8AAD7ADC3B0}" srcId="{F7417952-5075-4169-9299-55BD03BA0D59}" destId="{E8705555-6088-43B4-9B5F-C736484C886D}" srcOrd="1" destOrd="0" parTransId="{3F1229D0-53FD-4901-8439-2CF129DFB406}" sibTransId="{9374B6DC-7BE5-4EBC-A346-F93BC2D8E1F3}"/>
    <dgm:cxn modelId="{876350C0-3CAE-479D-BC13-A003B9A3E9AC}" srcId="{BA195812-731E-41CB-85D7-8E7F2E195309}" destId="{81C0F93D-3E5A-4659-88E6-D8D359E79D28}" srcOrd="0" destOrd="0" parTransId="{DB02A5A1-6A2A-4F86-B8C8-DDAF8C32CBBE}" sibTransId="{2217D786-CCDB-4038-9C56-C5EAB2DCCD00}"/>
    <dgm:cxn modelId="{025B4EC7-F2B7-4E81-8314-2484C9413AA6}" srcId="{E8705555-6088-43B4-9B5F-C736484C886D}" destId="{5A0E8D22-2FCE-4E51-A699-AE30A253EF76}" srcOrd="0" destOrd="0" parTransId="{2F434FC3-C84E-4C39-9A71-81F6A1C3E1C0}" sibTransId="{3F2E5CD9-1A11-4BCD-804D-39298FBEA34E}"/>
    <dgm:cxn modelId="{938973CA-20CC-4E52-ABA6-7CE44B97F851}" srcId="{F7417952-5075-4169-9299-55BD03BA0D59}" destId="{BA195812-731E-41CB-85D7-8E7F2E195309}" srcOrd="2" destOrd="0" parTransId="{2F32DFAD-71E5-4EFF-A7CC-07DC8B6A0429}" sibTransId="{7076E52D-AF9C-4977-9023-98EF45BCDC6E}"/>
    <dgm:cxn modelId="{462C9ECC-6BA8-453B-BB45-4824E039E1F7}" type="presOf" srcId="{A55AFE2F-3822-43DC-A951-EBAC27EAF2BA}" destId="{C2DDD3F6-3B07-44D4-A919-ECCC4E990B2B}" srcOrd="0" destOrd="0" presId="urn:microsoft.com/office/officeart/2005/8/layout/lProcess2"/>
    <dgm:cxn modelId="{B905DBCF-E02E-4605-8419-4EDF8EF3962D}" srcId="{FE64CAC5-8B61-41B1-8BB1-CE5C021A38D9}" destId="{7941449D-E014-4FB7-9274-DB8F80600DBD}" srcOrd="0" destOrd="0" parTransId="{3637ED95-C211-48E2-97F2-DBB82B8ACF18}" sibTransId="{89E97EA1-F521-43BF-B444-0F0B5D13AA12}"/>
    <dgm:cxn modelId="{310A95D1-9383-41D5-8F4D-F6D74315DBD0}" srcId="{BA195812-731E-41CB-85D7-8E7F2E195309}" destId="{31E17A95-320D-4D4A-8D40-369D9FF3C4FA}" srcOrd="2" destOrd="0" parTransId="{B863E7AB-26AA-4541-A56F-91063750F63B}" sibTransId="{DC242733-47EA-4CFF-950A-F3759F8C2620}"/>
    <dgm:cxn modelId="{945BA9E4-B3DD-4D30-BE4C-6E012D798740}" srcId="{E8705555-6088-43B4-9B5F-C736484C886D}" destId="{A55AFE2F-3822-43DC-A951-EBAC27EAF2BA}" srcOrd="1" destOrd="0" parTransId="{22C35307-59FC-4CCB-88C1-AAB1485899F6}" sibTransId="{14267636-7D7C-4CBF-B720-C081A2ECC4E1}"/>
    <dgm:cxn modelId="{149C67F1-0345-458A-9232-7E0D8E31ADE7}" type="presOf" srcId="{FC47F65C-D3B8-4B3D-B004-BF92508C659B}" destId="{314044BF-8206-47FF-AE07-DB341BA532CA}" srcOrd="0" destOrd="0" presId="urn:microsoft.com/office/officeart/2005/8/layout/lProcess2"/>
    <dgm:cxn modelId="{7DFD11F2-91EB-4493-82F7-5B53AB9DA393}" type="presOf" srcId="{31E17A95-320D-4D4A-8D40-369D9FF3C4FA}" destId="{9C15582F-D8C1-4F51-8780-482FEC333FAE}" srcOrd="0" destOrd="0" presId="urn:microsoft.com/office/officeart/2005/8/layout/lProcess2"/>
    <dgm:cxn modelId="{C32CAF6E-38D1-4A47-BA1B-18675CDD3CCF}" type="presParOf" srcId="{A299E9CD-580A-4D13-8F06-157BFB5493AD}" destId="{598B7F3F-1C18-4358-BEC1-42EA91AEA59C}" srcOrd="0" destOrd="0" presId="urn:microsoft.com/office/officeart/2005/8/layout/lProcess2"/>
    <dgm:cxn modelId="{6B21A95D-CEA4-4823-B4E6-28A22AC32E0A}" type="presParOf" srcId="{598B7F3F-1C18-4358-BEC1-42EA91AEA59C}" destId="{0BCABA37-B7DA-4D74-9D99-D8508CF747C4}" srcOrd="0" destOrd="0" presId="urn:microsoft.com/office/officeart/2005/8/layout/lProcess2"/>
    <dgm:cxn modelId="{F706A698-6D1D-4400-8864-605BE9C82644}" type="presParOf" srcId="{598B7F3F-1C18-4358-BEC1-42EA91AEA59C}" destId="{F859BAC5-13B7-495A-AA6F-2722DF0572A0}" srcOrd="1" destOrd="0" presId="urn:microsoft.com/office/officeart/2005/8/layout/lProcess2"/>
    <dgm:cxn modelId="{F7A78913-3816-455C-8641-871CF383F4E0}" type="presParOf" srcId="{598B7F3F-1C18-4358-BEC1-42EA91AEA59C}" destId="{31124173-91B1-4142-96C2-F0CC97CF0393}" srcOrd="2" destOrd="0" presId="urn:microsoft.com/office/officeart/2005/8/layout/lProcess2"/>
    <dgm:cxn modelId="{A765690B-F787-4D0D-B7BB-A3DABD06021E}" type="presParOf" srcId="{31124173-91B1-4142-96C2-F0CC97CF0393}" destId="{E22FF11B-0009-43BB-876A-44E08F56076F}" srcOrd="0" destOrd="0" presId="urn:microsoft.com/office/officeart/2005/8/layout/lProcess2"/>
    <dgm:cxn modelId="{85E5B5F2-CCDD-4108-B5F1-FCF98C405693}" type="presParOf" srcId="{E22FF11B-0009-43BB-876A-44E08F56076F}" destId="{945D729F-A7A8-438F-AEA5-8F595BF54207}" srcOrd="0" destOrd="0" presId="urn:microsoft.com/office/officeart/2005/8/layout/lProcess2"/>
    <dgm:cxn modelId="{FBAE278D-7B27-499D-83B5-C116175114FE}" type="presParOf" srcId="{E22FF11B-0009-43BB-876A-44E08F56076F}" destId="{889725F6-952C-4456-8FC4-2A26A71777D8}" srcOrd="1" destOrd="0" presId="urn:microsoft.com/office/officeart/2005/8/layout/lProcess2"/>
    <dgm:cxn modelId="{D4E3EB8B-415E-47AE-96DD-78D8AC8AEBDE}" type="presParOf" srcId="{E22FF11B-0009-43BB-876A-44E08F56076F}" destId="{507BCA2C-0DCD-4D7E-970F-D53CBCE0934E}" srcOrd="2" destOrd="0" presId="urn:microsoft.com/office/officeart/2005/8/layout/lProcess2"/>
    <dgm:cxn modelId="{0A1F5703-028B-4A7D-A837-FA7038AAFF50}" type="presParOf" srcId="{E22FF11B-0009-43BB-876A-44E08F56076F}" destId="{733A9609-7823-4C39-B965-AEFD33413FC0}" srcOrd="3" destOrd="0" presId="urn:microsoft.com/office/officeart/2005/8/layout/lProcess2"/>
    <dgm:cxn modelId="{93D437AB-965E-4FFD-89DF-A9CD86556CF6}" type="presParOf" srcId="{E22FF11B-0009-43BB-876A-44E08F56076F}" destId="{E74329C7-54DD-43CE-A1AC-D28B1E9DDAEE}" srcOrd="4" destOrd="0" presId="urn:microsoft.com/office/officeart/2005/8/layout/lProcess2"/>
    <dgm:cxn modelId="{53682C14-FBB4-4DEE-A887-EF51F70A948C}" type="presParOf" srcId="{A299E9CD-580A-4D13-8F06-157BFB5493AD}" destId="{5C8F21D6-C77B-4800-8E37-7B154A114DC7}" srcOrd="1" destOrd="0" presId="urn:microsoft.com/office/officeart/2005/8/layout/lProcess2"/>
    <dgm:cxn modelId="{4286BFFE-3194-48FB-A870-A88436AB659A}" type="presParOf" srcId="{A299E9CD-580A-4D13-8F06-157BFB5493AD}" destId="{F3680B02-7A7E-455D-AE25-3D181EB4D62F}" srcOrd="2" destOrd="0" presId="urn:microsoft.com/office/officeart/2005/8/layout/lProcess2"/>
    <dgm:cxn modelId="{21DEA029-6DDB-4F4F-9690-C91D1B13E9FD}" type="presParOf" srcId="{F3680B02-7A7E-455D-AE25-3D181EB4D62F}" destId="{56EC10D1-3E84-41AB-AC11-4F4BD0254E5C}" srcOrd="0" destOrd="0" presId="urn:microsoft.com/office/officeart/2005/8/layout/lProcess2"/>
    <dgm:cxn modelId="{34DF791B-56F1-4E4F-AD1D-6BAD310D2C90}" type="presParOf" srcId="{F3680B02-7A7E-455D-AE25-3D181EB4D62F}" destId="{68E58576-F101-49C2-A5D7-9279EF360EE9}" srcOrd="1" destOrd="0" presId="urn:microsoft.com/office/officeart/2005/8/layout/lProcess2"/>
    <dgm:cxn modelId="{D21D0E86-33B8-402B-B835-7015683BE29E}" type="presParOf" srcId="{F3680B02-7A7E-455D-AE25-3D181EB4D62F}" destId="{59B7D07F-DB08-457A-881B-F2EF972F08DC}" srcOrd="2" destOrd="0" presId="urn:microsoft.com/office/officeart/2005/8/layout/lProcess2"/>
    <dgm:cxn modelId="{2864686C-251E-4DB8-AA16-7A4499F37147}" type="presParOf" srcId="{59B7D07F-DB08-457A-881B-F2EF972F08DC}" destId="{0B9216E2-42F7-45E5-AF69-722896CBE5BB}" srcOrd="0" destOrd="0" presId="urn:microsoft.com/office/officeart/2005/8/layout/lProcess2"/>
    <dgm:cxn modelId="{10955D7F-1D5A-42AE-B392-42F454AAB61D}" type="presParOf" srcId="{0B9216E2-42F7-45E5-AF69-722896CBE5BB}" destId="{5377C0BB-0961-446A-A48B-2E35A673AACC}" srcOrd="0" destOrd="0" presId="urn:microsoft.com/office/officeart/2005/8/layout/lProcess2"/>
    <dgm:cxn modelId="{F0DEE879-A530-4B10-ACC7-BFAE61CCE45D}" type="presParOf" srcId="{0B9216E2-42F7-45E5-AF69-722896CBE5BB}" destId="{0A057B00-96A1-4786-B8BA-D1EBE0067450}" srcOrd="1" destOrd="0" presId="urn:microsoft.com/office/officeart/2005/8/layout/lProcess2"/>
    <dgm:cxn modelId="{0E20876D-F15F-450D-A897-1870915A13FF}" type="presParOf" srcId="{0B9216E2-42F7-45E5-AF69-722896CBE5BB}" destId="{C2DDD3F6-3B07-44D4-A919-ECCC4E990B2B}" srcOrd="2" destOrd="0" presId="urn:microsoft.com/office/officeart/2005/8/layout/lProcess2"/>
    <dgm:cxn modelId="{565A21D8-D162-4B67-AF84-E333245B5D57}" type="presParOf" srcId="{0B9216E2-42F7-45E5-AF69-722896CBE5BB}" destId="{9A60A7F0-67CE-43B1-8739-6D6E12D0C337}" srcOrd="3" destOrd="0" presId="urn:microsoft.com/office/officeart/2005/8/layout/lProcess2"/>
    <dgm:cxn modelId="{F9376EB2-6FF9-4C85-8AC0-B63F7AE0BEBA}" type="presParOf" srcId="{0B9216E2-42F7-45E5-AF69-722896CBE5BB}" destId="{41B5EA21-3794-47E3-BE11-3F2976E7A588}" srcOrd="4" destOrd="0" presId="urn:microsoft.com/office/officeart/2005/8/layout/lProcess2"/>
    <dgm:cxn modelId="{3C40DCB3-54F5-4968-AD30-B41E4811C7B9}" type="presParOf" srcId="{A299E9CD-580A-4D13-8F06-157BFB5493AD}" destId="{2AE4C8D4-D9F9-46D4-AF9B-9855E99ADD1A}" srcOrd="3" destOrd="0" presId="urn:microsoft.com/office/officeart/2005/8/layout/lProcess2"/>
    <dgm:cxn modelId="{D9CA086B-6E55-4AD2-ADD6-D8E924D4D0E9}" type="presParOf" srcId="{A299E9CD-580A-4D13-8F06-157BFB5493AD}" destId="{59FB5E62-1DD1-4E9B-87E4-7FBED11A1FAD}" srcOrd="4" destOrd="0" presId="urn:microsoft.com/office/officeart/2005/8/layout/lProcess2"/>
    <dgm:cxn modelId="{489ACC77-7753-4680-82AD-2E098C6CE38D}" type="presParOf" srcId="{59FB5E62-1DD1-4E9B-87E4-7FBED11A1FAD}" destId="{D6F94ABD-665A-4619-81A6-A9D45E2DEEE8}" srcOrd="0" destOrd="0" presId="urn:microsoft.com/office/officeart/2005/8/layout/lProcess2"/>
    <dgm:cxn modelId="{76B365B7-E9AF-4F63-BBA2-16761E33A2E7}" type="presParOf" srcId="{59FB5E62-1DD1-4E9B-87E4-7FBED11A1FAD}" destId="{4C509623-6D8B-46CD-9755-9FD461E26E33}" srcOrd="1" destOrd="0" presId="urn:microsoft.com/office/officeart/2005/8/layout/lProcess2"/>
    <dgm:cxn modelId="{8F6DD608-95F1-4229-89AA-56DD62C3F172}" type="presParOf" srcId="{59FB5E62-1DD1-4E9B-87E4-7FBED11A1FAD}" destId="{CE7B0341-C5CD-4A0D-A3C1-E29824C9AF76}" srcOrd="2" destOrd="0" presId="urn:microsoft.com/office/officeart/2005/8/layout/lProcess2"/>
    <dgm:cxn modelId="{77C2A9C9-98B5-4873-8755-1EC31D74E654}" type="presParOf" srcId="{CE7B0341-C5CD-4A0D-A3C1-E29824C9AF76}" destId="{E470AC84-373F-4B2C-ABBB-8BB78F3F5E33}" srcOrd="0" destOrd="0" presId="urn:microsoft.com/office/officeart/2005/8/layout/lProcess2"/>
    <dgm:cxn modelId="{CED57521-1700-4795-A6B3-98EDC5C417C4}" type="presParOf" srcId="{E470AC84-373F-4B2C-ABBB-8BB78F3F5E33}" destId="{2079FB34-CF46-46F5-9876-EC8EDC2FA425}" srcOrd="0" destOrd="0" presId="urn:microsoft.com/office/officeart/2005/8/layout/lProcess2"/>
    <dgm:cxn modelId="{A7582487-E5FC-423E-B783-08E206F59A40}" type="presParOf" srcId="{E470AC84-373F-4B2C-ABBB-8BB78F3F5E33}" destId="{2FE8F1BA-D1A1-4018-8A17-9419523ED676}" srcOrd="1" destOrd="0" presId="urn:microsoft.com/office/officeart/2005/8/layout/lProcess2"/>
    <dgm:cxn modelId="{A2FD47FF-F050-4D17-80E8-E98E8B5D7F1B}" type="presParOf" srcId="{E470AC84-373F-4B2C-ABBB-8BB78F3F5E33}" destId="{314044BF-8206-47FF-AE07-DB341BA532CA}" srcOrd="2" destOrd="0" presId="urn:microsoft.com/office/officeart/2005/8/layout/lProcess2"/>
    <dgm:cxn modelId="{8D979492-EA13-4904-82B3-03AEAACFFF7A}" type="presParOf" srcId="{E470AC84-373F-4B2C-ABBB-8BB78F3F5E33}" destId="{F05B596F-0361-46EB-918D-989F04B329C2}" srcOrd="3" destOrd="0" presId="urn:microsoft.com/office/officeart/2005/8/layout/lProcess2"/>
    <dgm:cxn modelId="{300CC8EA-5214-432D-9170-4A87C6FDDCEC}" type="presParOf" srcId="{E470AC84-373F-4B2C-ABBB-8BB78F3F5E33}" destId="{9C15582F-D8C1-4F51-8780-482FEC333FAE}" srcOrd="4" destOrd="0" presId="urn:microsoft.com/office/officeart/2005/8/layout/lProcess2"/>
    <dgm:cxn modelId="{2584FDE5-2BC0-479C-B266-92F107EEC497}" type="presParOf" srcId="{A299E9CD-580A-4D13-8F06-157BFB5493AD}" destId="{9E8EBEC9-42E3-4E3C-AF1D-02563226B578}" srcOrd="5" destOrd="0" presId="urn:microsoft.com/office/officeart/2005/8/layout/lProcess2"/>
    <dgm:cxn modelId="{2F31027B-7978-45ED-9BDF-5E55D6D47B28}" type="presParOf" srcId="{A299E9CD-580A-4D13-8F06-157BFB5493AD}" destId="{5B2F7FFC-A033-44BC-9C8D-30645F8FF440}" srcOrd="6" destOrd="0" presId="urn:microsoft.com/office/officeart/2005/8/layout/lProcess2"/>
    <dgm:cxn modelId="{823B1611-2E05-4A63-A2BE-8BA560E548CB}" type="presParOf" srcId="{5B2F7FFC-A033-44BC-9C8D-30645F8FF440}" destId="{C4843BD2-DE96-4181-B73C-4CAC23B37638}" srcOrd="0" destOrd="0" presId="urn:microsoft.com/office/officeart/2005/8/layout/lProcess2"/>
    <dgm:cxn modelId="{4F4ED0BD-45F2-480F-A553-1973272A4704}" type="presParOf" srcId="{5B2F7FFC-A033-44BC-9C8D-30645F8FF440}" destId="{7F20A33F-FE1F-4C97-9477-C956899E1D4C}" srcOrd="1" destOrd="0" presId="urn:microsoft.com/office/officeart/2005/8/layout/lProcess2"/>
    <dgm:cxn modelId="{2C980889-F44F-4CE6-BCDD-1F0D3BC12408}" type="presParOf" srcId="{5B2F7FFC-A033-44BC-9C8D-30645F8FF440}" destId="{C1C86D4C-D102-4EA7-A2EE-3A2D2EC224A1}" srcOrd="2" destOrd="0" presId="urn:microsoft.com/office/officeart/2005/8/layout/lProcess2"/>
    <dgm:cxn modelId="{C1B97AD5-DA94-40F6-8693-98FE7183FF04}" type="presParOf" srcId="{C1C86D4C-D102-4EA7-A2EE-3A2D2EC224A1}" destId="{F0736BFD-D39D-48FF-91A3-AE26D385AA2F}" srcOrd="0" destOrd="0" presId="urn:microsoft.com/office/officeart/2005/8/layout/lProcess2"/>
    <dgm:cxn modelId="{5AFDC46E-B83F-41D5-9094-74856A07E376}" type="presParOf" srcId="{F0736BFD-D39D-48FF-91A3-AE26D385AA2F}" destId="{93259331-ACA6-4A9D-AB1A-8B17E2FCC4DF}" srcOrd="0" destOrd="0" presId="urn:microsoft.com/office/officeart/2005/8/layout/lProcess2"/>
    <dgm:cxn modelId="{B3535715-E9AA-44F0-89F9-8943E41AB373}" type="presParOf" srcId="{F0736BFD-D39D-48FF-91A3-AE26D385AA2F}" destId="{A434FC90-F041-4E92-8814-A7D95B1BC519}" srcOrd="1" destOrd="0" presId="urn:microsoft.com/office/officeart/2005/8/layout/lProcess2"/>
    <dgm:cxn modelId="{B06EB818-0231-45BC-89CB-67A83A8B5EA6}" type="presParOf" srcId="{F0736BFD-D39D-48FF-91A3-AE26D385AA2F}" destId="{FA6ECBC6-336F-4037-B342-EC63F59D8F6E}" srcOrd="2" destOrd="0" presId="urn:microsoft.com/office/officeart/2005/8/layout/lProcess2"/>
    <dgm:cxn modelId="{CE6F9C6D-CE59-40BB-BAAF-615C37BDA33C}" type="presParOf" srcId="{F0736BFD-D39D-48FF-91A3-AE26D385AA2F}" destId="{F854F4D0-0F16-48D6-AB5F-45AC8C856C5E}" srcOrd="3" destOrd="0" presId="urn:microsoft.com/office/officeart/2005/8/layout/lProcess2"/>
    <dgm:cxn modelId="{3897F2B0-0BB5-4A51-9A48-F1D568E968A6}" type="presParOf" srcId="{F0736BFD-D39D-48FF-91A3-AE26D385AA2F}" destId="{8FF02EC6-180A-4EBE-9B0A-AA7AE3C67D6B}" srcOrd="4" destOrd="0" presId="urn:microsoft.com/office/officeart/2005/8/layout/lProcess2"/>
    <dgm:cxn modelId="{B2B96954-BD81-4A2F-B3D1-81C176099B7F}" type="presParOf" srcId="{A299E9CD-580A-4D13-8F06-157BFB5493AD}" destId="{FFC8EBB8-EF7C-47F1-B452-0F5C23FD1588}" srcOrd="7" destOrd="0" presId="urn:microsoft.com/office/officeart/2005/8/layout/lProcess2"/>
    <dgm:cxn modelId="{6080D81E-FFBA-4613-AAFF-B818FD782955}" type="presParOf" srcId="{A299E9CD-580A-4D13-8F06-157BFB5493AD}" destId="{4BC622F1-D969-4D26-851F-FDD51878D5AC}" srcOrd="8" destOrd="0" presId="urn:microsoft.com/office/officeart/2005/8/layout/lProcess2"/>
    <dgm:cxn modelId="{BB4E5ABF-379C-4459-B6BD-824BCCEFC1F4}" type="presParOf" srcId="{4BC622F1-D969-4D26-851F-FDD51878D5AC}" destId="{27DB863E-75D3-47E5-ACF4-4C5AA188FF8E}" srcOrd="0" destOrd="0" presId="urn:microsoft.com/office/officeart/2005/8/layout/lProcess2"/>
    <dgm:cxn modelId="{E83044D7-3320-499A-88F1-0EB1940842CE}" type="presParOf" srcId="{4BC622F1-D969-4D26-851F-FDD51878D5AC}" destId="{EB5DC377-C51B-41C5-AD01-6425D694BDF8}" srcOrd="1" destOrd="0" presId="urn:microsoft.com/office/officeart/2005/8/layout/lProcess2"/>
    <dgm:cxn modelId="{DEB75C42-1106-4A52-BFA9-E938C54261D4}" type="presParOf" srcId="{4BC622F1-D969-4D26-851F-FDD51878D5AC}" destId="{B189FA5B-ACB0-4A12-B12F-3074BE450145}" srcOrd="2" destOrd="0" presId="urn:microsoft.com/office/officeart/2005/8/layout/lProcess2"/>
    <dgm:cxn modelId="{1E2A5933-E1A7-4B75-8798-1286E78BF637}" type="presParOf" srcId="{B189FA5B-ACB0-4A12-B12F-3074BE450145}" destId="{4A641942-00AB-4F7B-AD76-7F09F3B5C5F0}" srcOrd="0" destOrd="0" presId="urn:microsoft.com/office/officeart/2005/8/layout/lProcess2"/>
    <dgm:cxn modelId="{A480DD3B-17CD-4320-AF85-06FF99890980}" type="presParOf" srcId="{4A641942-00AB-4F7B-AD76-7F09F3B5C5F0}" destId="{E687B567-622F-41F3-8FF3-D6ED1BC19246}" srcOrd="0" destOrd="0" presId="urn:microsoft.com/office/officeart/2005/8/layout/lProcess2"/>
    <dgm:cxn modelId="{C4B62550-73EF-49E5-9475-6F3832B2DFA5}" type="presParOf" srcId="{4A641942-00AB-4F7B-AD76-7F09F3B5C5F0}" destId="{DD1C448B-50A2-4E5A-A11C-B940D3900F71}" srcOrd="1" destOrd="0" presId="urn:microsoft.com/office/officeart/2005/8/layout/lProcess2"/>
    <dgm:cxn modelId="{6A2BD50B-8319-4DD1-83C6-1B06DB5554A8}" type="presParOf" srcId="{4A641942-00AB-4F7B-AD76-7F09F3B5C5F0}" destId="{9A813F0D-F46D-4DDF-BA75-911DA3BAF643}" srcOrd="2" destOrd="0" presId="urn:microsoft.com/office/officeart/2005/8/layout/lProcess2"/>
    <dgm:cxn modelId="{1981260A-4062-4F28-87B5-30F2450CCE78}" type="presParOf" srcId="{4A641942-00AB-4F7B-AD76-7F09F3B5C5F0}" destId="{B667D36D-F06E-435A-BC23-9E4C8CA1243D}" srcOrd="3" destOrd="0" presId="urn:microsoft.com/office/officeart/2005/8/layout/lProcess2"/>
    <dgm:cxn modelId="{C5A18F3E-5C56-41D8-8EF9-245BF102A943}" type="presParOf" srcId="{4A641942-00AB-4F7B-AD76-7F09F3B5C5F0}" destId="{073C9C8D-0237-490E-A8F2-805246369CFD}" srcOrd="4" destOrd="0" presId="urn:microsoft.com/office/officeart/2005/8/layout/lProcess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CABA37-B7DA-4D74-9D99-D8508CF747C4}">
      <dsp:nvSpPr>
        <dsp:cNvPr id="0" name=""/>
        <dsp:cNvSpPr/>
      </dsp:nvSpPr>
      <dsp:spPr>
        <a:xfrm>
          <a:off x="0" y="0"/>
          <a:ext cx="1662391" cy="2781300"/>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0" y="0"/>
        <a:ext cx="1662391" cy="834390"/>
      </dsp:txXfrm>
    </dsp:sp>
    <dsp:sp modelId="{945D729F-A7A8-438F-AEA5-8F595BF54207}">
      <dsp:nvSpPr>
        <dsp:cNvPr id="0" name=""/>
        <dsp:cNvSpPr/>
      </dsp:nvSpPr>
      <dsp:spPr>
        <a:xfrm>
          <a:off x="170976" y="834627"/>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186980" y="850631"/>
        <a:ext cx="1297905" cy="514406"/>
      </dsp:txXfrm>
    </dsp:sp>
    <dsp:sp modelId="{507BCA2C-0DCD-4D7E-970F-D53CBCE0934E}">
      <dsp:nvSpPr>
        <dsp:cNvPr id="0" name=""/>
        <dsp:cNvSpPr/>
      </dsp:nvSpPr>
      <dsp:spPr>
        <a:xfrm>
          <a:off x="170976" y="1465105"/>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186980" y="1481109"/>
        <a:ext cx="1297905" cy="514406"/>
      </dsp:txXfrm>
    </dsp:sp>
    <dsp:sp modelId="{E74329C7-54DD-43CE-A1AC-D28B1E9DDAEE}">
      <dsp:nvSpPr>
        <dsp:cNvPr id="0" name=""/>
        <dsp:cNvSpPr/>
      </dsp:nvSpPr>
      <dsp:spPr>
        <a:xfrm>
          <a:off x="170976" y="2095583"/>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186980" y="2111587"/>
        <a:ext cx="1297905" cy="514406"/>
      </dsp:txXfrm>
    </dsp:sp>
    <dsp:sp modelId="{56EC10D1-3E84-41AB-AC11-4F4BD0254E5C}">
      <dsp:nvSpPr>
        <dsp:cNvPr id="0" name=""/>
        <dsp:cNvSpPr/>
      </dsp:nvSpPr>
      <dsp:spPr>
        <a:xfrm>
          <a:off x="1791808" y="0"/>
          <a:ext cx="1662391" cy="2781300"/>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791808" y="0"/>
        <a:ext cx="1662391" cy="834390"/>
      </dsp:txXfrm>
    </dsp:sp>
    <dsp:sp modelId="{5377C0BB-0961-446A-A48B-2E35A673AACC}">
      <dsp:nvSpPr>
        <dsp:cNvPr id="0" name=""/>
        <dsp:cNvSpPr/>
      </dsp:nvSpPr>
      <dsp:spPr>
        <a:xfrm>
          <a:off x="1958047" y="834627"/>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974051" y="850631"/>
        <a:ext cx="1297905" cy="514406"/>
      </dsp:txXfrm>
    </dsp:sp>
    <dsp:sp modelId="{C2DDD3F6-3B07-44D4-A919-ECCC4E990B2B}">
      <dsp:nvSpPr>
        <dsp:cNvPr id="0" name=""/>
        <dsp:cNvSpPr/>
      </dsp:nvSpPr>
      <dsp:spPr>
        <a:xfrm>
          <a:off x="1958047" y="1465105"/>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974051" y="1481109"/>
        <a:ext cx="1297905" cy="514406"/>
      </dsp:txXfrm>
    </dsp:sp>
    <dsp:sp modelId="{41B5EA21-3794-47E3-BE11-3F2976E7A588}">
      <dsp:nvSpPr>
        <dsp:cNvPr id="0" name=""/>
        <dsp:cNvSpPr/>
      </dsp:nvSpPr>
      <dsp:spPr>
        <a:xfrm>
          <a:off x="1992412" y="2141302"/>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008416" y="2157306"/>
        <a:ext cx="1297905" cy="514406"/>
      </dsp:txXfrm>
    </dsp:sp>
    <dsp:sp modelId="{D6F94ABD-665A-4619-81A6-A9D45E2DEEE8}">
      <dsp:nvSpPr>
        <dsp:cNvPr id="0" name=""/>
        <dsp:cNvSpPr/>
      </dsp:nvSpPr>
      <dsp:spPr>
        <a:xfrm>
          <a:off x="3578879" y="0"/>
          <a:ext cx="1662391" cy="2781300"/>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578879" y="0"/>
        <a:ext cx="1662391" cy="834390"/>
      </dsp:txXfrm>
    </dsp:sp>
    <dsp:sp modelId="{2079FB34-CF46-46F5-9876-EC8EDC2FA425}">
      <dsp:nvSpPr>
        <dsp:cNvPr id="0" name=""/>
        <dsp:cNvSpPr/>
      </dsp:nvSpPr>
      <dsp:spPr>
        <a:xfrm>
          <a:off x="3745118" y="834627"/>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761122" y="850631"/>
        <a:ext cx="1297905" cy="514406"/>
      </dsp:txXfrm>
    </dsp:sp>
    <dsp:sp modelId="{314044BF-8206-47FF-AE07-DB341BA532CA}">
      <dsp:nvSpPr>
        <dsp:cNvPr id="0" name=""/>
        <dsp:cNvSpPr/>
      </dsp:nvSpPr>
      <dsp:spPr>
        <a:xfrm>
          <a:off x="3745118" y="1465105"/>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761122" y="1481109"/>
        <a:ext cx="1297905" cy="514406"/>
      </dsp:txXfrm>
    </dsp:sp>
    <dsp:sp modelId="{9C15582F-D8C1-4F51-8780-482FEC333FAE}">
      <dsp:nvSpPr>
        <dsp:cNvPr id="0" name=""/>
        <dsp:cNvSpPr/>
      </dsp:nvSpPr>
      <dsp:spPr>
        <a:xfrm>
          <a:off x="3745118" y="2095583"/>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761122" y="2111587"/>
        <a:ext cx="1297905" cy="514406"/>
      </dsp:txXfrm>
    </dsp:sp>
    <dsp:sp modelId="{C4843BD2-DE96-4181-B73C-4CAC23B37638}">
      <dsp:nvSpPr>
        <dsp:cNvPr id="0" name=""/>
        <dsp:cNvSpPr/>
      </dsp:nvSpPr>
      <dsp:spPr>
        <a:xfrm>
          <a:off x="5365950" y="0"/>
          <a:ext cx="1662391" cy="2781300"/>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365950" y="0"/>
        <a:ext cx="1662391" cy="834390"/>
      </dsp:txXfrm>
    </dsp:sp>
    <dsp:sp modelId="{93259331-ACA6-4A9D-AB1A-8B17E2FCC4DF}">
      <dsp:nvSpPr>
        <dsp:cNvPr id="0" name=""/>
        <dsp:cNvSpPr/>
      </dsp:nvSpPr>
      <dsp:spPr>
        <a:xfrm>
          <a:off x="5532189" y="834627"/>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548193" y="850631"/>
        <a:ext cx="1297905" cy="514406"/>
      </dsp:txXfrm>
    </dsp:sp>
    <dsp:sp modelId="{FA6ECBC6-336F-4037-B342-EC63F59D8F6E}">
      <dsp:nvSpPr>
        <dsp:cNvPr id="0" name=""/>
        <dsp:cNvSpPr/>
      </dsp:nvSpPr>
      <dsp:spPr>
        <a:xfrm>
          <a:off x="5532189" y="1465105"/>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548193" y="1481109"/>
        <a:ext cx="1297905" cy="514406"/>
      </dsp:txXfrm>
    </dsp:sp>
    <dsp:sp modelId="{8FF02EC6-180A-4EBE-9B0A-AA7AE3C67D6B}">
      <dsp:nvSpPr>
        <dsp:cNvPr id="0" name=""/>
        <dsp:cNvSpPr/>
      </dsp:nvSpPr>
      <dsp:spPr>
        <a:xfrm>
          <a:off x="5532189" y="2095583"/>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548193" y="2111587"/>
        <a:ext cx="1297905" cy="514406"/>
      </dsp:txXfrm>
    </dsp:sp>
    <dsp:sp modelId="{27DB863E-75D3-47E5-ACF4-4C5AA188FF8E}">
      <dsp:nvSpPr>
        <dsp:cNvPr id="0" name=""/>
        <dsp:cNvSpPr/>
      </dsp:nvSpPr>
      <dsp:spPr>
        <a:xfrm>
          <a:off x="7152738" y="0"/>
          <a:ext cx="1662391" cy="2781300"/>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152738" y="0"/>
        <a:ext cx="1662391" cy="834390"/>
      </dsp:txXfrm>
    </dsp:sp>
    <dsp:sp modelId="{E687B567-622F-41F3-8FF3-D6ED1BC19246}">
      <dsp:nvSpPr>
        <dsp:cNvPr id="0" name=""/>
        <dsp:cNvSpPr/>
      </dsp:nvSpPr>
      <dsp:spPr>
        <a:xfrm>
          <a:off x="7319260" y="834627"/>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335264" y="850631"/>
        <a:ext cx="1297905" cy="514406"/>
      </dsp:txXfrm>
    </dsp:sp>
    <dsp:sp modelId="{9A813F0D-F46D-4DDF-BA75-911DA3BAF643}">
      <dsp:nvSpPr>
        <dsp:cNvPr id="0" name=""/>
        <dsp:cNvSpPr/>
      </dsp:nvSpPr>
      <dsp:spPr>
        <a:xfrm>
          <a:off x="7319260" y="1465105"/>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335264" y="1481109"/>
        <a:ext cx="1297905" cy="514406"/>
      </dsp:txXfrm>
    </dsp:sp>
    <dsp:sp modelId="{073C9C8D-0237-490E-A8F2-805246369CFD}">
      <dsp:nvSpPr>
        <dsp:cNvPr id="0" name=""/>
        <dsp:cNvSpPr/>
      </dsp:nvSpPr>
      <dsp:spPr>
        <a:xfrm>
          <a:off x="7319260" y="2095583"/>
          <a:ext cx="1329913" cy="54641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335264" y="2111587"/>
        <a:ext cx="1297905" cy="514406"/>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4F10F93D4F97B43B291F17ADE87B81E" ma:contentTypeVersion="11" ma:contentTypeDescription="Create a new document." ma:contentTypeScope="" ma:versionID="556108087796ca5cb5ec0f26274ed7de">
  <xsd:schema xmlns:xsd="http://www.w3.org/2001/XMLSchema" xmlns:xs="http://www.w3.org/2001/XMLSchema" xmlns:p="http://schemas.microsoft.com/office/2006/metadata/properties" xmlns:ns2="de04b1fe-f08b-4846-bace-84beb1d59df6" xmlns:ns3="9796c9e9-ab81-4071-b50f-aa67d5b2ebc0" targetNamespace="http://schemas.microsoft.com/office/2006/metadata/properties" ma:root="true" ma:fieldsID="a7cf075b47314ba13c13f8dbd27e5241" ns2:_="" ns3:_="">
    <xsd:import namespace="de04b1fe-f08b-4846-bace-84beb1d59df6"/>
    <xsd:import namespace="9796c9e9-ab81-4071-b50f-aa67d5b2eb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04b1fe-f08b-4846-bace-84beb1d5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96c9e9-ab81-4071-b50f-aa67d5b2eb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3427F9-4F05-4FA1-8E15-D15D0CB0FF02}">
  <ds:schemaRefs>
    <ds:schemaRef ds:uri="de04b1fe-f08b-4846-bace-84beb1d59df6"/>
    <ds:schemaRef ds:uri="http://purl.org/dc/elements/1.1/"/>
    <ds:schemaRef ds:uri="http://schemas.microsoft.com/office/2006/metadata/properties"/>
    <ds:schemaRef ds:uri="9796c9e9-ab81-4071-b50f-aa67d5b2ebc0"/>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C8959A3A-7C3D-4168-99D1-FA97E439F122}">
  <ds:schemaRefs>
    <ds:schemaRef ds:uri="http://schemas.openxmlformats.org/officeDocument/2006/bibliography"/>
  </ds:schemaRefs>
</ds:datastoreItem>
</file>

<file path=customXml/itemProps3.xml><?xml version="1.0" encoding="utf-8"?>
<ds:datastoreItem xmlns:ds="http://schemas.openxmlformats.org/officeDocument/2006/customXml" ds:itemID="{2CBB1426-55ED-4960-963A-49721E5DA9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04b1fe-f08b-4846-bace-84beb1d59df6"/>
    <ds:schemaRef ds:uri="9796c9e9-ab81-4071-b50f-aa67d5b2eb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162C56-2AF6-45E6-8C40-411A4F4449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45</Words>
  <Characters>83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tate of Tennessee Dept. of Education</Company>
  <LinksUpToDate>false</LinksUpToDate>
  <CharactersWithSpaces>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t Nall</dc:creator>
  <cp:keywords/>
  <dc:description/>
  <cp:lastModifiedBy>Sloan Hudson</cp:lastModifiedBy>
  <cp:revision>16</cp:revision>
  <cp:lastPrinted>2021-02-13T02:28:00Z</cp:lastPrinted>
  <dcterms:created xsi:type="dcterms:W3CDTF">2021-04-28T23:25:00Z</dcterms:created>
  <dcterms:modified xsi:type="dcterms:W3CDTF">2021-04-29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10F93D4F97B43B291F17ADE87B81E</vt:lpwstr>
  </property>
</Properties>
</file>